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57B71" w14:textId="77777777" w:rsidR="00A9409F" w:rsidRPr="00143499" w:rsidRDefault="00A9409F" w:rsidP="00390B80">
      <w:pPr>
        <w:pStyle w:val="Outline1"/>
      </w:pPr>
      <w:bookmarkStart w:id="0" w:name="_Toc357763054"/>
      <w:bookmarkStart w:id="1" w:name="_Toc411152118"/>
      <w:bookmarkStart w:id="2" w:name="_Toc511288140"/>
      <w:bookmarkStart w:id="3" w:name="OLE_LINK103"/>
      <w:bookmarkStart w:id="4" w:name="OLE_LINK104"/>
      <w:bookmarkStart w:id="5" w:name="OLE_LINK105"/>
      <w:r w:rsidRPr="00143499">
        <w:t>Deploying and monitoring available Virtual Applications to a User</w:t>
      </w:r>
      <w:bookmarkEnd w:id="0"/>
      <w:bookmarkEnd w:id="1"/>
      <w:bookmarkEnd w:id="2"/>
    </w:p>
    <w:tbl>
      <w:tblPr>
        <w:tblStyle w:val="LightList-Accent1"/>
        <w:tblW w:w="5000" w:type="pct"/>
        <w:tblLook w:val="04A0" w:firstRow="1" w:lastRow="0" w:firstColumn="1" w:lastColumn="0" w:noHBand="0" w:noVBand="1"/>
      </w:tblPr>
      <w:tblGrid>
        <w:gridCol w:w="2113"/>
        <w:gridCol w:w="6893"/>
      </w:tblGrid>
      <w:tr w:rsidR="00A9409F" w:rsidRPr="00143499" w14:paraId="26D4BC8B" w14:textId="77777777" w:rsidTr="00A940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single" w:sz="8" w:space="0" w:color="5B9BD5" w:themeColor="accent1"/>
              <w:left w:val="single" w:sz="8" w:space="0" w:color="5B9BD5" w:themeColor="accent1"/>
              <w:bottom w:val="nil"/>
              <w:right w:val="nil"/>
            </w:tcBorders>
            <w:shd w:val="clear" w:color="auto" w:fill="FFFFFF" w:themeFill="background1"/>
            <w:hideMark/>
          </w:tcPr>
          <w:bookmarkEnd w:id="3"/>
          <w:bookmarkEnd w:id="4"/>
          <w:bookmarkEnd w:id="5"/>
          <w:p w14:paraId="60BD8C58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Computers used in</w:t>
            </w:r>
          </w:p>
          <w:p w14:paraId="62BDF431" w14:textId="77777777" w:rsidR="00A9409F" w:rsidRPr="00143499" w:rsidRDefault="00A9409F" w:rsidP="00A9409F">
            <w:pPr>
              <w:rPr>
                <w:color w:val="auto"/>
              </w:rPr>
            </w:pPr>
            <w:r w:rsidRPr="00143499">
              <w:rPr>
                <w:color w:val="auto"/>
              </w:rPr>
              <w:t>this Lab</w:t>
            </w:r>
          </w:p>
        </w:tc>
        <w:tc>
          <w:tcPr>
            <w:tcW w:w="3827" w:type="pct"/>
            <w:tcBorders>
              <w:top w:val="single" w:sz="8" w:space="0" w:color="5B9BD5" w:themeColor="accent1"/>
              <w:left w:val="nil"/>
              <w:bottom w:val="nil"/>
              <w:right w:val="single" w:sz="8" w:space="0" w:color="5B9BD5" w:themeColor="accent1"/>
            </w:tcBorders>
            <w:shd w:val="clear" w:color="auto" w:fill="FFFFFF" w:themeFill="background1"/>
            <w:hideMark/>
          </w:tcPr>
          <w:p w14:paraId="0A203067" w14:textId="77777777" w:rsidR="00D97C5F" w:rsidRPr="00143499" w:rsidRDefault="00D97C5F" w:rsidP="00D97C5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ROUTER01</w:t>
            </w:r>
          </w:p>
          <w:p w14:paraId="2C4DEF0B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1</w:t>
            </w:r>
          </w:p>
          <w:p w14:paraId="44D83A69" w14:textId="74D5DF35" w:rsidR="00A9409F" w:rsidRPr="00143499" w:rsidRDefault="00902038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SRV0002</w:t>
            </w:r>
          </w:p>
          <w:p w14:paraId="37E790D1" w14:textId="77777777" w:rsidR="00A9409F" w:rsidRPr="00143499" w:rsidRDefault="00A9409F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1</w:t>
            </w:r>
          </w:p>
          <w:p w14:paraId="508A8A05" w14:textId="77777777" w:rsidR="009E5CA2" w:rsidRPr="00143499" w:rsidRDefault="009E5CA2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auto"/>
              </w:rPr>
            </w:pPr>
            <w:r w:rsidRPr="00143499">
              <w:rPr>
                <w:b w:val="0"/>
                <w:color w:val="auto"/>
              </w:rPr>
              <w:t>WKS0002</w:t>
            </w:r>
          </w:p>
          <w:p w14:paraId="36459793" w14:textId="3440B341" w:rsidR="009E5CA2" w:rsidRPr="00143499" w:rsidRDefault="009E5CA2" w:rsidP="00A9409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143499">
              <w:rPr>
                <w:b w:val="0"/>
                <w:color w:val="auto"/>
              </w:rPr>
              <w:t>WKS0004</w:t>
            </w:r>
          </w:p>
        </w:tc>
      </w:tr>
      <w:tr w:rsidR="00A9409F" w:rsidRPr="00143499" w14:paraId="55FF40CF" w14:textId="77777777" w:rsidTr="005E1E8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  <w:hideMark/>
          </w:tcPr>
          <w:p w14:paraId="7D024CCA" w14:textId="77777777" w:rsidR="00A9409F" w:rsidRPr="00143499" w:rsidRDefault="00A9409F" w:rsidP="00A9409F">
            <w:r w:rsidRPr="00143499">
              <w:t>More informa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</w:tcPr>
          <w:p w14:paraId="51963151" w14:textId="77777777" w:rsidR="00225727" w:rsidRPr="00143499" w:rsidRDefault="00225727" w:rsidP="002257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Deploy applications with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</w:t>
            </w:r>
          </w:p>
          <w:p w14:paraId="09EED9C7" w14:textId="648BC3E5" w:rsidR="00225727" w:rsidRPr="00143499" w:rsidRDefault="0065469B" w:rsidP="002257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9" w:history="1">
              <w:r w:rsidR="00225727" w:rsidRPr="00143499">
                <w:rPr>
                  <w:rStyle w:val="Hyperlink"/>
                </w:rPr>
                <w:t>https://docs.microsoft.com/en-us/sccm/apps/deploy-use/deploy-applications</w:t>
              </w:r>
            </w:hyperlink>
            <w:r w:rsidR="00225727" w:rsidRPr="00143499">
              <w:t xml:space="preserve"> </w:t>
            </w:r>
          </w:p>
          <w:p w14:paraId="2B25699B" w14:textId="77777777" w:rsidR="00225727" w:rsidRPr="00143499" w:rsidRDefault="00225727" w:rsidP="002257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5512FA1" w14:textId="77777777" w:rsidR="00225727" w:rsidRPr="00143499" w:rsidRDefault="00225727" w:rsidP="0022572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 xml:space="preserve">Monitor applications from the System </w:t>
            </w:r>
            <w:proofErr w:type="spellStart"/>
            <w:r w:rsidRPr="00143499">
              <w:t>Center</w:t>
            </w:r>
            <w:proofErr w:type="spellEnd"/>
            <w:r w:rsidRPr="00143499">
              <w:t xml:space="preserve"> Configuration Manager console</w:t>
            </w:r>
          </w:p>
          <w:p w14:paraId="3F161FC9" w14:textId="60E71EA7" w:rsidR="00A9409F" w:rsidRPr="00143499" w:rsidRDefault="0065469B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225727" w:rsidRPr="00143499">
                <w:rPr>
                  <w:rStyle w:val="Hyperlink"/>
                </w:rPr>
                <w:t>https://docs.microsoft.com/en-us/sccm/apps/deploy-use/monitor-applications-from-the-console</w:t>
              </w:r>
            </w:hyperlink>
            <w:r w:rsidR="008011FC" w:rsidRPr="00143499">
              <w:t xml:space="preserve"> </w:t>
            </w:r>
          </w:p>
          <w:p w14:paraId="04393DFE" w14:textId="77777777" w:rsidR="00A632C7" w:rsidRPr="00143499" w:rsidRDefault="00A632C7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69DC5E4" w14:textId="77777777" w:rsidR="00A632C7" w:rsidRPr="00143499" w:rsidRDefault="00A632C7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43499">
              <w:t>Enable the App-V in-box client</w:t>
            </w:r>
          </w:p>
          <w:p w14:paraId="1CFAA100" w14:textId="1D8FCD2E" w:rsidR="00A632C7" w:rsidRPr="00143499" w:rsidRDefault="0065469B" w:rsidP="00A9409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1" w:history="1">
              <w:r w:rsidR="00A632C7" w:rsidRPr="00143499">
                <w:rPr>
                  <w:rStyle w:val="Hyperlink"/>
                </w:rPr>
                <w:t>https://technet.microsoft.com/en-gb/itpro/windows/manage/appv-enable-the-app-v-desktop-client?f=255&amp;MSPPError=-2147217396</w:t>
              </w:r>
            </w:hyperlink>
            <w:r w:rsidR="00A632C7" w:rsidRPr="00143499">
              <w:t xml:space="preserve"> </w:t>
            </w:r>
          </w:p>
        </w:tc>
      </w:tr>
      <w:tr w:rsidR="005E1E8F" w:rsidRPr="00143499" w14:paraId="64F492FB" w14:textId="77777777" w:rsidTr="003D5E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bottom w:val="nil"/>
              <w:right w:val="nil"/>
            </w:tcBorders>
          </w:tcPr>
          <w:p w14:paraId="1B8E321D" w14:textId="77777777" w:rsidR="005E1E8F" w:rsidRPr="00143499" w:rsidRDefault="005E1E8F" w:rsidP="00D4646C">
            <w:r>
              <w:t>All Systems &amp; All Users collection</w:t>
            </w:r>
          </w:p>
        </w:tc>
        <w:tc>
          <w:tcPr>
            <w:tcW w:w="3827" w:type="pct"/>
            <w:tcBorders>
              <w:top w:val="nil"/>
              <w:left w:val="nil"/>
              <w:bottom w:val="nil"/>
            </w:tcBorders>
          </w:tcPr>
          <w:p w14:paraId="39253F27" w14:textId="77777777" w:rsidR="005E1E8F" w:rsidRPr="00143499" w:rsidRDefault="005E1E8F" w:rsidP="00D464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ploying anything to All Systems or All Users is not </w:t>
            </w:r>
            <w:proofErr w:type="gramStart"/>
            <w:r>
              <w:t>recommended</w:t>
            </w:r>
            <w:proofErr w:type="gramEnd"/>
            <w:r>
              <w:t xml:space="preserve"> and it goes against best practices. We are using these 2 collections for demonstration purposes only.</w:t>
            </w:r>
          </w:p>
        </w:tc>
      </w:tr>
      <w:tr w:rsidR="003D5EE0" w:rsidRPr="00143499" w14:paraId="08A6643E" w14:textId="77777777" w:rsidTr="00D464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73" w:type="pct"/>
            <w:tcBorders>
              <w:top w:val="nil"/>
              <w:right w:val="nil"/>
            </w:tcBorders>
          </w:tcPr>
          <w:p w14:paraId="4E383AC8" w14:textId="77777777" w:rsidR="003D5EE0" w:rsidRPr="00143499" w:rsidRDefault="003D5EE0" w:rsidP="00D4646C">
            <w:r>
              <w:t>Description</w:t>
            </w:r>
          </w:p>
        </w:tc>
        <w:tc>
          <w:tcPr>
            <w:tcW w:w="3827" w:type="pct"/>
            <w:tcBorders>
              <w:top w:val="nil"/>
              <w:left w:val="nil"/>
            </w:tcBorders>
          </w:tcPr>
          <w:p w14:paraId="5E33EA0A" w14:textId="41CD5CFE" w:rsidR="003D5EE0" w:rsidRPr="00143499" w:rsidRDefault="003D5EE0" w:rsidP="00D464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n this chapter, we will look at all steps required to deploy an App-V application to a Windows 10 (with Update Anniversary) as well as Windows 8.1 where </w:t>
            </w:r>
            <w:proofErr w:type="gramStart"/>
            <w:r>
              <w:t>a</w:t>
            </w:r>
            <w:proofErr w:type="gramEnd"/>
            <w:r>
              <w:t xml:space="preserve"> App-V client needs to be installed before</w:t>
            </w:r>
          </w:p>
        </w:tc>
      </w:tr>
    </w:tbl>
    <w:p w14:paraId="0405A91E" w14:textId="19B006FC" w:rsidR="00A632C7" w:rsidRPr="00143499" w:rsidRDefault="00A632C7" w:rsidP="00A632C7">
      <w:pPr>
        <w:pStyle w:val="Outline2"/>
        <w:rPr>
          <w:noProof w:val="0"/>
        </w:rPr>
      </w:pPr>
      <w:bookmarkStart w:id="6" w:name="_Toc511288141"/>
      <w:bookmarkStart w:id="7" w:name="_Toc357763055"/>
      <w:bookmarkStart w:id="8" w:name="_Toc411152119"/>
      <w:bookmarkStart w:id="9" w:name="OLE_LINK207"/>
      <w:r w:rsidRPr="00143499">
        <w:rPr>
          <w:noProof w:val="0"/>
        </w:rPr>
        <w:t>Enable App-V in-box</w:t>
      </w:r>
      <w:bookmarkEnd w:id="6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632C7" w:rsidRPr="00143499" w14:paraId="6B842977" w14:textId="77777777" w:rsidTr="000B524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68359AE5" w14:textId="10843602" w:rsidR="00A632C7" w:rsidRPr="00143499" w:rsidRDefault="00F31610" w:rsidP="000B524D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632C7" w:rsidRPr="00143499">
              <w:rPr>
                <w:rFonts w:cstheme="minorHAnsi"/>
              </w:rPr>
              <w:t xml:space="preserve">WKS0001 virtual machine logged on as </w:t>
            </w:r>
            <w:r w:rsidR="00431D6D" w:rsidRPr="00143499">
              <w:rPr>
                <w:rFonts w:cstheme="minorHAnsi"/>
              </w:rPr>
              <w:t>user01</w:t>
            </w:r>
          </w:p>
        </w:tc>
      </w:tr>
      <w:tr w:rsidR="00A632C7" w:rsidRPr="00143499" w14:paraId="1C9EEA02" w14:textId="77777777" w:rsidTr="000B52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837B81C" w14:textId="5CF7E16C" w:rsidR="00A632C7" w:rsidRPr="00143499" w:rsidRDefault="00A632C7" w:rsidP="000B524D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</w:t>
            </w:r>
            <w:r w:rsidR="00E20B08" w:rsidRPr="00143499">
              <w:rPr>
                <w:rFonts w:cstheme="minorHAnsi"/>
                <w:b w:val="0"/>
              </w:rPr>
              <w:t>Open Windows PowerShell</w:t>
            </w:r>
            <w:r w:rsidR="003078D0" w:rsidRPr="00143499">
              <w:rPr>
                <w:rFonts w:cstheme="minorHAnsi"/>
                <w:b w:val="0"/>
              </w:rPr>
              <w:t xml:space="preserve"> (as administrator)</w:t>
            </w:r>
          </w:p>
        </w:tc>
      </w:tr>
      <w:tr w:rsidR="00A632C7" w:rsidRPr="00143499" w14:paraId="4029E17C" w14:textId="77777777" w:rsidTr="000B524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35E730F8" w14:textId="77777777" w:rsidR="00A632C7" w:rsidRDefault="00A632C7" w:rsidP="000B524D">
            <w:pPr>
              <w:rPr>
                <w:rFonts w:cstheme="minorHAnsi"/>
                <w:bCs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</w:t>
            </w:r>
            <w:r w:rsidR="00E20B08" w:rsidRPr="00143499">
              <w:rPr>
                <w:rFonts w:cstheme="minorHAnsi"/>
                <w:b w:val="0"/>
              </w:rPr>
              <w:t xml:space="preserve">Type </w:t>
            </w:r>
            <w:bookmarkStart w:id="10" w:name="OLE_LINK208"/>
            <w:bookmarkStart w:id="11" w:name="OLE_LINK209"/>
            <w:r w:rsidR="00E20B08" w:rsidRPr="00143499">
              <w:rPr>
                <w:rFonts w:cstheme="minorHAnsi"/>
                <w:b w:val="0"/>
              </w:rPr>
              <w:t>Enable-</w:t>
            </w:r>
            <w:proofErr w:type="spellStart"/>
            <w:r w:rsidR="00E20B08" w:rsidRPr="00143499">
              <w:rPr>
                <w:rFonts w:cstheme="minorHAnsi"/>
                <w:b w:val="0"/>
              </w:rPr>
              <w:t>Appv</w:t>
            </w:r>
            <w:proofErr w:type="spellEnd"/>
            <w:r w:rsidR="00E20B08" w:rsidRPr="00143499">
              <w:rPr>
                <w:rFonts w:cstheme="minorHAnsi"/>
                <w:b w:val="0"/>
              </w:rPr>
              <w:t xml:space="preserve"> </w:t>
            </w:r>
            <w:bookmarkEnd w:id="10"/>
            <w:bookmarkEnd w:id="11"/>
            <w:r w:rsidR="00E20B08" w:rsidRPr="00143499">
              <w:rPr>
                <w:rFonts w:cstheme="minorHAnsi"/>
                <w:b w:val="0"/>
              </w:rPr>
              <w:t>and press ENTER</w:t>
            </w:r>
          </w:p>
          <w:p w14:paraId="3877D85F" w14:textId="77777777" w:rsidR="004E4691" w:rsidRDefault="004E4691" w:rsidP="000B524D">
            <w:pPr>
              <w:rPr>
                <w:rFonts w:cstheme="minorHAnsi"/>
                <w:bCs w:val="0"/>
              </w:rPr>
            </w:pPr>
          </w:p>
          <w:p w14:paraId="17840E6B" w14:textId="5DDEFB50" w:rsidR="004E4691" w:rsidRPr="00143499" w:rsidRDefault="004E4691" w:rsidP="000B524D">
            <w:pPr>
              <w:rPr>
                <w:rFonts w:cstheme="minorHAnsi"/>
                <w:b w:val="0"/>
              </w:rPr>
            </w:pPr>
            <w:r w:rsidRPr="004E4691">
              <w:rPr>
                <w:rFonts w:cstheme="minorHAnsi"/>
                <w:color w:val="FF0000"/>
              </w:rPr>
              <w:t>Note:</w:t>
            </w:r>
            <w:r w:rsidRPr="004E4691">
              <w:rPr>
                <w:rFonts w:cstheme="minorHAnsi"/>
                <w:b w:val="0"/>
                <w:color w:val="FF0000"/>
              </w:rPr>
              <w:t xml:space="preserve"> </w:t>
            </w:r>
            <w:r>
              <w:rPr>
                <w:rFonts w:cstheme="minorHAnsi"/>
                <w:b w:val="0"/>
              </w:rPr>
              <w:t>If you get an error “</w:t>
            </w:r>
            <w:r w:rsidRPr="004E4691">
              <w:rPr>
                <w:rFonts w:cstheme="minorHAnsi"/>
                <w:b w:val="0"/>
              </w:rPr>
              <w:t>Enable-</w:t>
            </w:r>
            <w:proofErr w:type="spellStart"/>
            <w:r w:rsidRPr="004E4691">
              <w:rPr>
                <w:rFonts w:cstheme="minorHAnsi"/>
                <w:b w:val="0"/>
              </w:rPr>
              <w:t>Appv</w:t>
            </w:r>
            <w:proofErr w:type="spellEnd"/>
            <w:r w:rsidRPr="004E4691">
              <w:rPr>
                <w:rFonts w:cstheme="minorHAnsi"/>
                <w:b w:val="0"/>
              </w:rPr>
              <w:t xml:space="preserve"> : App-V is not available on this edition of Windows.</w:t>
            </w:r>
            <w:r>
              <w:rPr>
                <w:rFonts w:cstheme="minorHAnsi"/>
                <w:b w:val="0"/>
              </w:rPr>
              <w:t>”, make sure you are running an Enterprise version of Windows 10. App-V is not available on Windows Professional</w:t>
            </w:r>
            <w:r w:rsidR="00F04FC0">
              <w:rPr>
                <w:rFonts w:cstheme="minorHAnsi"/>
                <w:b w:val="0"/>
              </w:rPr>
              <w:t xml:space="preserve">. For a workaround, refer to </w:t>
            </w:r>
            <w:hyperlink r:id="rId12" w:history="1">
              <w:r w:rsidR="00F04FC0" w:rsidRPr="00F04FC0">
                <w:rPr>
                  <w:rStyle w:val="Hyperlink"/>
                  <w:rFonts w:cstheme="minorHAnsi"/>
                  <w:b w:val="0"/>
                </w:rPr>
                <w:t>http://blog.eastern.nl/2016/08/run-or-enable-microsoft-app-v-client-on-windows-10-anniversary-update/</w:t>
              </w:r>
            </w:hyperlink>
            <w:r w:rsidR="00F04FC0">
              <w:rPr>
                <w:rFonts w:cstheme="minorHAnsi"/>
                <w:b w:val="0"/>
              </w:rPr>
              <w:t xml:space="preserve"> </w:t>
            </w:r>
          </w:p>
        </w:tc>
      </w:tr>
      <w:tr w:rsidR="00E20B08" w:rsidRPr="00143499" w14:paraId="0423E3E5" w14:textId="77777777" w:rsidTr="000B524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603D408" w14:textId="77777777" w:rsidR="00E20B08" w:rsidRPr="00143499" w:rsidRDefault="00E20B08" w:rsidP="000B524D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 xml:space="preserve">03. </w:t>
            </w:r>
            <w:r w:rsidRPr="00143499">
              <w:rPr>
                <w:rFonts w:cstheme="minorHAnsi"/>
                <w:b w:val="0"/>
              </w:rPr>
              <w:t>Restart the device.</w:t>
            </w:r>
          </w:p>
          <w:p w14:paraId="6EF6B501" w14:textId="77777777" w:rsidR="00E20B08" w:rsidRPr="00143499" w:rsidRDefault="00E20B08" w:rsidP="000B524D">
            <w:pPr>
              <w:rPr>
                <w:rFonts w:cstheme="minorHAnsi"/>
                <w:b w:val="0"/>
              </w:rPr>
            </w:pPr>
          </w:p>
          <w:p w14:paraId="197A4E8B" w14:textId="72D0C2F0" w:rsidR="00E20B08" w:rsidRPr="00143499" w:rsidRDefault="00E20B08" w:rsidP="000B524D">
            <w:pPr>
              <w:rPr>
                <w:rFonts w:cstheme="minorHAnsi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Repeat the process on WKS0002</w:t>
            </w:r>
          </w:p>
        </w:tc>
      </w:tr>
    </w:tbl>
    <w:p w14:paraId="1AF95767" w14:textId="77777777" w:rsidR="00BF1201" w:rsidRPr="00143499" w:rsidRDefault="00BF1201" w:rsidP="00BF1201">
      <w:pPr>
        <w:pStyle w:val="NoSpacing"/>
      </w:pPr>
    </w:p>
    <w:p w14:paraId="6A9AC576" w14:textId="26D9796D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5B60EB9C" w14:textId="77777777" w:rsidR="00BC76C8" w:rsidRDefault="00BC76C8" w:rsidP="00BC76C8">
      <w:pPr>
        <w:pStyle w:val="Code"/>
        <w:rPr>
          <w:noProof w:val="0"/>
        </w:rPr>
      </w:pPr>
      <w:bookmarkStart w:id="12" w:name="OLE_LINK427"/>
      <w:r>
        <w:rPr>
          <w:noProof w:val="0"/>
        </w:rPr>
        <w:t>Enable-</w:t>
      </w:r>
      <w:proofErr w:type="spellStart"/>
      <w:r>
        <w:rPr>
          <w:noProof w:val="0"/>
        </w:rPr>
        <w:t>Appv</w:t>
      </w:r>
      <w:proofErr w:type="spellEnd"/>
    </w:p>
    <w:p w14:paraId="303BAFC4" w14:textId="77777777" w:rsidR="00BC76C8" w:rsidRDefault="00BC76C8" w:rsidP="00BC76C8">
      <w:pPr>
        <w:pStyle w:val="Code"/>
        <w:rPr>
          <w:noProof w:val="0"/>
        </w:rPr>
      </w:pPr>
      <w:r>
        <w:rPr>
          <w:noProof w:val="0"/>
        </w:rPr>
        <w:t>start-sleep 5</w:t>
      </w:r>
    </w:p>
    <w:p w14:paraId="5C687D8D" w14:textId="7CD2C1D9" w:rsidR="00BF1201" w:rsidRPr="00143499" w:rsidRDefault="00BC76C8" w:rsidP="00BC76C8">
      <w:pPr>
        <w:pStyle w:val="Code"/>
        <w:rPr>
          <w:noProof w:val="0"/>
        </w:rPr>
      </w:pPr>
      <w:r>
        <w:rPr>
          <w:noProof w:val="0"/>
        </w:rPr>
        <w:t>Start-Process -</w:t>
      </w:r>
      <w:proofErr w:type="spellStart"/>
      <w:r>
        <w:rPr>
          <w:noProof w:val="0"/>
        </w:rPr>
        <w:t>Filepath</w:t>
      </w:r>
      <w:proofErr w:type="spellEnd"/>
      <w:r>
        <w:rPr>
          <w:noProof w:val="0"/>
        </w:rPr>
        <w:t xml:space="preserve"> ("shutdown") -</w:t>
      </w:r>
      <w:proofErr w:type="spellStart"/>
      <w:r>
        <w:rPr>
          <w:noProof w:val="0"/>
        </w:rPr>
        <w:t>ArgumentList</w:t>
      </w:r>
      <w:proofErr w:type="spellEnd"/>
      <w:r>
        <w:rPr>
          <w:noProof w:val="0"/>
        </w:rPr>
        <w:t xml:space="preserve"> ("/r /t 0")</w:t>
      </w:r>
    </w:p>
    <w:p w14:paraId="3C662DCD" w14:textId="04ADF315" w:rsidR="00A9409F" w:rsidRPr="00143499" w:rsidRDefault="00A9409F" w:rsidP="00230FC3">
      <w:pPr>
        <w:pStyle w:val="Outline2"/>
        <w:rPr>
          <w:noProof w:val="0"/>
        </w:rPr>
      </w:pPr>
      <w:bookmarkStart w:id="13" w:name="_Toc511288142"/>
      <w:bookmarkEnd w:id="12"/>
      <w:r w:rsidRPr="00143499">
        <w:rPr>
          <w:noProof w:val="0"/>
        </w:rPr>
        <w:lastRenderedPageBreak/>
        <w:t>Deploying Application</w:t>
      </w:r>
      <w:bookmarkEnd w:id="7"/>
      <w:bookmarkEnd w:id="8"/>
      <w:bookmarkEnd w:id="13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5D92CA2F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6F7DAD4" w14:textId="7F940B5C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902038" w:rsidRPr="00143499">
              <w:rPr>
                <w:rFonts w:cstheme="minorHAnsi"/>
              </w:rPr>
              <w:t>SRV0002</w:t>
            </w:r>
            <w:r w:rsidR="00A9409F" w:rsidRPr="00143499">
              <w:rPr>
                <w:rFonts w:cstheme="minorHAnsi"/>
              </w:rPr>
              <w:t xml:space="preserve"> virtual machine logged on as </w:t>
            </w:r>
            <w:proofErr w:type="spellStart"/>
            <w:r w:rsidR="00A9409F" w:rsidRPr="00143499">
              <w:rPr>
                <w:rFonts w:cstheme="minorHAnsi"/>
              </w:rPr>
              <w:t>sccmadmin</w:t>
            </w:r>
            <w:proofErr w:type="spellEnd"/>
          </w:p>
        </w:tc>
      </w:tr>
      <w:tr w:rsidR="003D580B" w:rsidRPr="00143499" w14:paraId="202F85D5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636678D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1.</w:t>
            </w:r>
            <w:r w:rsidRPr="00143499">
              <w:rPr>
                <w:rFonts w:cstheme="minorHAnsi"/>
                <w:b w:val="0"/>
              </w:rPr>
              <w:t xml:space="preserve"> Start Configuration Manager Console and Click Software Library.</w:t>
            </w:r>
          </w:p>
        </w:tc>
      </w:tr>
      <w:tr w:rsidR="003D580B" w:rsidRPr="00143499" w14:paraId="3C758434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5710D984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2.</w:t>
            </w:r>
            <w:r w:rsidRPr="00143499">
              <w:rPr>
                <w:rFonts w:cstheme="minorHAnsi"/>
                <w:b w:val="0"/>
              </w:rPr>
              <w:t xml:space="preserve"> Expand Application Management and click Applications</w:t>
            </w:r>
          </w:p>
        </w:tc>
      </w:tr>
      <w:bookmarkEnd w:id="9"/>
      <w:tr w:rsidR="003D580B" w:rsidRPr="00143499" w14:paraId="0EC9EDB9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01D2CB32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3.</w:t>
            </w:r>
            <w:r w:rsidRPr="00143499">
              <w:rPr>
                <w:rFonts w:cstheme="minorHAnsi"/>
                <w:b w:val="0"/>
              </w:rPr>
              <w:t xml:space="preserve"> Select Robocopy and click Deploy</w:t>
            </w:r>
          </w:p>
        </w:tc>
      </w:tr>
      <w:tr w:rsidR="003D580B" w:rsidRPr="00143499" w14:paraId="476EBD3D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69B97391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4.</w:t>
            </w:r>
            <w:r w:rsidRPr="00143499">
              <w:rPr>
                <w:rFonts w:cstheme="minorHAnsi"/>
                <w:b w:val="0"/>
              </w:rPr>
              <w:t xml:space="preserve"> Under Specify general information for this deployment, click Browse (Collection) and select the Collection you want to deploy. Click Next</w:t>
            </w:r>
          </w:p>
          <w:p w14:paraId="0A936290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5338DC78" w14:textId="35DCF4BE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You can deploy to a Device as well as Users. In this </w:t>
            </w:r>
            <w:r w:rsidR="008C1736" w:rsidRPr="00143499">
              <w:rPr>
                <w:rFonts w:cstheme="minorHAnsi"/>
                <w:b w:val="0"/>
              </w:rPr>
              <w:t>example,</w:t>
            </w:r>
            <w:r w:rsidRPr="00143499">
              <w:rPr>
                <w:rFonts w:cstheme="minorHAnsi"/>
                <w:b w:val="0"/>
              </w:rPr>
              <w:t xml:space="preserve"> we are using </w:t>
            </w:r>
            <w:r w:rsidR="001E1BFA">
              <w:rPr>
                <w:rFonts w:cstheme="minorHAnsi"/>
                <w:b w:val="0"/>
              </w:rPr>
              <w:t>the user c</w:t>
            </w:r>
            <w:r w:rsidRPr="00143499">
              <w:rPr>
                <w:rFonts w:cstheme="minorHAnsi"/>
                <w:b w:val="0"/>
              </w:rPr>
              <w:t xml:space="preserve">ollection - </w:t>
            </w:r>
            <w:r w:rsidR="00CF76D2" w:rsidRPr="00CF76D2">
              <w:rPr>
                <w:rFonts w:cstheme="minorHAnsi"/>
                <w:b w:val="0"/>
              </w:rPr>
              <w:t>Users OU</w:t>
            </w:r>
          </w:p>
        </w:tc>
      </w:tr>
      <w:tr w:rsidR="003D580B" w:rsidRPr="00143499" w14:paraId="2C3B63A4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54C53E6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5.</w:t>
            </w:r>
            <w:r w:rsidRPr="00143499">
              <w:rPr>
                <w:rFonts w:cstheme="minorHAnsi"/>
                <w:b w:val="0"/>
              </w:rPr>
              <w:t xml:space="preserve"> Under Specify the content destination, click Next</w:t>
            </w:r>
          </w:p>
        </w:tc>
      </w:tr>
      <w:tr w:rsidR="003D580B" w:rsidRPr="00143499" w14:paraId="2D3FE551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FD7114C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6.</w:t>
            </w:r>
            <w:r w:rsidRPr="00143499">
              <w:rPr>
                <w:rFonts w:cstheme="minorHAnsi"/>
                <w:b w:val="0"/>
              </w:rPr>
              <w:t xml:space="preserve"> Under specify settings to control how this software is deployed, click Next</w:t>
            </w:r>
          </w:p>
          <w:p w14:paraId="18BF5938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</w:p>
          <w:p w14:paraId="7FCE6D31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Action can be Install or Uninstall and Purpose can be Available or Required.</w:t>
            </w:r>
          </w:p>
        </w:tc>
      </w:tr>
      <w:tr w:rsidR="003D580B" w:rsidRPr="00143499" w14:paraId="54288C3A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2E88E0E5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7.</w:t>
            </w:r>
            <w:r w:rsidRPr="00143499">
              <w:rPr>
                <w:rFonts w:cstheme="minorHAnsi"/>
                <w:b w:val="0"/>
              </w:rPr>
              <w:t xml:space="preserve"> Under Specify the schedule for this deployment, click Next</w:t>
            </w:r>
          </w:p>
        </w:tc>
      </w:tr>
      <w:tr w:rsidR="003D580B" w:rsidRPr="00143499" w14:paraId="21331E80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1AD2B9EB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8.</w:t>
            </w:r>
            <w:r w:rsidRPr="00143499">
              <w:rPr>
                <w:rFonts w:cstheme="minorHAnsi"/>
                <w:b w:val="0"/>
              </w:rPr>
              <w:t xml:space="preserve"> Under Specify the user experience for the installation of this software on the selected devices, click Next</w:t>
            </w:r>
          </w:p>
        </w:tc>
      </w:tr>
      <w:tr w:rsidR="003D580B" w:rsidRPr="00143499" w14:paraId="43F8F1A8" w14:textId="77777777" w:rsidTr="003D580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4C611895" w14:textId="77777777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9.</w:t>
            </w:r>
            <w:r w:rsidRPr="00143499">
              <w:rPr>
                <w:rFonts w:cstheme="minorHAnsi"/>
                <w:b w:val="0"/>
              </w:rPr>
              <w:t xml:space="preserve"> Under specify Configuration Manager and Operations Manager alert options, click Next</w:t>
            </w:r>
          </w:p>
        </w:tc>
      </w:tr>
      <w:tr w:rsidR="003D580B" w:rsidRPr="00143499" w14:paraId="24781590" w14:textId="77777777" w:rsidTr="003D580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</w:tcPr>
          <w:p w14:paraId="788BC100" w14:textId="14860572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0.</w:t>
            </w:r>
            <w:r w:rsidRPr="00143499">
              <w:rPr>
                <w:rFonts w:cstheme="minorHAnsi"/>
                <w:b w:val="0"/>
              </w:rPr>
              <w:t xml:space="preserve"> Under Confirm </w:t>
            </w:r>
            <w:r w:rsidR="008C1736" w:rsidRPr="00143499">
              <w:rPr>
                <w:rFonts w:cstheme="minorHAnsi"/>
                <w:b w:val="0"/>
              </w:rPr>
              <w:t>the</w:t>
            </w:r>
            <w:r w:rsidRPr="00143499">
              <w:rPr>
                <w:rFonts w:cstheme="minorHAnsi"/>
                <w:b w:val="0"/>
              </w:rPr>
              <w:t xml:space="preserve"> settings for this new deployment click Next</w:t>
            </w:r>
          </w:p>
        </w:tc>
      </w:tr>
      <w:tr w:rsidR="003D580B" w:rsidRPr="00143499" w14:paraId="2D6DEC7B" w14:textId="77777777" w:rsidTr="00C11F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" w:type="pct"/>
          </w:tcPr>
          <w:p w14:paraId="113B5D10" w14:textId="1FB71505" w:rsidR="003D580B" w:rsidRPr="00143499" w:rsidRDefault="003D580B" w:rsidP="00A9409F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11.</w:t>
            </w:r>
            <w:r w:rsidRPr="00143499">
              <w:rPr>
                <w:rFonts w:cstheme="minorHAnsi"/>
                <w:b w:val="0"/>
              </w:rPr>
              <w:t xml:space="preserve"> Under </w:t>
            </w:r>
            <w:r w:rsidR="008C1736" w:rsidRPr="00143499">
              <w:rPr>
                <w:rFonts w:cstheme="minorHAnsi"/>
                <w:b w:val="0"/>
              </w:rPr>
              <w:t>completion</w:t>
            </w:r>
            <w:r w:rsidRPr="00143499">
              <w:rPr>
                <w:rFonts w:cstheme="minorHAnsi"/>
                <w:b w:val="0"/>
              </w:rPr>
              <w:t>, click Close</w:t>
            </w:r>
          </w:p>
        </w:tc>
      </w:tr>
    </w:tbl>
    <w:p w14:paraId="4E750B83" w14:textId="77777777" w:rsidR="00BF1201" w:rsidRPr="00143499" w:rsidRDefault="00BF1201" w:rsidP="00BF1201">
      <w:pPr>
        <w:pStyle w:val="NoSpacing"/>
      </w:pPr>
      <w:bookmarkStart w:id="14" w:name="_Toc357763056"/>
      <w:bookmarkStart w:id="15" w:name="_Toc411152120"/>
    </w:p>
    <w:p w14:paraId="7B4770D6" w14:textId="573681F2" w:rsidR="00BF1201" w:rsidRPr="00143499" w:rsidRDefault="00BF1201" w:rsidP="00BF1201">
      <w:r w:rsidRPr="00143499">
        <w:t xml:space="preserve">This can also be achieved via PowerShell using the commands </w:t>
      </w:r>
      <w:r w:rsidR="00F31610">
        <w:t>below</w:t>
      </w:r>
      <w:r w:rsidRPr="00143499">
        <w:t>:</w:t>
      </w:r>
    </w:p>
    <w:p w14:paraId="07B9D6E1" w14:textId="77777777" w:rsidR="00BC76C8" w:rsidRPr="00BC76C8" w:rsidRDefault="00BC76C8" w:rsidP="00BC76C8">
      <w:pPr>
        <w:pStyle w:val="Code"/>
      </w:pPr>
      <w:bookmarkStart w:id="16" w:name="OLE_LINK428"/>
      <w:r w:rsidRPr="00BC76C8">
        <w:t>New-CMApplicationDeployment -CollectionName "Users OU" -Name "Robocopy"</w:t>
      </w:r>
    </w:p>
    <w:p w14:paraId="4DA512B2" w14:textId="67AD4555" w:rsidR="00A9409F" w:rsidRPr="00143499" w:rsidRDefault="00B05530" w:rsidP="00230FC3">
      <w:pPr>
        <w:pStyle w:val="Outline2"/>
        <w:rPr>
          <w:noProof w:val="0"/>
        </w:rPr>
      </w:pPr>
      <w:bookmarkStart w:id="17" w:name="_Toc511288143"/>
      <w:bookmarkEnd w:id="16"/>
      <w:r>
        <w:rPr>
          <w:noProof w:val="0"/>
        </w:rPr>
        <w:t>I</w:t>
      </w:r>
      <w:r w:rsidR="00A9409F" w:rsidRPr="00143499">
        <w:rPr>
          <w:noProof w:val="0"/>
        </w:rPr>
        <w:t>nstalling available application</w:t>
      </w:r>
      <w:bookmarkEnd w:id="14"/>
      <w:bookmarkEnd w:id="15"/>
      <w:bookmarkEnd w:id="17"/>
    </w:p>
    <w:tbl>
      <w:tblPr>
        <w:tblStyle w:val="GridTable4-Accent11"/>
        <w:tblW w:w="4997" w:type="pct"/>
        <w:tblLook w:val="04A0" w:firstRow="1" w:lastRow="0" w:firstColumn="1" w:lastColumn="0" w:noHBand="0" w:noVBand="1"/>
      </w:tblPr>
      <w:tblGrid>
        <w:gridCol w:w="9011"/>
      </w:tblGrid>
      <w:tr w:rsidR="00A9409F" w:rsidRPr="00143499" w14:paraId="1B2DA08D" w14:textId="77777777" w:rsidTr="003F0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0CB1D3D" w14:textId="36F36EE6" w:rsidR="00A9409F" w:rsidRPr="00143499" w:rsidRDefault="00F31610" w:rsidP="00A9409F">
            <w:pPr>
              <w:spacing w:before="240" w:after="240"/>
              <w:rPr>
                <w:rFonts w:cstheme="minorHAnsi"/>
              </w:rPr>
            </w:pPr>
            <w:r>
              <w:rPr>
                <w:rFonts w:cstheme="minorHAnsi"/>
              </w:rPr>
              <w:t xml:space="preserve">Perform this task on the </w:t>
            </w:r>
            <w:r w:rsidR="00A9409F" w:rsidRPr="00143499">
              <w:rPr>
                <w:rFonts w:cstheme="minorHAnsi"/>
              </w:rPr>
              <w:t>wks0001 virtual machine logged on as user01</w:t>
            </w:r>
          </w:p>
        </w:tc>
      </w:tr>
      <w:tr w:rsidR="009E5CA2" w:rsidRPr="00143499" w14:paraId="7B599B5D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5336E0C4" w14:textId="76901649" w:rsidR="009E5CA2" w:rsidRPr="00143499" w:rsidRDefault="009E5CA2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</w:rPr>
              <w:t>0</w:t>
            </w:r>
            <w:r w:rsidR="00C62B00">
              <w:rPr>
                <w:rFonts w:cstheme="minorHAnsi"/>
              </w:rPr>
              <w:t>1</w:t>
            </w:r>
            <w:r w:rsidRPr="00143499">
              <w:rPr>
                <w:rFonts w:cstheme="minorHAnsi"/>
              </w:rPr>
              <w:t>.</w:t>
            </w:r>
            <w:r w:rsidRPr="00143499">
              <w:rPr>
                <w:rFonts w:cstheme="minorHAnsi"/>
                <w:b w:val="0"/>
              </w:rPr>
              <w:t xml:space="preserve"> Open Software </w:t>
            </w:r>
            <w:proofErr w:type="spellStart"/>
            <w:r w:rsidRPr="00143499">
              <w:rPr>
                <w:rFonts w:cstheme="minorHAnsi"/>
                <w:b w:val="0"/>
              </w:rPr>
              <w:t>Center</w:t>
            </w:r>
            <w:proofErr w:type="spellEnd"/>
            <w:r w:rsidRPr="00143499">
              <w:rPr>
                <w:rFonts w:cstheme="minorHAnsi"/>
                <w:b w:val="0"/>
              </w:rPr>
              <w:t xml:space="preserve"> under Start -&gt; Microsoft System </w:t>
            </w:r>
            <w:proofErr w:type="spellStart"/>
            <w:r w:rsidRPr="00143499">
              <w:rPr>
                <w:rFonts w:cstheme="minorHAnsi"/>
                <w:b w:val="0"/>
              </w:rPr>
              <w:t>Center</w:t>
            </w:r>
            <w:proofErr w:type="spellEnd"/>
            <w:r w:rsidRPr="00143499">
              <w:rPr>
                <w:rFonts w:cstheme="minorHAnsi"/>
                <w:b w:val="0"/>
              </w:rPr>
              <w:t xml:space="preserve"> -&gt; Configuration Manager</w:t>
            </w:r>
          </w:p>
        </w:tc>
      </w:tr>
      <w:tr w:rsidR="009E5CA2" w:rsidRPr="00143499" w14:paraId="7D889C7C" w14:textId="77777777" w:rsidTr="008011F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0E76C5A2" w14:textId="596DB7CA" w:rsidR="009E5CA2" w:rsidRPr="00143499" w:rsidRDefault="00C62B00" w:rsidP="009E5CA2">
            <w:pPr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02</w:t>
            </w:r>
            <w:r w:rsidR="009E5CA2" w:rsidRPr="00143499">
              <w:rPr>
                <w:rFonts w:cstheme="minorHAnsi"/>
              </w:rPr>
              <w:t>.</w:t>
            </w:r>
            <w:r w:rsidR="009E5CA2" w:rsidRPr="00143499">
              <w:rPr>
                <w:rFonts w:cstheme="minorHAnsi"/>
                <w:b w:val="0"/>
              </w:rPr>
              <w:t xml:space="preserve"> Under Available Software, select Robocopy and click Install</w:t>
            </w:r>
          </w:p>
        </w:tc>
      </w:tr>
      <w:tr w:rsidR="009E5CA2" w:rsidRPr="00143499" w14:paraId="718FAEDC" w14:textId="77777777" w:rsidTr="008011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7CE82992" w14:textId="41DF495E" w:rsidR="009E5CA2" w:rsidRPr="00143499" w:rsidRDefault="00C62B00" w:rsidP="008011FC">
            <w:pPr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03</w:t>
            </w:r>
            <w:r w:rsidR="009E5CA2" w:rsidRPr="00143499">
              <w:rPr>
                <w:rFonts w:cstheme="minorHAnsi"/>
              </w:rPr>
              <w:t>.</w:t>
            </w:r>
            <w:r w:rsidR="009E5CA2" w:rsidRPr="00143499">
              <w:rPr>
                <w:rFonts w:cstheme="minorHAnsi"/>
                <w:b w:val="0"/>
              </w:rPr>
              <w:t xml:space="preserve"> If needed, click Installation Status tab to follow the installation process</w:t>
            </w:r>
          </w:p>
        </w:tc>
      </w:tr>
      <w:tr w:rsidR="009E5CA2" w:rsidRPr="00143499" w14:paraId="5E7BA12A" w14:textId="77777777" w:rsidTr="009E5C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hideMark/>
          </w:tcPr>
          <w:p w14:paraId="3034329F" w14:textId="3E157285" w:rsidR="009E5CA2" w:rsidRPr="00143499" w:rsidRDefault="00C62B00" w:rsidP="008011FC">
            <w:pPr>
              <w:rPr>
                <w:rFonts w:cstheme="minorHAnsi"/>
                <w:b w:val="0"/>
              </w:rPr>
            </w:pPr>
            <w:r>
              <w:rPr>
                <w:rFonts w:cstheme="minorHAnsi"/>
              </w:rPr>
              <w:t>04</w:t>
            </w:r>
            <w:r w:rsidR="009E5CA2" w:rsidRPr="00143499">
              <w:rPr>
                <w:rFonts w:cstheme="minorHAnsi"/>
              </w:rPr>
              <w:t>.</w:t>
            </w:r>
            <w:r w:rsidR="009E5CA2" w:rsidRPr="00143499">
              <w:rPr>
                <w:rFonts w:cstheme="minorHAnsi"/>
                <w:b w:val="0"/>
              </w:rPr>
              <w:t xml:space="preserve"> Once the installation is finished, click Installed Software to see all installed software</w:t>
            </w:r>
          </w:p>
          <w:p w14:paraId="5D86CB9C" w14:textId="6A4EA806" w:rsidR="009E5CA2" w:rsidRPr="00143499" w:rsidRDefault="009E5CA2" w:rsidP="008011FC">
            <w:pPr>
              <w:rPr>
                <w:rFonts w:cstheme="minorHAnsi"/>
                <w:b w:val="0"/>
              </w:rPr>
            </w:pPr>
          </w:p>
          <w:p w14:paraId="173E1550" w14:textId="19AA26E8" w:rsidR="009E5CA2" w:rsidRPr="00143499" w:rsidRDefault="009E5CA2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 xml:space="preserve">Repeat the process on the </w:t>
            </w:r>
            <w:bookmarkStart w:id="18" w:name="OLE_LINK228"/>
            <w:bookmarkStart w:id="19" w:name="OLE_LINK229"/>
            <w:r w:rsidRPr="00143499">
              <w:rPr>
                <w:rFonts w:cstheme="minorHAnsi"/>
                <w:b w:val="0"/>
              </w:rPr>
              <w:t>WKS0002</w:t>
            </w:r>
            <w:bookmarkEnd w:id="18"/>
            <w:bookmarkEnd w:id="19"/>
            <w:r w:rsidR="001F45F3" w:rsidRPr="00143499">
              <w:rPr>
                <w:rFonts w:cstheme="minorHAnsi"/>
                <w:b w:val="0"/>
              </w:rPr>
              <w:t xml:space="preserve"> and </w:t>
            </w:r>
            <w:bookmarkStart w:id="20" w:name="OLE_LINK230"/>
            <w:r w:rsidR="001F45F3" w:rsidRPr="00143499">
              <w:rPr>
                <w:rFonts w:cstheme="minorHAnsi"/>
                <w:b w:val="0"/>
              </w:rPr>
              <w:t>WKS0004</w:t>
            </w:r>
            <w:bookmarkEnd w:id="20"/>
          </w:p>
          <w:p w14:paraId="43C45848" w14:textId="24A2801B" w:rsidR="009E5CA2" w:rsidRPr="00143499" w:rsidRDefault="00F8283D" w:rsidP="008011FC">
            <w:pPr>
              <w:rPr>
                <w:rFonts w:cstheme="minorHAnsi"/>
                <w:b w:val="0"/>
              </w:rPr>
            </w:pPr>
            <w:r w:rsidRPr="00143499">
              <w:rPr>
                <w:rFonts w:cstheme="minorHAnsi"/>
                <w:color w:val="FF0000"/>
              </w:rPr>
              <w:t>Note:</w:t>
            </w:r>
            <w:r w:rsidRPr="00143499">
              <w:rPr>
                <w:rFonts w:cstheme="minorHAnsi"/>
                <w:b w:val="0"/>
                <w:color w:val="FF0000"/>
              </w:rPr>
              <w:t xml:space="preserve"> </w:t>
            </w:r>
            <w:r w:rsidRPr="00143499">
              <w:rPr>
                <w:rFonts w:cstheme="minorHAnsi"/>
                <w:b w:val="0"/>
              </w:rPr>
              <w:t>The App-V 5.0 Client will only be installed on WKS0004</w:t>
            </w:r>
          </w:p>
        </w:tc>
      </w:tr>
    </w:tbl>
    <w:p w14:paraId="75ABE790" w14:textId="0730CF36" w:rsidR="006A6072" w:rsidRPr="00143499" w:rsidRDefault="006A6072" w:rsidP="00390B80">
      <w:bookmarkStart w:id="21" w:name="_GoBack"/>
      <w:bookmarkEnd w:id="21"/>
    </w:p>
    <w:p w14:paraId="155F2A54" w14:textId="480AAAC6" w:rsidR="006A6072" w:rsidRPr="00143499" w:rsidRDefault="006A6072" w:rsidP="006A6072"/>
    <w:sectPr w:rsidR="006A6072" w:rsidRPr="00143499" w:rsidSect="00B73BC7">
      <w:headerReference w:type="default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1537" w:gutter="0"/>
      <w:pgBorders w:offsetFrom="page">
        <w:top w:val="single" w:sz="2" w:space="24" w:color="C0C0C0"/>
        <w:left w:val="single" w:sz="2" w:space="24" w:color="C0C0C0"/>
        <w:bottom w:val="single" w:sz="2" w:space="24" w:color="C0C0C0"/>
        <w:right w:val="single" w:sz="2" w:space="24" w:color="C0C0C0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EBE6D5" w14:textId="77777777" w:rsidR="0065469B" w:rsidRDefault="0065469B" w:rsidP="00501D6C">
      <w:pPr>
        <w:spacing w:after="0" w:line="240" w:lineRule="auto"/>
      </w:pPr>
      <w:r>
        <w:separator/>
      </w:r>
    </w:p>
  </w:endnote>
  <w:endnote w:type="continuationSeparator" w:id="0">
    <w:p w14:paraId="5ABBFB97" w14:textId="77777777" w:rsidR="0065469B" w:rsidRDefault="0065469B" w:rsidP="00501D6C">
      <w:pPr>
        <w:spacing w:after="0" w:line="240" w:lineRule="auto"/>
      </w:pPr>
      <w:r>
        <w:continuationSeparator/>
      </w:r>
    </w:p>
  </w:endnote>
  <w:endnote w:type="continuationNotice" w:id="1">
    <w:p w14:paraId="0AB10DEE" w14:textId="77777777" w:rsidR="0065469B" w:rsidRDefault="0065469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657" w:type="pct"/>
      <w:tblCellSpacing w:w="20" w:type="dxa"/>
      <w:tblInd w:w="-570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8437"/>
      <w:gridCol w:w="1768"/>
    </w:tblGrid>
    <w:tr w:rsidR="000428A5" w14:paraId="0943FCE5" w14:textId="77777777" w:rsidTr="00EF7FEA">
      <w:trPr>
        <w:trHeight w:hRule="exact" w:val="538"/>
        <w:tblCellSpacing w:w="20" w:type="dxa"/>
      </w:trPr>
      <w:tc>
        <w:tcPr>
          <w:tcW w:w="4104" w:type="pct"/>
          <w:shd w:val="clear" w:color="auto" w:fill="E7E6E6" w:themeFill="background2"/>
          <w:vAlign w:val="center"/>
        </w:tcPr>
        <w:p w14:paraId="79D3976F" w14:textId="3E4A51D3" w:rsidR="000428A5" w:rsidRPr="00954C61" w:rsidRDefault="0065469B" w:rsidP="00106022">
          <w:pPr>
            <w:pStyle w:val="Footer"/>
            <w:ind w:left="-142"/>
            <w:rPr>
              <w:color w:val="262626" w:themeColor="text1" w:themeTint="D9"/>
            </w:rPr>
          </w:pPr>
          <w:r>
            <w:rPr>
              <w:noProof/>
              <w:lang w:eastAsia="en-GB"/>
            </w:rPr>
            <w:pict w14:anchorId="4431DE86"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MSIPWMf79847589097c5b82d4d8899" o:spid="_x0000_s2049" type="#_x0000_t136" alt="{&quot;HashCode&quot;:1945408579,&quot;Height&quot;:841.0,&quot;Width&quot;:595.0,&quot;Placement&quot;:&quot;Header&quot;,&quot;Index&quot;:&quot;Primary&quot;,&quot;Section&quot;:1,&quot;Top&quot;:-999995.0,&quot;Left&quot;:-999995.0}" style="position:absolute;left:0;text-align:left;margin-left:0;margin-top:0;width:506.95pt;height:188.4pt;rotation:315;z-index:-251658240;visibility:hidden;mso-position-horizontal:center;mso-position-horizontal-relative:margin;mso-position-vertical:center;mso-position-vertical-relative:margin" o:allowincell="f" fillcolor="black" stroked="f">
                <v:stroke r:id="rId1" o:title=""/>
                <v:shadow color="#868686"/>
                <v:textpath style="font-family:&quot;Calibri&quot;;font-size:1pt;v-text-kern:t" trim="t" fitpath="t" string="Internal"/>
                <w10:wrap anchorx="margin" anchory="margin"/>
              </v:shape>
            </w:pict>
          </w:r>
          <w:r w:rsidR="000428A5">
            <w:t xml:space="preserve">      </w:t>
          </w:r>
        </w:p>
      </w:tc>
      <w:tc>
        <w:tcPr>
          <w:tcW w:w="837" w:type="pct"/>
          <w:shd w:val="clear" w:color="auto" w:fill="9CC2E5" w:themeFill="accent1" w:themeFillTint="99"/>
          <w:vAlign w:val="center"/>
        </w:tcPr>
        <w:sdt>
          <w:sdtPr>
            <w:id w:val="552530"/>
            <w:docPartObj>
              <w:docPartGallery w:val="Page Numbers (Top of Page)"/>
              <w:docPartUnique/>
            </w:docPartObj>
          </w:sdtPr>
          <w:sdtEndPr/>
          <w:sdtContent>
            <w:p w14:paraId="45657117" w14:textId="2B80F7A6" w:rsidR="000428A5" w:rsidRDefault="000428A5" w:rsidP="00156269">
              <w:pPr>
                <w:pStyle w:val="Footer"/>
              </w:pPr>
              <w:r w:rsidRPr="00B156F1">
                <w:t xml:space="preserve">Page </w:t>
              </w:r>
              <w:r>
                <w:fldChar w:fldCharType="begin"/>
              </w:r>
              <w:r>
                <w:instrText xml:space="preserve"> PAGE </w:instrText>
              </w:r>
              <w:r>
                <w:fldChar w:fldCharType="separate"/>
              </w:r>
              <w:r>
                <w:rPr>
                  <w:noProof/>
                </w:rPr>
                <w:t>19</w:t>
              </w:r>
              <w:r>
                <w:rPr>
                  <w:noProof/>
                </w:rPr>
                <w:fldChar w:fldCharType="end"/>
              </w:r>
              <w:r w:rsidRPr="00B156F1">
                <w:t xml:space="preserve"> of </w:t>
              </w:r>
              <w:r>
                <w:rPr>
                  <w:noProof/>
                </w:rPr>
                <w:fldChar w:fldCharType="begin"/>
              </w:r>
              <w:r>
                <w:rPr>
                  <w:noProof/>
                </w:rPr>
                <w:instrText xml:space="preserve"> NUMPAGES  </w:instrText>
              </w:r>
              <w:r>
                <w:rPr>
                  <w:noProof/>
                </w:rPr>
                <w:fldChar w:fldCharType="separate"/>
              </w:r>
              <w:r>
                <w:rPr>
                  <w:noProof/>
                </w:rPr>
                <w:t>229</w:t>
              </w:r>
              <w:r>
                <w:rPr>
                  <w:noProof/>
                </w:rPr>
                <w:fldChar w:fldCharType="end"/>
              </w:r>
            </w:p>
          </w:sdtContent>
        </w:sdt>
        <w:p w14:paraId="5FB04B42" w14:textId="77777777" w:rsidR="000428A5" w:rsidRPr="00FC7811" w:rsidRDefault="000428A5" w:rsidP="00156269">
          <w:pPr>
            <w:pStyle w:val="Footer"/>
          </w:pPr>
        </w:p>
      </w:tc>
    </w:tr>
  </w:tbl>
  <w:p w14:paraId="10498F79" w14:textId="0C43237E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4" behindDoc="0" locked="0" layoutInCell="0" allowOverlap="1" wp14:anchorId="06B5588B" wp14:editId="0EF6EAE9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3" name="MSIPCMec27494daa22168a606563fc" descr="{&quot;HashCode&quot;:777030729,&quot;Height&quot;:841.0,&quot;Width&quot;:595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03CCD0BF" w14:textId="3816175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6B5588B" id="_x0000_t202" coordsize="21600,21600" o:spt="202" path="m,l,21600r21600,l21600,xe">
              <v:stroke joinstyle="miter"/>
              <v:path gradientshapeok="t" o:connecttype="rect"/>
            </v:shapetype>
            <v:shape id="MSIPCMec27494daa22168a606563fc" o:spid="_x0000_s1027" type="#_x0000_t202" alt="{&quot;HashCode&quot;:777030729,&quot;Height&quot;:841.0,&quot;Width&quot;:595.0,&quot;Placement&quot;:&quot;Footer&quot;,&quot;Index&quot;:&quot;Primary&quot;,&quot;Section&quot;:1,&quot;Top&quot;:0.0,&quot;Left&quot;:0.0}" style="position:absolute;left:0;text-align:left;margin-left:0;margin-top:805.35pt;width:595.3pt;height:21.5pt;z-index:25165824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" o:allowincell="f" filled="f" stroked="f" strokeweight=".5pt">
              <v:textbox inset="20pt,0,,0">
                <w:txbxContent>
                  <w:p w14:paraId="03CCD0BF" w14:textId="3816175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656DDA" w14:textId="441C4689" w:rsidR="000428A5" w:rsidRDefault="000428A5">
    <w:pPr>
      <w:pStyle w:val="Foot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5" behindDoc="0" locked="0" layoutInCell="0" allowOverlap="1" wp14:anchorId="0BCAD023" wp14:editId="3F108883">
              <wp:simplePos x="0" y="0"/>
              <wp:positionH relativeFrom="page">
                <wp:posOffset>0</wp:posOffset>
              </wp:positionH>
              <wp:positionV relativeFrom="page">
                <wp:posOffset>10227945</wp:posOffset>
              </wp:positionV>
              <wp:extent cx="7560310" cy="273050"/>
              <wp:effectExtent l="0" t="0" r="0" b="12700"/>
              <wp:wrapNone/>
              <wp:docPr id="4" name="MSIPCMbf1f4cfe9512ff3aa2f7d2c0" descr="{&quot;HashCode&quot;:777030729,&quot;Height&quot;:841.0,&quot;Width&quot;:595.0,&quot;Placement&quot;:&quot;Foot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14DB4EDC" w14:textId="29D19E8F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16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BCAD023" id="_x0000_t202" coordsize="21600,21600" o:spt="202" path="m,l,21600r21600,l21600,xe">
              <v:stroke joinstyle="miter"/>
              <v:path gradientshapeok="t" o:connecttype="rect"/>
            </v:shapetype>
            <v:shape id="MSIPCMbf1f4cfe9512ff3aa2f7d2c0" o:spid="_x0000_s1029" type="#_x0000_t202" alt="{&quot;HashCode&quot;:777030729,&quot;Height&quot;:841.0,&quot;Width&quot;:595.0,&quot;Placement&quot;:&quot;Footer&quot;,&quot;Index&quot;:&quot;FirstPage&quot;,&quot;Section&quot;:1,&quot;Top&quot;:0.0,&quot;Left&quot;:0.0}" style="position:absolute;left:0;text-align:left;margin-left:0;margin-top:805.35pt;width:595.3pt;height:21.5pt;z-index:251658245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" o:allowincell="f" filled="f" stroked="f" strokeweight=".5pt">
              <v:textbox inset="20pt,0,,0">
                <w:txbxContent>
                  <w:p w14:paraId="14DB4EDC" w14:textId="29D19E8F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514C878" w14:textId="77777777" w:rsidR="0065469B" w:rsidRDefault="0065469B" w:rsidP="00501D6C">
      <w:pPr>
        <w:spacing w:after="0" w:line="240" w:lineRule="auto"/>
      </w:pPr>
      <w:r>
        <w:separator/>
      </w:r>
    </w:p>
  </w:footnote>
  <w:footnote w:type="continuationSeparator" w:id="0">
    <w:p w14:paraId="07F02598" w14:textId="77777777" w:rsidR="0065469B" w:rsidRDefault="0065469B" w:rsidP="00501D6C">
      <w:pPr>
        <w:spacing w:after="0" w:line="240" w:lineRule="auto"/>
      </w:pPr>
      <w:r>
        <w:continuationSeparator/>
      </w:r>
    </w:p>
  </w:footnote>
  <w:footnote w:type="continuationNotice" w:id="1">
    <w:p w14:paraId="5A671B78" w14:textId="77777777" w:rsidR="0065469B" w:rsidRDefault="0065469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5501" w:type="pct"/>
      <w:tblCellSpacing w:w="20" w:type="dxa"/>
      <w:tblInd w:w="-429" w:type="dxa"/>
      <w:tblBorders>
        <w:top w:val="single" w:sz="2" w:space="0" w:color="C0C0C0"/>
        <w:left w:val="single" w:sz="2" w:space="0" w:color="C0C0C0"/>
        <w:bottom w:val="single" w:sz="2" w:space="0" w:color="C0C0C0"/>
        <w:right w:val="single" w:sz="2" w:space="0" w:color="C0C0C0"/>
        <w:insideH w:val="none" w:sz="0" w:space="0" w:color="auto"/>
        <w:insideV w:val="none" w:sz="0" w:space="0" w:color="auto"/>
      </w:tblBorders>
      <w:tblCellMar>
        <w:top w:w="57" w:type="dxa"/>
        <w:left w:w="57" w:type="dxa"/>
        <w:bottom w:w="57" w:type="dxa"/>
        <w:right w:w="57" w:type="dxa"/>
      </w:tblCellMar>
      <w:tblLook w:val="04A0" w:firstRow="1" w:lastRow="0" w:firstColumn="1" w:lastColumn="0" w:noHBand="0" w:noVBand="1"/>
    </w:tblPr>
    <w:tblGrid>
      <w:gridCol w:w="3048"/>
      <w:gridCol w:w="6876"/>
    </w:tblGrid>
    <w:tr w:rsidR="000428A5" w:rsidRPr="003B16D6" w14:paraId="765435D2" w14:textId="77777777" w:rsidTr="005F0560">
      <w:trPr>
        <w:trHeight w:hRule="exact" w:val="538"/>
        <w:tblCellSpacing w:w="20" w:type="dxa"/>
      </w:trPr>
      <w:tc>
        <w:tcPr>
          <w:tcW w:w="2988" w:type="dxa"/>
          <w:shd w:val="clear" w:color="auto" w:fill="BDD6EE" w:themeFill="accent1" w:themeFillTint="66"/>
          <w:tcMar>
            <w:left w:w="57" w:type="dxa"/>
            <w:right w:w="57" w:type="dxa"/>
          </w:tcMar>
          <w:vAlign w:val="center"/>
        </w:tcPr>
        <w:p w14:paraId="258C22D7" w14:textId="13AEA983" w:rsidR="000428A5" w:rsidRPr="0044246E" w:rsidRDefault="000428A5" w:rsidP="005F0560">
          <w:pPr>
            <w:pStyle w:val="Header"/>
            <w:spacing w:before="0"/>
            <w:jc w:val="center"/>
          </w:pPr>
        </w:p>
      </w:tc>
      <w:tc>
        <w:tcPr>
          <w:tcW w:w="6816" w:type="dxa"/>
          <w:shd w:val="clear" w:color="auto" w:fill="E7E6E6" w:themeFill="background2"/>
          <w:tcMar>
            <w:left w:w="57" w:type="dxa"/>
            <w:right w:w="57" w:type="dxa"/>
          </w:tcMar>
          <w:vAlign w:val="center"/>
        </w:tcPr>
        <w:p w14:paraId="0C2158B1" w14:textId="2056DD82" w:rsidR="000428A5" w:rsidRPr="003B16D6" w:rsidRDefault="0065469B" w:rsidP="005F0560">
          <w:pPr>
            <w:pStyle w:val="Header"/>
            <w:spacing w:before="0"/>
            <w:ind w:right="-6"/>
            <w:jc w:val="right"/>
            <w:rPr>
              <w:rFonts w:ascii="Franklin Gothic Medium" w:hAnsi="Franklin Gothic Medium"/>
            </w:rPr>
          </w:pPr>
          <w:sdt>
            <w:sdtPr>
              <w:alias w:val="Title"/>
              <w:id w:val="552656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0428A5">
                <w:t xml:space="preserve">System </w:t>
              </w:r>
              <w:proofErr w:type="spellStart"/>
              <w:r w:rsidR="000428A5">
                <w:t>Center</w:t>
              </w:r>
              <w:proofErr w:type="spellEnd"/>
              <w:r w:rsidR="000428A5">
                <w:t xml:space="preserve"> Configuration Manager</w:t>
              </w:r>
            </w:sdtContent>
          </w:sdt>
        </w:p>
      </w:tc>
    </w:tr>
  </w:tbl>
  <w:p w14:paraId="17A1A9FC" w14:textId="2C7186D3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2" behindDoc="0" locked="0" layoutInCell="0" allowOverlap="1" wp14:anchorId="1A4E1017" wp14:editId="06C8BCE8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1" name="MSIPCMfdce45099e82db5c2deae71c" descr="{&quot;HashCode&quot;:75306020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53BB50D8" w14:textId="316E8A60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4E1017" id="_x0000_t202" coordsize="21600,21600" o:spt="202" path="m,l,21600r21600,l21600,xe">
              <v:stroke joinstyle="miter"/>
              <v:path gradientshapeok="t" o:connecttype="rect"/>
            </v:shapetype>
            <v:shape id="MSIPCMfdce45099e82db5c2deae71c" o:spid="_x0000_s1026" type="#_x0000_t202" alt="{&quot;HashCode&quot;:753060202,&quot;Height&quot;:841.0,&quot;Width&quot;:595.0,&quot;Placement&quot;:&quot;Header&quot;,&quot;Index&quot;:&quot;Primary&quot;,&quot;Section&quot;:1,&quot;Top&quot;:0.0,&quot;Left&quot;:0.0}" style="position:absolute;left:0;text-align:left;margin-left:0;margin-top:15pt;width:595.3pt;height:21.5pt;z-index:251658242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" o:allowincell="f" filled="f" stroked="f" strokeweight=".5pt">
              <v:textbox inset="20pt,0,,0">
                <w:txbxContent>
                  <w:p w14:paraId="53BB50D8" w14:textId="316E8A60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6139DC" w14:textId="0A0CCAC9" w:rsidR="000428A5" w:rsidRDefault="000428A5">
    <w:pPr>
      <w:pStyle w:val="Header"/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8243" behindDoc="0" locked="0" layoutInCell="0" allowOverlap="1" wp14:anchorId="27CC2510" wp14:editId="0B450695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73050"/>
              <wp:effectExtent l="0" t="0" r="0" b="12700"/>
              <wp:wrapNone/>
              <wp:docPr id="2" name="MSIPCM69714c7db8302224dd4cfce1" descr="{&quot;HashCode&quot;:753060202,&quot;Height&quot;:841.0,&quot;Width&quot;:595.0,&quot;Placement&quot;:&quot;Header&quot;,&quot;Index&quot;:&quot;FirstPage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E3C1570" w14:textId="4F3F97A4" w:rsidR="000428A5" w:rsidRPr="00FA2566" w:rsidRDefault="000428A5" w:rsidP="00FA2566">
                          <w:pPr>
                            <w:spacing w:after="0"/>
                            <w:jc w:val="left"/>
                            <w:rPr>
                              <w:rFonts w:ascii="Calibri" w:hAnsi="Calibri" w:cs="Calibri"/>
                              <w:color w:val="000000"/>
                              <w:sz w:val="20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7CC2510" id="_x0000_t202" coordsize="21600,21600" o:spt="202" path="m,l,21600r21600,l21600,xe">
              <v:stroke joinstyle="miter"/>
              <v:path gradientshapeok="t" o:connecttype="rect"/>
            </v:shapetype>
            <v:shape id="MSIPCM69714c7db8302224dd4cfce1" o:spid="_x0000_s1028" type="#_x0000_t202" alt="{&quot;HashCode&quot;:753060202,&quot;Height&quot;:841.0,&quot;Width&quot;:595.0,&quot;Placement&quot;:&quot;Header&quot;,&quot;Index&quot;:&quot;FirstPage&quot;,&quot;Section&quot;:1,&quot;Top&quot;:0.0,&quot;Left&quot;:0.0}" style="position:absolute;left:0;text-align:left;margin-left:0;margin-top:15pt;width:595.3pt;height:21.5pt;z-index:251658243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" o:allowincell="f" filled="f" stroked="f" strokeweight=".5pt">
              <v:textbox inset="20pt,0,,0">
                <w:txbxContent>
                  <w:p w14:paraId="4E3C1570" w14:textId="4F3F97A4" w:rsidR="000428A5" w:rsidRPr="00FA2566" w:rsidRDefault="000428A5" w:rsidP="00FA2566">
                    <w:pPr>
                      <w:spacing w:after="0"/>
                      <w:jc w:val="left"/>
                      <w:rPr>
                        <w:rFonts w:ascii="Calibri" w:hAnsi="Calibri" w:cs="Calibri"/>
                        <w:color w:val="000000"/>
                        <w:sz w:val="20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 w:rsidR="0065469B">
      <w:rPr>
        <w:noProof/>
        <w:lang w:eastAsia="en-GB"/>
      </w:rPr>
      <w:pict w14:anchorId="5B45030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MSIPWM48314e6d9d12fe73988d3b2f" o:spid="_x0000_s2050" type="#_x0000_t136" alt="{&quot;HashCode&quot;:1945408579,&quot;Height&quot;:841.0,&quot;Width&quot;:595.0,&quot;Placement&quot;:&quot;Header&quot;,&quot;Index&quot;:&quot;FirstPage&quot;,&quot;Section&quot;:1,&quot;Top&quot;:-999995.0,&quot;Left&quot;:-999995.0}" style="position:absolute;left:0;text-align:left;margin-left:0;margin-top:0;width:506.95pt;height:188.4pt;rotation:315;z-index:-251658239;visibility:hidden;mso-position-horizontal:center;mso-position-horizontal-relative:margin;mso-position-vertical:center;mso-position-vertical-relative:margin" o:allowincell="f" fillcolor="black" stroked="f">
          <v:stroke r:id="rId1" o:title=""/>
          <v:shadow color="#868686"/>
          <v:textpath style="font-family:&quot;Calibri&quot;;font-size:1pt;v-text-kern:t" trim="t" fitpath="t" string="Intern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9pt;height:9pt" o:bullet="t">
        <v:imagedata r:id="rId1" o:title="j0115844"/>
      </v:shape>
    </w:pict>
  </w:numPicBullet>
  <w:abstractNum w:abstractNumId="0" w15:restartNumberingAfterBreak="0">
    <w:nsid w:val="019B58FB"/>
    <w:multiLevelType w:val="hybridMultilevel"/>
    <w:tmpl w:val="C37E69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E4C7F"/>
    <w:multiLevelType w:val="hybridMultilevel"/>
    <w:tmpl w:val="AFE45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362CAA"/>
    <w:multiLevelType w:val="hybridMultilevel"/>
    <w:tmpl w:val="5F1AD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2043CF"/>
    <w:multiLevelType w:val="hybridMultilevel"/>
    <w:tmpl w:val="393CFB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80F4988"/>
    <w:multiLevelType w:val="hybridMultilevel"/>
    <w:tmpl w:val="506824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083108"/>
    <w:multiLevelType w:val="hybridMultilevel"/>
    <w:tmpl w:val="91D063A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A127A26"/>
    <w:multiLevelType w:val="hybridMultilevel"/>
    <w:tmpl w:val="B0FEA2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707282"/>
    <w:multiLevelType w:val="hybridMultilevel"/>
    <w:tmpl w:val="5A6C5A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BAC08DA"/>
    <w:multiLevelType w:val="hybridMultilevel"/>
    <w:tmpl w:val="A61046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0F3E6813"/>
    <w:multiLevelType w:val="hybridMultilevel"/>
    <w:tmpl w:val="EE18D12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0F0076D"/>
    <w:multiLevelType w:val="hybridMultilevel"/>
    <w:tmpl w:val="2E3032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0FF32DB"/>
    <w:multiLevelType w:val="hybridMultilevel"/>
    <w:tmpl w:val="55C6F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251FE9"/>
    <w:multiLevelType w:val="hybridMultilevel"/>
    <w:tmpl w:val="B3122C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13CF1863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E37022"/>
    <w:multiLevelType w:val="hybridMultilevel"/>
    <w:tmpl w:val="319EE0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EE29F3"/>
    <w:multiLevelType w:val="hybridMultilevel"/>
    <w:tmpl w:val="1C52D8D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16254CE7"/>
    <w:multiLevelType w:val="hybridMultilevel"/>
    <w:tmpl w:val="04A452D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8524858"/>
    <w:multiLevelType w:val="hybridMultilevel"/>
    <w:tmpl w:val="358C91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9CF4A37"/>
    <w:multiLevelType w:val="hybridMultilevel"/>
    <w:tmpl w:val="A64E89A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1A9163EC"/>
    <w:multiLevelType w:val="hybridMultilevel"/>
    <w:tmpl w:val="679E83A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F745519"/>
    <w:multiLevelType w:val="hybridMultilevel"/>
    <w:tmpl w:val="DBF8568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1FEA01CE"/>
    <w:multiLevelType w:val="hybridMultilevel"/>
    <w:tmpl w:val="BDCA809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1002FA5"/>
    <w:multiLevelType w:val="hybridMultilevel"/>
    <w:tmpl w:val="26525A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6166D7"/>
    <w:multiLevelType w:val="hybridMultilevel"/>
    <w:tmpl w:val="15523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4010496"/>
    <w:multiLevelType w:val="hybridMultilevel"/>
    <w:tmpl w:val="177A27A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25AA315A"/>
    <w:multiLevelType w:val="hybridMultilevel"/>
    <w:tmpl w:val="075E1E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27385871"/>
    <w:multiLevelType w:val="hybridMultilevel"/>
    <w:tmpl w:val="4210C1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B1A4357"/>
    <w:multiLevelType w:val="multilevel"/>
    <w:tmpl w:val="0409001D"/>
    <w:styleLink w:val="BulletArrow"/>
    <w:lvl w:ilvl="0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2B9647C4"/>
    <w:multiLevelType w:val="hybridMultilevel"/>
    <w:tmpl w:val="DBB087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2DF01795"/>
    <w:multiLevelType w:val="hybridMultilevel"/>
    <w:tmpl w:val="BD7AA8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2E536BDC"/>
    <w:multiLevelType w:val="hybridMultilevel"/>
    <w:tmpl w:val="295ACC2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32327872"/>
    <w:multiLevelType w:val="hybridMultilevel"/>
    <w:tmpl w:val="202C9E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33E358F4"/>
    <w:multiLevelType w:val="hybridMultilevel"/>
    <w:tmpl w:val="A3E626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6371F08"/>
    <w:multiLevelType w:val="hybridMultilevel"/>
    <w:tmpl w:val="5E4621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3A102F27"/>
    <w:multiLevelType w:val="hybridMultilevel"/>
    <w:tmpl w:val="4E0CA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3AB85C0B"/>
    <w:multiLevelType w:val="hybridMultilevel"/>
    <w:tmpl w:val="955C8A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42F02C9F"/>
    <w:multiLevelType w:val="hybridMultilevel"/>
    <w:tmpl w:val="3976B6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4192A87"/>
    <w:multiLevelType w:val="hybridMultilevel"/>
    <w:tmpl w:val="542694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453D70D5"/>
    <w:multiLevelType w:val="singleLevel"/>
    <w:tmpl w:val="C18CBD38"/>
    <w:lvl w:ilvl="0">
      <w:start w:val="1"/>
      <w:numFmt w:val="bullet"/>
      <w:pStyle w:val="BulletedList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9" w15:restartNumberingAfterBreak="0">
    <w:nsid w:val="455048AF"/>
    <w:multiLevelType w:val="hybridMultilevel"/>
    <w:tmpl w:val="2F7E66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68A65C9"/>
    <w:multiLevelType w:val="hybridMultilevel"/>
    <w:tmpl w:val="191222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48EB2BB5"/>
    <w:multiLevelType w:val="hybridMultilevel"/>
    <w:tmpl w:val="F9B8CB1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48EC48D1"/>
    <w:multiLevelType w:val="hybridMultilevel"/>
    <w:tmpl w:val="61F0B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CA16F20"/>
    <w:multiLevelType w:val="hybridMultilevel"/>
    <w:tmpl w:val="E6969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4CD838D2"/>
    <w:multiLevelType w:val="hybridMultilevel"/>
    <w:tmpl w:val="22CA021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DCA7EE2"/>
    <w:multiLevelType w:val="hybridMultilevel"/>
    <w:tmpl w:val="FB56BFD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4E444A9D"/>
    <w:multiLevelType w:val="hybridMultilevel"/>
    <w:tmpl w:val="7F9E2D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4E734D76"/>
    <w:multiLevelType w:val="hybridMultilevel"/>
    <w:tmpl w:val="CA1413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4FC20C2A"/>
    <w:multiLevelType w:val="hybridMultilevel"/>
    <w:tmpl w:val="BA54C3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1723C2D"/>
    <w:multiLevelType w:val="hybridMultilevel"/>
    <w:tmpl w:val="B09A93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0" w15:restartNumberingAfterBreak="0">
    <w:nsid w:val="5223434A"/>
    <w:multiLevelType w:val="hybridMultilevel"/>
    <w:tmpl w:val="7DCEDF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23D2760"/>
    <w:multiLevelType w:val="hybridMultilevel"/>
    <w:tmpl w:val="749AC0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52C76F10"/>
    <w:multiLevelType w:val="hybridMultilevel"/>
    <w:tmpl w:val="F282E4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53035CB9"/>
    <w:multiLevelType w:val="hybridMultilevel"/>
    <w:tmpl w:val="EBC46C5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553B079C"/>
    <w:multiLevelType w:val="multilevel"/>
    <w:tmpl w:val="6AF6F850"/>
    <w:lvl w:ilvl="0">
      <w:start w:val="1"/>
      <w:numFmt w:val="decimal"/>
      <w:pStyle w:val="smartFOCUSHeading1"/>
      <w:lvlText w:val="%1"/>
      <w:lvlJc w:val="left"/>
      <w:pPr>
        <w:tabs>
          <w:tab w:val="num" w:pos="510"/>
        </w:tabs>
        <w:ind w:left="510" w:hanging="510"/>
      </w:pPr>
    </w:lvl>
    <w:lvl w:ilvl="1">
      <w:start w:val="1"/>
      <w:numFmt w:val="decimal"/>
      <w:pStyle w:val="smartFOCUSheading2"/>
      <w:lvlText w:val="%1.%2"/>
      <w:lvlJc w:val="left"/>
      <w:pPr>
        <w:tabs>
          <w:tab w:val="num" w:pos="652"/>
        </w:tabs>
        <w:ind w:left="652" w:hanging="510"/>
      </w:pPr>
      <w:rPr>
        <w:b w:val="0"/>
      </w:rPr>
    </w:lvl>
    <w:lvl w:ilvl="2">
      <w:start w:val="1"/>
      <w:numFmt w:val="decimal"/>
      <w:pStyle w:val="smartFOCUSheading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smartFOCUSheading"/>
      <w:lvlText w:val="%1.%2.%3.%4"/>
      <w:lvlJc w:val="left"/>
      <w:pPr>
        <w:tabs>
          <w:tab w:val="num" w:pos="720"/>
        </w:tabs>
        <w:ind w:left="720" w:hanging="720"/>
      </w:p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</w:lvl>
  </w:abstractNum>
  <w:abstractNum w:abstractNumId="55" w15:restartNumberingAfterBreak="0">
    <w:nsid w:val="580A451C"/>
    <w:multiLevelType w:val="hybridMultilevel"/>
    <w:tmpl w:val="94D89ED0"/>
    <w:lvl w:ilvl="0" w:tplc="66FC3BA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5DFE1F03"/>
    <w:multiLevelType w:val="hybridMultilevel"/>
    <w:tmpl w:val="E1C26F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5E221786"/>
    <w:multiLevelType w:val="hybridMultilevel"/>
    <w:tmpl w:val="64382E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8" w15:restartNumberingAfterBreak="0">
    <w:nsid w:val="5E65100B"/>
    <w:multiLevelType w:val="hybridMultilevel"/>
    <w:tmpl w:val="69A4144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9" w15:restartNumberingAfterBreak="0">
    <w:nsid w:val="60CB123C"/>
    <w:multiLevelType w:val="hybridMultilevel"/>
    <w:tmpl w:val="655A86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0" w15:restartNumberingAfterBreak="0">
    <w:nsid w:val="67F32CB8"/>
    <w:multiLevelType w:val="hybridMultilevel"/>
    <w:tmpl w:val="8C38E61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1" w15:restartNumberingAfterBreak="0">
    <w:nsid w:val="68CA59A5"/>
    <w:multiLevelType w:val="hybridMultilevel"/>
    <w:tmpl w:val="9692F7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2" w15:restartNumberingAfterBreak="0">
    <w:nsid w:val="6DB22422"/>
    <w:multiLevelType w:val="multilevel"/>
    <w:tmpl w:val="0C09001D"/>
    <w:styleLink w:val="Checklist"/>
    <w:lvl w:ilvl="0">
      <w:start w:val="1"/>
      <w:numFmt w:val="bullet"/>
      <w:lvlText w:val="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 w:hint="default"/>
        <w:color w:val="808080"/>
        <w:sz w:val="28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3" w15:restartNumberingAfterBreak="0">
    <w:nsid w:val="6E5E67FA"/>
    <w:multiLevelType w:val="multilevel"/>
    <w:tmpl w:val="35F20C9A"/>
    <w:lvl w:ilvl="0">
      <w:start w:val="23"/>
      <w:numFmt w:val="decimal"/>
      <w:pStyle w:val="Outline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utline2"/>
      <w:suff w:val="space"/>
      <w:lvlText w:val="%1.%2."/>
      <w:lvlJc w:val="left"/>
      <w:pPr>
        <w:ind w:left="1843" w:firstLine="0"/>
      </w:pPr>
      <w:rPr>
        <w:rFonts w:hint="default"/>
      </w:rPr>
    </w:lvl>
    <w:lvl w:ilvl="2">
      <w:start w:val="1"/>
      <w:numFmt w:val="decimal"/>
      <w:pStyle w:val="Outline3"/>
      <w:lvlText w:val="%1.%2.%3."/>
      <w:lvlJc w:val="left"/>
      <w:pPr>
        <w:tabs>
          <w:tab w:val="num" w:pos="1156"/>
        </w:tabs>
        <w:ind w:left="940" w:hanging="504"/>
      </w:pPr>
      <w:rPr>
        <w:rFonts w:hint="default"/>
      </w:rPr>
    </w:lvl>
    <w:lvl w:ilvl="3">
      <w:start w:val="1"/>
      <w:numFmt w:val="decimal"/>
      <w:pStyle w:val="Outline4"/>
      <w:lvlText w:val="%1.%2.%3.%4."/>
      <w:lvlJc w:val="left"/>
      <w:pPr>
        <w:tabs>
          <w:tab w:val="num" w:pos="2922"/>
        </w:tabs>
        <w:ind w:left="2490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6"/>
        </w:tabs>
        <w:ind w:left="19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956"/>
        </w:tabs>
        <w:ind w:left="24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316"/>
        </w:tabs>
        <w:ind w:left="29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036"/>
        </w:tabs>
        <w:ind w:left="34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96"/>
        </w:tabs>
        <w:ind w:left="4036" w:hanging="1440"/>
      </w:pPr>
      <w:rPr>
        <w:rFonts w:hint="default"/>
      </w:rPr>
    </w:lvl>
  </w:abstractNum>
  <w:abstractNum w:abstractNumId="64" w15:restartNumberingAfterBreak="0">
    <w:nsid w:val="6F3F0C79"/>
    <w:multiLevelType w:val="hybridMultilevel"/>
    <w:tmpl w:val="61A0C2B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5" w15:restartNumberingAfterBreak="0">
    <w:nsid w:val="6FB07C09"/>
    <w:multiLevelType w:val="hybridMultilevel"/>
    <w:tmpl w:val="6DE8C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70D74AB4"/>
    <w:multiLevelType w:val="hybridMultilevel"/>
    <w:tmpl w:val="25B613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712D24E7"/>
    <w:multiLevelType w:val="hybridMultilevel"/>
    <w:tmpl w:val="D56883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8" w15:restartNumberingAfterBreak="0">
    <w:nsid w:val="74C2153B"/>
    <w:multiLevelType w:val="hybridMultilevel"/>
    <w:tmpl w:val="3558F10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9" w15:restartNumberingAfterBreak="0">
    <w:nsid w:val="7FB925DF"/>
    <w:multiLevelType w:val="hybridMultilevel"/>
    <w:tmpl w:val="0EF2C58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63"/>
  </w:num>
  <w:num w:numId="2">
    <w:abstractNumId w:val="5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7"/>
  </w:num>
  <w:num w:numId="4">
    <w:abstractNumId w:val="38"/>
  </w:num>
  <w:num w:numId="5">
    <w:abstractNumId w:val="42"/>
  </w:num>
  <w:num w:numId="6">
    <w:abstractNumId w:val="37"/>
  </w:num>
  <w:num w:numId="7">
    <w:abstractNumId w:val="47"/>
  </w:num>
  <w:num w:numId="8">
    <w:abstractNumId w:val="43"/>
  </w:num>
  <w:num w:numId="9">
    <w:abstractNumId w:val="19"/>
  </w:num>
  <w:num w:numId="10">
    <w:abstractNumId w:val="49"/>
  </w:num>
  <w:num w:numId="11">
    <w:abstractNumId w:val="67"/>
  </w:num>
  <w:num w:numId="12">
    <w:abstractNumId w:val="22"/>
  </w:num>
  <w:num w:numId="13">
    <w:abstractNumId w:val="12"/>
  </w:num>
  <w:num w:numId="14">
    <w:abstractNumId w:val="51"/>
  </w:num>
  <w:num w:numId="15">
    <w:abstractNumId w:val="32"/>
  </w:num>
  <w:num w:numId="16">
    <w:abstractNumId w:val="31"/>
  </w:num>
  <w:num w:numId="17">
    <w:abstractNumId w:val="58"/>
  </w:num>
  <w:num w:numId="18">
    <w:abstractNumId w:val="14"/>
  </w:num>
  <w:num w:numId="19">
    <w:abstractNumId w:val="40"/>
  </w:num>
  <w:num w:numId="20">
    <w:abstractNumId w:val="35"/>
  </w:num>
  <w:num w:numId="21">
    <w:abstractNumId w:val="8"/>
  </w:num>
  <w:num w:numId="22">
    <w:abstractNumId w:val="57"/>
  </w:num>
  <w:num w:numId="23">
    <w:abstractNumId w:val="61"/>
  </w:num>
  <w:num w:numId="24">
    <w:abstractNumId w:val="59"/>
  </w:num>
  <w:num w:numId="25">
    <w:abstractNumId w:val="21"/>
  </w:num>
  <w:num w:numId="26">
    <w:abstractNumId w:val="15"/>
  </w:num>
  <w:num w:numId="27">
    <w:abstractNumId w:val="52"/>
  </w:num>
  <w:num w:numId="28">
    <w:abstractNumId w:val="24"/>
  </w:num>
  <w:num w:numId="29">
    <w:abstractNumId w:val="29"/>
  </w:num>
  <w:num w:numId="30">
    <w:abstractNumId w:val="17"/>
  </w:num>
  <w:num w:numId="31">
    <w:abstractNumId w:val="3"/>
  </w:num>
  <w:num w:numId="32">
    <w:abstractNumId w:val="23"/>
  </w:num>
  <w:num w:numId="33">
    <w:abstractNumId w:val="10"/>
  </w:num>
  <w:num w:numId="34">
    <w:abstractNumId w:val="11"/>
  </w:num>
  <w:num w:numId="35">
    <w:abstractNumId w:val="2"/>
  </w:num>
  <w:num w:numId="36">
    <w:abstractNumId w:val="33"/>
  </w:num>
  <w:num w:numId="37">
    <w:abstractNumId w:val="26"/>
  </w:num>
  <w:num w:numId="38">
    <w:abstractNumId w:val="39"/>
  </w:num>
  <w:num w:numId="39">
    <w:abstractNumId w:val="16"/>
  </w:num>
  <w:num w:numId="40">
    <w:abstractNumId w:val="46"/>
  </w:num>
  <w:num w:numId="41">
    <w:abstractNumId w:val="20"/>
  </w:num>
  <w:num w:numId="42">
    <w:abstractNumId w:val="50"/>
  </w:num>
  <w:num w:numId="43">
    <w:abstractNumId w:val="66"/>
  </w:num>
  <w:num w:numId="44">
    <w:abstractNumId w:val="48"/>
  </w:num>
  <w:num w:numId="45">
    <w:abstractNumId w:val="65"/>
  </w:num>
  <w:num w:numId="46">
    <w:abstractNumId w:val="0"/>
  </w:num>
  <w:num w:numId="47">
    <w:abstractNumId w:val="44"/>
  </w:num>
  <w:num w:numId="48">
    <w:abstractNumId w:val="69"/>
  </w:num>
  <w:num w:numId="49">
    <w:abstractNumId w:val="1"/>
  </w:num>
  <w:num w:numId="50">
    <w:abstractNumId w:val="34"/>
  </w:num>
  <w:num w:numId="51">
    <w:abstractNumId w:val="5"/>
  </w:num>
  <w:num w:numId="52">
    <w:abstractNumId w:val="28"/>
  </w:num>
  <w:num w:numId="53">
    <w:abstractNumId w:val="45"/>
  </w:num>
  <w:num w:numId="54">
    <w:abstractNumId w:val="56"/>
  </w:num>
  <w:num w:numId="55">
    <w:abstractNumId w:val="25"/>
  </w:num>
  <w:num w:numId="56">
    <w:abstractNumId w:val="60"/>
  </w:num>
  <w:num w:numId="57">
    <w:abstractNumId w:val="62"/>
  </w:num>
  <w:num w:numId="58">
    <w:abstractNumId w:val="68"/>
  </w:num>
  <w:num w:numId="59">
    <w:abstractNumId w:val="64"/>
  </w:num>
  <w:num w:numId="60">
    <w:abstractNumId w:val="55"/>
  </w:num>
  <w:num w:numId="61">
    <w:abstractNumId w:val="13"/>
  </w:num>
  <w:num w:numId="62">
    <w:abstractNumId w:val="6"/>
  </w:num>
  <w:num w:numId="63">
    <w:abstractNumId w:val="36"/>
  </w:num>
  <w:num w:numId="64">
    <w:abstractNumId w:val="4"/>
  </w:num>
  <w:num w:numId="65">
    <w:abstractNumId w:val="41"/>
  </w:num>
  <w:num w:numId="66">
    <w:abstractNumId w:val="53"/>
  </w:num>
  <w:num w:numId="67">
    <w:abstractNumId w:val="18"/>
  </w:num>
  <w:num w:numId="68">
    <w:abstractNumId w:val="30"/>
  </w:num>
  <w:num w:numId="69">
    <w:abstractNumId w:val="9"/>
  </w:num>
  <w:num w:numId="70">
    <w:abstractNumId w:val="7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proofState w:spelling="clean" w:grammar="clean"/>
  <w:defaultTabStop w:val="720"/>
  <w:hyphenationZone w:val="425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sLA0MrA0t7QwsrRQ0lEKTi0uzszPAykwrAUAKduQUCwAAAA="/>
  </w:docVars>
  <w:rsids>
    <w:rsidRoot w:val="00EB10CF"/>
    <w:rsid w:val="00000986"/>
    <w:rsid w:val="000015EA"/>
    <w:rsid w:val="0000205A"/>
    <w:rsid w:val="0000292A"/>
    <w:rsid w:val="00002A56"/>
    <w:rsid w:val="00003275"/>
    <w:rsid w:val="00004D15"/>
    <w:rsid w:val="00005621"/>
    <w:rsid w:val="00005D5A"/>
    <w:rsid w:val="00006F8A"/>
    <w:rsid w:val="000075CC"/>
    <w:rsid w:val="0000768E"/>
    <w:rsid w:val="0001043B"/>
    <w:rsid w:val="00010907"/>
    <w:rsid w:val="0001157C"/>
    <w:rsid w:val="00012949"/>
    <w:rsid w:val="000130FD"/>
    <w:rsid w:val="00013CD4"/>
    <w:rsid w:val="000144CF"/>
    <w:rsid w:val="000146DC"/>
    <w:rsid w:val="0001511E"/>
    <w:rsid w:val="00015F6D"/>
    <w:rsid w:val="00017475"/>
    <w:rsid w:val="00017A10"/>
    <w:rsid w:val="00017A2E"/>
    <w:rsid w:val="00017C81"/>
    <w:rsid w:val="0002081B"/>
    <w:rsid w:val="00021657"/>
    <w:rsid w:val="00021C41"/>
    <w:rsid w:val="00023E68"/>
    <w:rsid w:val="00024922"/>
    <w:rsid w:val="000270DE"/>
    <w:rsid w:val="00027B98"/>
    <w:rsid w:val="00030004"/>
    <w:rsid w:val="00031045"/>
    <w:rsid w:val="00031E1B"/>
    <w:rsid w:val="00032588"/>
    <w:rsid w:val="000325C4"/>
    <w:rsid w:val="0003320A"/>
    <w:rsid w:val="00035619"/>
    <w:rsid w:val="000369DA"/>
    <w:rsid w:val="00037802"/>
    <w:rsid w:val="00037C05"/>
    <w:rsid w:val="00037F10"/>
    <w:rsid w:val="00040053"/>
    <w:rsid w:val="00040082"/>
    <w:rsid w:val="00040683"/>
    <w:rsid w:val="00040BF3"/>
    <w:rsid w:val="000427AF"/>
    <w:rsid w:val="000428A5"/>
    <w:rsid w:val="00042BFE"/>
    <w:rsid w:val="00042D71"/>
    <w:rsid w:val="00043AFA"/>
    <w:rsid w:val="000454DF"/>
    <w:rsid w:val="0004727C"/>
    <w:rsid w:val="00047544"/>
    <w:rsid w:val="00050221"/>
    <w:rsid w:val="000507AD"/>
    <w:rsid w:val="000508D6"/>
    <w:rsid w:val="00050F42"/>
    <w:rsid w:val="00051719"/>
    <w:rsid w:val="00052023"/>
    <w:rsid w:val="00052EBA"/>
    <w:rsid w:val="00052F2E"/>
    <w:rsid w:val="00053AA2"/>
    <w:rsid w:val="00054C31"/>
    <w:rsid w:val="0005587D"/>
    <w:rsid w:val="00056084"/>
    <w:rsid w:val="00056323"/>
    <w:rsid w:val="000568D2"/>
    <w:rsid w:val="00057336"/>
    <w:rsid w:val="0005762D"/>
    <w:rsid w:val="00057A3D"/>
    <w:rsid w:val="00057CCB"/>
    <w:rsid w:val="00060D93"/>
    <w:rsid w:val="00061D30"/>
    <w:rsid w:val="00062E3D"/>
    <w:rsid w:val="0006413B"/>
    <w:rsid w:val="000645DC"/>
    <w:rsid w:val="00064AD7"/>
    <w:rsid w:val="00064D60"/>
    <w:rsid w:val="0006553D"/>
    <w:rsid w:val="000669D9"/>
    <w:rsid w:val="000671C3"/>
    <w:rsid w:val="00067680"/>
    <w:rsid w:val="00067A2B"/>
    <w:rsid w:val="000704B1"/>
    <w:rsid w:val="0007177A"/>
    <w:rsid w:val="00072378"/>
    <w:rsid w:val="0007348C"/>
    <w:rsid w:val="00074F26"/>
    <w:rsid w:val="0007523C"/>
    <w:rsid w:val="00076AED"/>
    <w:rsid w:val="00082FFD"/>
    <w:rsid w:val="00084F2F"/>
    <w:rsid w:val="00085239"/>
    <w:rsid w:val="00086948"/>
    <w:rsid w:val="00086A6B"/>
    <w:rsid w:val="00086B3E"/>
    <w:rsid w:val="00086D45"/>
    <w:rsid w:val="00090378"/>
    <w:rsid w:val="00090B12"/>
    <w:rsid w:val="00091839"/>
    <w:rsid w:val="0009196B"/>
    <w:rsid w:val="00091F8D"/>
    <w:rsid w:val="00092014"/>
    <w:rsid w:val="00092307"/>
    <w:rsid w:val="000925F8"/>
    <w:rsid w:val="0009276D"/>
    <w:rsid w:val="00095D85"/>
    <w:rsid w:val="00096143"/>
    <w:rsid w:val="000972C0"/>
    <w:rsid w:val="00097520"/>
    <w:rsid w:val="000A0044"/>
    <w:rsid w:val="000A0D75"/>
    <w:rsid w:val="000A119D"/>
    <w:rsid w:val="000A12CF"/>
    <w:rsid w:val="000A19D6"/>
    <w:rsid w:val="000A2683"/>
    <w:rsid w:val="000A299D"/>
    <w:rsid w:val="000A2E1F"/>
    <w:rsid w:val="000A50FF"/>
    <w:rsid w:val="000A5A5F"/>
    <w:rsid w:val="000A5EB7"/>
    <w:rsid w:val="000A6C6A"/>
    <w:rsid w:val="000A6EF1"/>
    <w:rsid w:val="000A7BB8"/>
    <w:rsid w:val="000B1AD3"/>
    <w:rsid w:val="000B2E55"/>
    <w:rsid w:val="000B33FD"/>
    <w:rsid w:val="000B524D"/>
    <w:rsid w:val="000B5B45"/>
    <w:rsid w:val="000B662D"/>
    <w:rsid w:val="000B76D5"/>
    <w:rsid w:val="000C184F"/>
    <w:rsid w:val="000C3E52"/>
    <w:rsid w:val="000C4DE5"/>
    <w:rsid w:val="000C4FE5"/>
    <w:rsid w:val="000C54AC"/>
    <w:rsid w:val="000C5A31"/>
    <w:rsid w:val="000C7317"/>
    <w:rsid w:val="000D07E6"/>
    <w:rsid w:val="000D08C0"/>
    <w:rsid w:val="000D0D13"/>
    <w:rsid w:val="000D2A0A"/>
    <w:rsid w:val="000D36DA"/>
    <w:rsid w:val="000D3F7D"/>
    <w:rsid w:val="000D456F"/>
    <w:rsid w:val="000D5896"/>
    <w:rsid w:val="000D5B26"/>
    <w:rsid w:val="000D6BFA"/>
    <w:rsid w:val="000D6CEE"/>
    <w:rsid w:val="000D7FB1"/>
    <w:rsid w:val="000E09F6"/>
    <w:rsid w:val="000E2149"/>
    <w:rsid w:val="000E401F"/>
    <w:rsid w:val="000E4A6C"/>
    <w:rsid w:val="000F3058"/>
    <w:rsid w:val="000F31A5"/>
    <w:rsid w:val="000F3ECD"/>
    <w:rsid w:val="000F4395"/>
    <w:rsid w:val="000F4FDF"/>
    <w:rsid w:val="000F677A"/>
    <w:rsid w:val="000F6821"/>
    <w:rsid w:val="000F6A66"/>
    <w:rsid w:val="000F71F3"/>
    <w:rsid w:val="000F7691"/>
    <w:rsid w:val="000F7CB9"/>
    <w:rsid w:val="0010024C"/>
    <w:rsid w:val="00100545"/>
    <w:rsid w:val="00100E6A"/>
    <w:rsid w:val="001013FB"/>
    <w:rsid w:val="00101FB6"/>
    <w:rsid w:val="0010252B"/>
    <w:rsid w:val="00102F9E"/>
    <w:rsid w:val="00103DCD"/>
    <w:rsid w:val="001051A5"/>
    <w:rsid w:val="00106022"/>
    <w:rsid w:val="001068F7"/>
    <w:rsid w:val="00106B36"/>
    <w:rsid w:val="00106FFC"/>
    <w:rsid w:val="00107FC7"/>
    <w:rsid w:val="001114F0"/>
    <w:rsid w:val="001120E9"/>
    <w:rsid w:val="001128AA"/>
    <w:rsid w:val="00113FE7"/>
    <w:rsid w:val="001149DA"/>
    <w:rsid w:val="00115966"/>
    <w:rsid w:val="00115B15"/>
    <w:rsid w:val="00115B87"/>
    <w:rsid w:val="00115D10"/>
    <w:rsid w:val="00116255"/>
    <w:rsid w:val="00116C1B"/>
    <w:rsid w:val="00117149"/>
    <w:rsid w:val="00117766"/>
    <w:rsid w:val="00123ED7"/>
    <w:rsid w:val="001247F6"/>
    <w:rsid w:val="00124A90"/>
    <w:rsid w:val="001255F1"/>
    <w:rsid w:val="0012666E"/>
    <w:rsid w:val="0012677C"/>
    <w:rsid w:val="00126A3F"/>
    <w:rsid w:val="00127247"/>
    <w:rsid w:val="001273C3"/>
    <w:rsid w:val="001278A4"/>
    <w:rsid w:val="00131208"/>
    <w:rsid w:val="001340E4"/>
    <w:rsid w:val="00134214"/>
    <w:rsid w:val="0013423C"/>
    <w:rsid w:val="0013438F"/>
    <w:rsid w:val="00136620"/>
    <w:rsid w:val="00136C3F"/>
    <w:rsid w:val="00136DF1"/>
    <w:rsid w:val="00136E79"/>
    <w:rsid w:val="00137E0A"/>
    <w:rsid w:val="0014007C"/>
    <w:rsid w:val="0014014B"/>
    <w:rsid w:val="00142BCA"/>
    <w:rsid w:val="001430A6"/>
    <w:rsid w:val="00143375"/>
    <w:rsid w:val="00143499"/>
    <w:rsid w:val="00143F9A"/>
    <w:rsid w:val="00143FD1"/>
    <w:rsid w:val="001442F9"/>
    <w:rsid w:val="00144F55"/>
    <w:rsid w:val="00145DD5"/>
    <w:rsid w:val="001463C9"/>
    <w:rsid w:val="0014785D"/>
    <w:rsid w:val="0015035C"/>
    <w:rsid w:val="00151935"/>
    <w:rsid w:val="001525D0"/>
    <w:rsid w:val="00153688"/>
    <w:rsid w:val="00154ACC"/>
    <w:rsid w:val="00155342"/>
    <w:rsid w:val="00155670"/>
    <w:rsid w:val="001561E1"/>
    <w:rsid w:val="00156269"/>
    <w:rsid w:val="00157825"/>
    <w:rsid w:val="00160303"/>
    <w:rsid w:val="0016092B"/>
    <w:rsid w:val="001610F6"/>
    <w:rsid w:val="0016157C"/>
    <w:rsid w:val="001616BF"/>
    <w:rsid w:val="00162349"/>
    <w:rsid w:val="00162C56"/>
    <w:rsid w:val="00162CC8"/>
    <w:rsid w:val="00163B5B"/>
    <w:rsid w:val="001645EF"/>
    <w:rsid w:val="00164F61"/>
    <w:rsid w:val="00164FB5"/>
    <w:rsid w:val="001653F2"/>
    <w:rsid w:val="001657E4"/>
    <w:rsid w:val="00165E08"/>
    <w:rsid w:val="001660DA"/>
    <w:rsid w:val="00166974"/>
    <w:rsid w:val="00166B12"/>
    <w:rsid w:val="00167C6C"/>
    <w:rsid w:val="00167E84"/>
    <w:rsid w:val="001708CE"/>
    <w:rsid w:val="0017154D"/>
    <w:rsid w:val="00171E62"/>
    <w:rsid w:val="00172443"/>
    <w:rsid w:val="00173074"/>
    <w:rsid w:val="001753B1"/>
    <w:rsid w:val="0017564E"/>
    <w:rsid w:val="0017596C"/>
    <w:rsid w:val="00175D0D"/>
    <w:rsid w:val="00175FCA"/>
    <w:rsid w:val="00176CF4"/>
    <w:rsid w:val="0018184B"/>
    <w:rsid w:val="0018235C"/>
    <w:rsid w:val="001828A3"/>
    <w:rsid w:val="00182988"/>
    <w:rsid w:val="00183C93"/>
    <w:rsid w:val="00183F22"/>
    <w:rsid w:val="001840B6"/>
    <w:rsid w:val="001847A2"/>
    <w:rsid w:val="00186116"/>
    <w:rsid w:val="00186D1A"/>
    <w:rsid w:val="00186DE0"/>
    <w:rsid w:val="001877F5"/>
    <w:rsid w:val="00187D7F"/>
    <w:rsid w:val="00192045"/>
    <w:rsid w:val="001936F5"/>
    <w:rsid w:val="00194DD1"/>
    <w:rsid w:val="0019535E"/>
    <w:rsid w:val="00195681"/>
    <w:rsid w:val="00196457"/>
    <w:rsid w:val="001974E5"/>
    <w:rsid w:val="001A0BC8"/>
    <w:rsid w:val="001A0EAB"/>
    <w:rsid w:val="001A1629"/>
    <w:rsid w:val="001A17CE"/>
    <w:rsid w:val="001A183E"/>
    <w:rsid w:val="001A2DAE"/>
    <w:rsid w:val="001A3A30"/>
    <w:rsid w:val="001A5A40"/>
    <w:rsid w:val="001A6A4D"/>
    <w:rsid w:val="001A6D87"/>
    <w:rsid w:val="001A7425"/>
    <w:rsid w:val="001A7794"/>
    <w:rsid w:val="001B064C"/>
    <w:rsid w:val="001B0B2A"/>
    <w:rsid w:val="001B19DC"/>
    <w:rsid w:val="001B277A"/>
    <w:rsid w:val="001B27AC"/>
    <w:rsid w:val="001B3AC2"/>
    <w:rsid w:val="001B3DC0"/>
    <w:rsid w:val="001B415B"/>
    <w:rsid w:val="001B461C"/>
    <w:rsid w:val="001B4992"/>
    <w:rsid w:val="001B4DFF"/>
    <w:rsid w:val="001B6F4E"/>
    <w:rsid w:val="001B722A"/>
    <w:rsid w:val="001C037A"/>
    <w:rsid w:val="001C08D0"/>
    <w:rsid w:val="001C0B78"/>
    <w:rsid w:val="001C1928"/>
    <w:rsid w:val="001C1F9A"/>
    <w:rsid w:val="001C72D6"/>
    <w:rsid w:val="001C78E3"/>
    <w:rsid w:val="001C7F5D"/>
    <w:rsid w:val="001D02BA"/>
    <w:rsid w:val="001D0965"/>
    <w:rsid w:val="001D245D"/>
    <w:rsid w:val="001D35FF"/>
    <w:rsid w:val="001D4281"/>
    <w:rsid w:val="001D4A1B"/>
    <w:rsid w:val="001D4E8A"/>
    <w:rsid w:val="001D50D5"/>
    <w:rsid w:val="001D54FE"/>
    <w:rsid w:val="001D58A4"/>
    <w:rsid w:val="001D5B21"/>
    <w:rsid w:val="001D654A"/>
    <w:rsid w:val="001D6A99"/>
    <w:rsid w:val="001E0076"/>
    <w:rsid w:val="001E1133"/>
    <w:rsid w:val="001E16D3"/>
    <w:rsid w:val="001E1BFA"/>
    <w:rsid w:val="001E211F"/>
    <w:rsid w:val="001E2279"/>
    <w:rsid w:val="001E2609"/>
    <w:rsid w:val="001E2EBB"/>
    <w:rsid w:val="001E3A5A"/>
    <w:rsid w:val="001E45E0"/>
    <w:rsid w:val="001E4C71"/>
    <w:rsid w:val="001E4EC7"/>
    <w:rsid w:val="001E644F"/>
    <w:rsid w:val="001E69E8"/>
    <w:rsid w:val="001E6C94"/>
    <w:rsid w:val="001E7162"/>
    <w:rsid w:val="001F0B4E"/>
    <w:rsid w:val="001F0FF6"/>
    <w:rsid w:val="001F16B5"/>
    <w:rsid w:val="001F3031"/>
    <w:rsid w:val="001F38EB"/>
    <w:rsid w:val="001F45F3"/>
    <w:rsid w:val="001F4AC0"/>
    <w:rsid w:val="001F4D21"/>
    <w:rsid w:val="001F5729"/>
    <w:rsid w:val="001F5E97"/>
    <w:rsid w:val="001F5EA2"/>
    <w:rsid w:val="001F6583"/>
    <w:rsid w:val="001F7E14"/>
    <w:rsid w:val="00200908"/>
    <w:rsid w:val="00201071"/>
    <w:rsid w:val="002013B9"/>
    <w:rsid w:val="002024D7"/>
    <w:rsid w:val="002026E4"/>
    <w:rsid w:val="00202C6B"/>
    <w:rsid w:val="00204BDE"/>
    <w:rsid w:val="00205125"/>
    <w:rsid w:val="002075F0"/>
    <w:rsid w:val="00207F28"/>
    <w:rsid w:val="00207F94"/>
    <w:rsid w:val="00210C0A"/>
    <w:rsid w:val="0021120B"/>
    <w:rsid w:val="00211FAB"/>
    <w:rsid w:val="0021229E"/>
    <w:rsid w:val="00212777"/>
    <w:rsid w:val="00212D9B"/>
    <w:rsid w:val="00213127"/>
    <w:rsid w:val="002137B5"/>
    <w:rsid w:val="002145F7"/>
    <w:rsid w:val="002147EB"/>
    <w:rsid w:val="002151F4"/>
    <w:rsid w:val="00215290"/>
    <w:rsid w:val="00215EF6"/>
    <w:rsid w:val="002161B7"/>
    <w:rsid w:val="00216A73"/>
    <w:rsid w:val="00216D69"/>
    <w:rsid w:val="002170E7"/>
    <w:rsid w:val="002209C6"/>
    <w:rsid w:val="00222088"/>
    <w:rsid w:val="002221EF"/>
    <w:rsid w:val="00224238"/>
    <w:rsid w:val="002243FF"/>
    <w:rsid w:val="002244B4"/>
    <w:rsid w:val="0022450B"/>
    <w:rsid w:val="00224DE7"/>
    <w:rsid w:val="00225044"/>
    <w:rsid w:val="00225727"/>
    <w:rsid w:val="00226376"/>
    <w:rsid w:val="00226A04"/>
    <w:rsid w:val="00226EB8"/>
    <w:rsid w:val="00227615"/>
    <w:rsid w:val="00230C7C"/>
    <w:rsid w:val="00230F2A"/>
    <w:rsid w:val="00230FC3"/>
    <w:rsid w:val="00231B31"/>
    <w:rsid w:val="00234E22"/>
    <w:rsid w:val="0023615E"/>
    <w:rsid w:val="00236344"/>
    <w:rsid w:val="00236B1E"/>
    <w:rsid w:val="00236F1A"/>
    <w:rsid w:val="00236F5B"/>
    <w:rsid w:val="00237270"/>
    <w:rsid w:val="00240421"/>
    <w:rsid w:val="00240848"/>
    <w:rsid w:val="00243232"/>
    <w:rsid w:val="00243498"/>
    <w:rsid w:val="00243CAF"/>
    <w:rsid w:val="002444AB"/>
    <w:rsid w:val="00245D9C"/>
    <w:rsid w:val="00245F5E"/>
    <w:rsid w:val="0024734A"/>
    <w:rsid w:val="002478E6"/>
    <w:rsid w:val="00250B2F"/>
    <w:rsid w:val="0025111F"/>
    <w:rsid w:val="00252640"/>
    <w:rsid w:val="00254CC6"/>
    <w:rsid w:val="00254FCC"/>
    <w:rsid w:val="00256702"/>
    <w:rsid w:val="00256B00"/>
    <w:rsid w:val="00257880"/>
    <w:rsid w:val="002612FE"/>
    <w:rsid w:val="00262668"/>
    <w:rsid w:val="00262855"/>
    <w:rsid w:val="00264CC7"/>
    <w:rsid w:val="002654BC"/>
    <w:rsid w:val="00265688"/>
    <w:rsid w:val="002656EA"/>
    <w:rsid w:val="00265F09"/>
    <w:rsid w:val="0026757E"/>
    <w:rsid w:val="002708E5"/>
    <w:rsid w:val="0027188C"/>
    <w:rsid w:val="00272C74"/>
    <w:rsid w:val="002740B2"/>
    <w:rsid w:val="0027443C"/>
    <w:rsid w:val="0027451D"/>
    <w:rsid w:val="00275A71"/>
    <w:rsid w:val="00276807"/>
    <w:rsid w:val="00277CCF"/>
    <w:rsid w:val="002803F9"/>
    <w:rsid w:val="002821FD"/>
    <w:rsid w:val="00284248"/>
    <w:rsid w:val="00285060"/>
    <w:rsid w:val="0028669B"/>
    <w:rsid w:val="002867FF"/>
    <w:rsid w:val="002902B8"/>
    <w:rsid w:val="002908D2"/>
    <w:rsid w:val="002924EC"/>
    <w:rsid w:val="00292614"/>
    <w:rsid w:val="002927D3"/>
    <w:rsid w:val="002935AB"/>
    <w:rsid w:val="00293851"/>
    <w:rsid w:val="0029399C"/>
    <w:rsid w:val="0029409A"/>
    <w:rsid w:val="00294822"/>
    <w:rsid w:val="002954B6"/>
    <w:rsid w:val="00295605"/>
    <w:rsid w:val="00295C69"/>
    <w:rsid w:val="00296B90"/>
    <w:rsid w:val="00296BC0"/>
    <w:rsid w:val="00297A48"/>
    <w:rsid w:val="002A0056"/>
    <w:rsid w:val="002A0F24"/>
    <w:rsid w:val="002A122A"/>
    <w:rsid w:val="002A1234"/>
    <w:rsid w:val="002A15F3"/>
    <w:rsid w:val="002A42E9"/>
    <w:rsid w:val="002A42EB"/>
    <w:rsid w:val="002A5CF8"/>
    <w:rsid w:val="002A609A"/>
    <w:rsid w:val="002A6525"/>
    <w:rsid w:val="002A7484"/>
    <w:rsid w:val="002B061F"/>
    <w:rsid w:val="002B1A3F"/>
    <w:rsid w:val="002B25F9"/>
    <w:rsid w:val="002B30AC"/>
    <w:rsid w:val="002B31BE"/>
    <w:rsid w:val="002B372D"/>
    <w:rsid w:val="002B4E71"/>
    <w:rsid w:val="002B54D2"/>
    <w:rsid w:val="002B5557"/>
    <w:rsid w:val="002B6D79"/>
    <w:rsid w:val="002B787F"/>
    <w:rsid w:val="002C0AE3"/>
    <w:rsid w:val="002C17EE"/>
    <w:rsid w:val="002C2706"/>
    <w:rsid w:val="002C28EC"/>
    <w:rsid w:val="002C292D"/>
    <w:rsid w:val="002C371C"/>
    <w:rsid w:val="002C40FA"/>
    <w:rsid w:val="002C58BD"/>
    <w:rsid w:val="002C5A91"/>
    <w:rsid w:val="002C7516"/>
    <w:rsid w:val="002D1235"/>
    <w:rsid w:val="002D19EE"/>
    <w:rsid w:val="002D2211"/>
    <w:rsid w:val="002D4764"/>
    <w:rsid w:val="002D53F6"/>
    <w:rsid w:val="002D5806"/>
    <w:rsid w:val="002D5E57"/>
    <w:rsid w:val="002D7938"/>
    <w:rsid w:val="002E0A33"/>
    <w:rsid w:val="002E0A95"/>
    <w:rsid w:val="002E0F6B"/>
    <w:rsid w:val="002E4368"/>
    <w:rsid w:val="002E4C74"/>
    <w:rsid w:val="002E52B3"/>
    <w:rsid w:val="002E5B56"/>
    <w:rsid w:val="002E67AF"/>
    <w:rsid w:val="002E6FD5"/>
    <w:rsid w:val="002E7971"/>
    <w:rsid w:val="002F0D7E"/>
    <w:rsid w:val="002F199F"/>
    <w:rsid w:val="002F1C8F"/>
    <w:rsid w:val="002F25B8"/>
    <w:rsid w:val="002F6557"/>
    <w:rsid w:val="003008F7"/>
    <w:rsid w:val="0030172C"/>
    <w:rsid w:val="003043D5"/>
    <w:rsid w:val="00304F8C"/>
    <w:rsid w:val="00305637"/>
    <w:rsid w:val="00305970"/>
    <w:rsid w:val="00306AD2"/>
    <w:rsid w:val="003078D0"/>
    <w:rsid w:val="00307F47"/>
    <w:rsid w:val="0031119C"/>
    <w:rsid w:val="00312668"/>
    <w:rsid w:val="003136F3"/>
    <w:rsid w:val="00314368"/>
    <w:rsid w:val="00314753"/>
    <w:rsid w:val="00316425"/>
    <w:rsid w:val="0031654F"/>
    <w:rsid w:val="003169E8"/>
    <w:rsid w:val="00316AD7"/>
    <w:rsid w:val="003200DC"/>
    <w:rsid w:val="0032055E"/>
    <w:rsid w:val="0032081A"/>
    <w:rsid w:val="003217E4"/>
    <w:rsid w:val="00321B02"/>
    <w:rsid w:val="00321CFD"/>
    <w:rsid w:val="0032335F"/>
    <w:rsid w:val="00323A68"/>
    <w:rsid w:val="003243E2"/>
    <w:rsid w:val="003244DF"/>
    <w:rsid w:val="00324D8C"/>
    <w:rsid w:val="00324F96"/>
    <w:rsid w:val="0033079E"/>
    <w:rsid w:val="00331131"/>
    <w:rsid w:val="00331B30"/>
    <w:rsid w:val="00332100"/>
    <w:rsid w:val="00333D54"/>
    <w:rsid w:val="003347C4"/>
    <w:rsid w:val="00335507"/>
    <w:rsid w:val="00336742"/>
    <w:rsid w:val="0033695B"/>
    <w:rsid w:val="00337D6C"/>
    <w:rsid w:val="0034004E"/>
    <w:rsid w:val="003400AF"/>
    <w:rsid w:val="003400FF"/>
    <w:rsid w:val="00340191"/>
    <w:rsid w:val="003409A8"/>
    <w:rsid w:val="00340C9A"/>
    <w:rsid w:val="003427D5"/>
    <w:rsid w:val="00343ADC"/>
    <w:rsid w:val="00344103"/>
    <w:rsid w:val="003448CE"/>
    <w:rsid w:val="00344E92"/>
    <w:rsid w:val="003456F1"/>
    <w:rsid w:val="00345B1D"/>
    <w:rsid w:val="0034740A"/>
    <w:rsid w:val="00350D92"/>
    <w:rsid w:val="003537DD"/>
    <w:rsid w:val="0035399C"/>
    <w:rsid w:val="00354BF4"/>
    <w:rsid w:val="00355707"/>
    <w:rsid w:val="003557C1"/>
    <w:rsid w:val="00355AD8"/>
    <w:rsid w:val="003612D3"/>
    <w:rsid w:val="00362131"/>
    <w:rsid w:val="0036333E"/>
    <w:rsid w:val="00363B73"/>
    <w:rsid w:val="00363E52"/>
    <w:rsid w:val="00363E89"/>
    <w:rsid w:val="00365034"/>
    <w:rsid w:val="00365A2A"/>
    <w:rsid w:val="003663BD"/>
    <w:rsid w:val="003710AF"/>
    <w:rsid w:val="00371561"/>
    <w:rsid w:val="00371EF1"/>
    <w:rsid w:val="003739EA"/>
    <w:rsid w:val="00374266"/>
    <w:rsid w:val="0037433F"/>
    <w:rsid w:val="003761DA"/>
    <w:rsid w:val="00376721"/>
    <w:rsid w:val="00377CB2"/>
    <w:rsid w:val="00377E0D"/>
    <w:rsid w:val="003812E2"/>
    <w:rsid w:val="003824D6"/>
    <w:rsid w:val="00383656"/>
    <w:rsid w:val="0038366D"/>
    <w:rsid w:val="00383A89"/>
    <w:rsid w:val="0038425F"/>
    <w:rsid w:val="00384417"/>
    <w:rsid w:val="00384555"/>
    <w:rsid w:val="00384C41"/>
    <w:rsid w:val="00384C46"/>
    <w:rsid w:val="003861A4"/>
    <w:rsid w:val="00386835"/>
    <w:rsid w:val="0039009C"/>
    <w:rsid w:val="00390B80"/>
    <w:rsid w:val="00390C7F"/>
    <w:rsid w:val="0039202F"/>
    <w:rsid w:val="0039339E"/>
    <w:rsid w:val="00394EF1"/>
    <w:rsid w:val="003952FB"/>
    <w:rsid w:val="00395C58"/>
    <w:rsid w:val="00396335"/>
    <w:rsid w:val="003A083D"/>
    <w:rsid w:val="003A19F6"/>
    <w:rsid w:val="003A1DC2"/>
    <w:rsid w:val="003A1EB7"/>
    <w:rsid w:val="003A2CEE"/>
    <w:rsid w:val="003A3C55"/>
    <w:rsid w:val="003A40D2"/>
    <w:rsid w:val="003A52AA"/>
    <w:rsid w:val="003A61E9"/>
    <w:rsid w:val="003A6DC9"/>
    <w:rsid w:val="003A7D98"/>
    <w:rsid w:val="003B08D6"/>
    <w:rsid w:val="003B0AAA"/>
    <w:rsid w:val="003B0F75"/>
    <w:rsid w:val="003B1648"/>
    <w:rsid w:val="003B276A"/>
    <w:rsid w:val="003B2F2A"/>
    <w:rsid w:val="003B35E8"/>
    <w:rsid w:val="003B5417"/>
    <w:rsid w:val="003B7037"/>
    <w:rsid w:val="003B717B"/>
    <w:rsid w:val="003C01A7"/>
    <w:rsid w:val="003C01C0"/>
    <w:rsid w:val="003C0242"/>
    <w:rsid w:val="003C10AD"/>
    <w:rsid w:val="003C180C"/>
    <w:rsid w:val="003C1973"/>
    <w:rsid w:val="003C1C45"/>
    <w:rsid w:val="003C30ED"/>
    <w:rsid w:val="003C3779"/>
    <w:rsid w:val="003C42F3"/>
    <w:rsid w:val="003C54C2"/>
    <w:rsid w:val="003C61B8"/>
    <w:rsid w:val="003C6E8C"/>
    <w:rsid w:val="003D203B"/>
    <w:rsid w:val="003D3AFE"/>
    <w:rsid w:val="003D504E"/>
    <w:rsid w:val="003D54D2"/>
    <w:rsid w:val="003D580B"/>
    <w:rsid w:val="003D5B47"/>
    <w:rsid w:val="003D5EE0"/>
    <w:rsid w:val="003E089B"/>
    <w:rsid w:val="003E0F10"/>
    <w:rsid w:val="003E25A8"/>
    <w:rsid w:val="003E2A3E"/>
    <w:rsid w:val="003E30D3"/>
    <w:rsid w:val="003E3261"/>
    <w:rsid w:val="003E45EA"/>
    <w:rsid w:val="003E6213"/>
    <w:rsid w:val="003E6450"/>
    <w:rsid w:val="003E6CEB"/>
    <w:rsid w:val="003E7968"/>
    <w:rsid w:val="003F031B"/>
    <w:rsid w:val="003F274E"/>
    <w:rsid w:val="003F2C45"/>
    <w:rsid w:val="003F351C"/>
    <w:rsid w:val="003F35CA"/>
    <w:rsid w:val="003F3BED"/>
    <w:rsid w:val="003F4E63"/>
    <w:rsid w:val="003F5048"/>
    <w:rsid w:val="003F6E3C"/>
    <w:rsid w:val="003F7945"/>
    <w:rsid w:val="00400BAE"/>
    <w:rsid w:val="0040199E"/>
    <w:rsid w:val="00402D62"/>
    <w:rsid w:val="00404941"/>
    <w:rsid w:val="00404FC9"/>
    <w:rsid w:val="00405362"/>
    <w:rsid w:val="00405CB1"/>
    <w:rsid w:val="00405DF1"/>
    <w:rsid w:val="00406E41"/>
    <w:rsid w:val="004133EF"/>
    <w:rsid w:val="00413AE2"/>
    <w:rsid w:val="00415192"/>
    <w:rsid w:val="004155EB"/>
    <w:rsid w:val="004164D8"/>
    <w:rsid w:val="0041672F"/>
    <w:rsid w:val="00416730"/>
    <w:rsid w:val="004168B3"/>
    <w:rsid w:val="00416BA5"/>
    <w:rsid w:val="004171B2"/>
    <w:rsid w:val="00420FFF"/>
    <w:rsid w:val="00423E82"/>
    <w:rsid w:val="00425994"/>
    <w:rsid w:val="004262E7"/>
    <w:rsid w:val="00426515"/>
    <w:rsid w:val="004265C4"/>
    <w:rsid w:val="0042675B"/>
    <w:rsid w:val="00426A2D"/>
    <w:rsid w:val="004308A4"/>
    <w:rsid w:val="00430CB2"/>
    <w:rsid w:val="00431D6D"/>
    <w:rsid w:val="00432BD3"/>
    <w:rsid w:val="00432EE8"/>
    <w:rsid w:val="00432F0D"/>
    <w:rsid w:val="00433C1C"/>
    <w:rsid w:val="00433C4E"/>
    <w:rsid w:val="00435332"/>
    <w:rsid w:val="00436747"/>
    <w:rsid w:val="00436F03"/>
    <w:rsid w:val="004404E7"/>
    <w:rsid w:val="00440937"/>
    <w:rsid w:val="00440CE1"/>
    <w:rsid w:val="00440E06"/>
    <w:rsid w:val="00441E85"/>
    <w:rsid w:val="0044223D"/>
    <w:rsid w:val="00442DC9"/>
    <w:rsid w:val="004439EB"/>
    <w:rsid w:val="00443FDC"/>
    <w:rsid w:val="00444523"/>
    <w:rsid w:val="0044564A"/>
    <w:rsid w:val="004468D0"/>
    <w:rsid w:val="00450030"/>
    <w:rsid w:val="00453C97"/>
    <w:rsid w:val="00455ACE"/>
    <w:rsid w:val="004562BF"/>
    <w:rsid w:val="00457C69"/>
    <w:rsid w:val="00457EE7"/>
    <w:rsid w:val="00460221"/>
    <w:rsid w:val="0046026A"/>
    <w:rsid w:val="00460CD2"/>
    <w:rsid w:val="0046113A"/>
    <w:rsid w:val="0046165C"/>
    <w:rsid w:val="00462417"/>
    <w:rsid w:val="004627C8"/>
    <w:rsid w:val="00462A57"/>
    <w:rsid w:val="00462EEE"/>
    <w:rsid w:val="00463C21"/>
    <w:rsid w:val="00464036"/>
    <w:rsid w:val="00465058"/>
    <w:rsid w:val="00465F37"/>
    <w:rsid w:val="004674F5"/>
    <w:rsid w:val="004704C0"/>
    <w:rsid w:val="0047132D"/>
    <w:rsid w:val="00471DDD"/>
    <w:rsid w:val="00472059"/>
    <w:rsid w:val="00475B1F"/>
    <w:rsid w:val="00475E86"/>
    <w:rsid w:val="00476BD4"/>
    <w:rsid w:val="00476C9C"/>
    <w:rsid w:val="004779CD"/>
    <w:rsid w:val="00477EA9"/>
    <w:rsid w:val="00477F7E"/>
    <w:rsid w:val="00477FDD"/>
    <w:rsid w:val="00480852"/>
    <w:rsid w:val="004808E2"/>
    <w:rsid w:val="00480EB2"/>
    <w:rsid w:val="0048217A"/>
    <w:rsid w:val="004823E0"/>
    <w:rsid w:val="00482B65"/>
    <w:rsid w:val="00482BC8"/>
    <w:rsid w:val="0048395D"/>
    <w:rsid w:val="00484BB5"/>
    <w:rsid w:val="004865DE"/>
    <w:rsid w:val="004877CA"/>
    <w:rsid w:val="00487D8A"/>
    <w:rsid w:val="00487DC4"/>
    <w:rsid w:val="00487F15"/>
    <w:rsid w:val="004902CD"/>
    <w:rsid w:val="0049097B"/>
    <w:rsid w:val="00490A3A"/>
    <w:rsid w:val="00491199"/>
    <w:rsid w:val="00493D7B"/>
    <w:rsid w:val="0049423A"/>
    <w:rsid w:val="00494DA0"/>
    <w:rsid w:val="004952DE"/>
    <w:rsid w:val="00495557"/>
    <w:rsid w:val="00495A1A"/>
    <w:rsid w:val="004961E1"/>
    <w:rsid w:val="00496FF4"/>
    <w:rsid w:val="00497663"/>
    <w:rsid w:val="00497AC1"/>
    <w:rsid w:val="004A024E"/>
    <w:rsid w:val="004A0C5B"/>
    <w:rsid w:val="004A1B93"/>
    <w:rsid w:val="004A25BA"/>
    <w:rsid w:val="004A3EC7"/>
    <w:rsid w:val="004A4327"/>
    <w:rsid w:val="004A47C1"/>
    <w:rsid w:val="004A5003"/>
    <w:rsid w:val="004A5602"/>
    <w:rsid w:val="004A5AE3"/>
    <w:rsid w:val="004A66D4"/>
    <w:rsid w:val="004A75C0"/>
    <w:rsid w:val="004A7D1F"/>
    <w:rsid w:val="004A7EC7"/>
    <w:rsid w:val="004B02C2"/>
    <w:rsid w:val="004B1B4E"/>
    <w:rsid w:val="004B1D94"/>
    <w:rsid w:val="004B2207"/>
    <w:rsid w:val="004B4649"/>
    <w:rsid w:val="004B4810"/>
    <w:rsid w:val="004B6411"/>
    <w:rsid w:val="004B7E06"/>
    <w:rsid w:val="004B7E1A"/>
    <w:rsid w:val="004C0504"/>
    <w:rsid w:val="004C1618"/>
    <w:rsid w:val="004C17C8"/>
    <w:rsid w:val="004C22CE"/>
    <w:rsid w:val="004C3091"/>
    <w:rsid w:val="004C5D52"/>
    <w:rsid w:val="004C6E27"/>
    <w:rsid w:val="004C7AF7"/>
    <w:rsid w:val="004C7C45"/>
    <w:rsid w:val="004D006C"/>
    <w:rsid w:val="004D109A"/>
    <w:rsid w:val="004D3B48"/>
    <w:rsid w:val="004D5A5B"/>
    <w:rsid w:val="004D5BD1"/>
    <w:rsid w:val="004E1F5E"/>
    <w:rsid w:val="004E1FA6"/>
    <w:rsid w:val="004E2E0B"/>
    <w:rsid w:val="004E36F5"/>
    <w:rsid w:val="004E4691"/>
    <w:rsid w:val="004E46BB"/>
    <w:rsid w:val="004E4A62"/>
    <w:rsid w:val="004E4AC9"/>
    <w:rsid w:val="004E66EB"/>
    <w:rsid w:val="004E6948"/>
    <w:rsid w:val="004F05C5"/>
    <w:rsid w:val="004F0E68"/>
    <w:rsid w:val="004F3FE6"/>
    <w:rsid w:val="004F45E2"/>
    <w:rsid w:val="004F543C"/>
    <w:rsid w:val="004F57F5"/>
    <w:rsid w:val="004F6401"/>
    <w:rsid w:val="005011BF"/>
    <w:rsid w:val="005017C9"/>
    <w:rsid w:val="00501D6C"/>
    <w:rsid w:val="00502BE5"/>
    <w:rsid w:val="00502DC8"/>
    <w:rsid w:val="005039FC"/>
    <w:rsid w:val="00505060"/>
    <w:rsid w:val="00505278"/>
    <w:rsid w:val="00505B69"/>
    <w:rsid w:val="0050621D"/>
    <w:rsid w:val="00506EEB"/>
    <w:rsid w:val="005074D4"/>
    <w:rsid w:val="005101EC"/>
    <w:rsid w:val="0051039D"/>
    <w:rsid w:val="00510ACB"/>
    <w:rsid w:val="00510CC5"/>
    <w:rsid w:val="00510E9C"/>
    <w:rsid w:val="00510F97"/>
    <w:rsid w:val="00511021"/>
    <w:rsid w:val="00511CAE"/>
    <w:rsid w:val="00512B95"/>
    <w:rsid w:val="00514099"/>
    <w:rsid w:val="005145B4"/>
    <w:rsid w:val="00515B03"/>
    <w:rsid w:val="00515FA1"/>
    <w:rsid w:val="005163F6"/>
    <w:rsid w:val="005166C8"/>
    <w:rsid w:val="00516AC2"/>
    <w:rsid w:val="00516F17"/>
    <w:rsid w:val="005171F5"/>
    <w:rsid w:val="00520E0D"/>
    <w:rsid w:val="00521B17"/>
    <w:rsid w:val="005222B2"/>
    <w:rsid w:val="00522607"/>
    <w:rsid w:val="00522885"/>
    <w:rsid w:val="00523718"/>
    <w:rsid w:val="00523975"/>
    <w:rsid w:val="00523AE8"/>
    <w:rsid w:val="00524217"/>
    <w:rsid w:val="00524544"/>
    <w:rsid w:val="00524909"/>
    <w:rsid w:val="00524936"/>
    <w:rsid w:val="00525DB7"/>
    <w:rsid w:val="00525FB6"/>
    <w:rsid w:val="005264AC"/>
    <w:rsid w:val="005272AD"/>
    <w:rsid w:val="00527364"/>
    <w:rsid w:val="00530E83"/>
    <w:rsid w:val="00531929"/>
    <w:rsid w:val="00531D1B"/>
    <w:rsid w:val="005328CC"/>
    <w:rsid w:val="00532FB9"/>
    <w:rsid w:val="00534426"/>
    <w:rsid w:val="00534593"/>
    <w:rsid w:val="00534827"/>
    <w:rsid w:val="00535407"/>
    <w:rsid w:val="0053616B"/>
    <w:rsid w:val="00537319"/>
    <w:rsid w:val="00537CDE"/>
    <w:rsid w:val="00540CB9"/>
    <w:rsid w:val="00542226"/>
    <w:rsid w:val="0054227F"/>
    <w:rsid w:val="00542724"/>
    <w:rsid w:val="00543248"/>
    <w:rsid w:val="005437F4"/>
    <w:rsid w:val="0054438B"/>
    <w:rsid w:val="005446D0"/>
    <w:rsid w:val="00545371"/>
    <w:rsid w:val="0054768F"/>
    <w:rsid w:val="00547CDB"/>
    <w:rsid w:val="00550415"/>
    <w:rsid w:val="00552183"/>
    <w:rsid w:val="00553DC1"/>
    <w:rsid w:val="00554E5F"/>
    <w:rsid w:val="00555EE3"/>
    <w:rsid w:val="00556CC4"/>
    <w:rsid w:val="00560474"/>
    <w:rsid w:val="00560BEC"/>
    <w:rsid w:val="00560F1F"/>
    <w:rsid w:val="0056168E"/>
    <w:rsid w:val="00561925"/>
    <w:rsid w:val="005632D4"/>
    <w:rsid w:val="005640C8"/>
    <w:rsid w:val="00564650"/>
    <w:rsid w:val="0056487E"/>
    <w:rsid w:val="00564A29"/>
    <w:rsid w:val="00564C83"/>
    <w:rsid w:val="0056544E"/>
    <w:rsid w:val="00565F02"/>
    <w:rsid w:val="0056630E"/>
    <w:rsid w:val="005668BC"/>
    <w:rsid w:val="005669AC"/>
    <w:rsid w:val="00570532"/>
    <w:rsid w:val="00570BB1"/>
    <w:rsid w:val="00571012"/>
    <w:rsid w:val="0057137E"/>
    <w:rsid w:val="0057199F"/>
    <w:rsid w:val="005723DA"/>
    <w:rsid w:val="0057516B"/>
    <w:rsid w:val="0057718B"/>
    <w:rsid w:val="00577515"/>
    <w:rsid w:val="00577764"/>
    <w:rsid w:val="00577C63"/>
    <w:rsid w:val="0058092B"/>
    <w:rsid w:val="005818D0"/>
    <w:rsid w:val="005822DE"/>
    <w:rsid w:val="005835F8"/>
    <w:rsid w:val="00583613"/>
    <w:rsid w:val="0058533D"/>
    <w:rsid w:val="00585B60"/>
    <w:rsid w:val="005866CD"/>
    <w:rsid w:val="00586ACA"/>
    <w:rsid w:val="00586F80"/>
    <w:rsid w:val="00587AE0"/>
    <w:rsid w:val="00587BAF"/>
    <w:rsid w:val="00590432"/>
    <w:rsid w:val="0059053A"/>
    <w:rsid w:val="00590662"/>
    <w:rsid w:val="00590FA7"/>
    <w:rsid w:val="005914DF"/>
    <w:rsid w:val="00591619"/>
    <w:rsid w:val="005929DF"/>
    <w:rsid w:val="005929E2"/>
    <w:rsid w:val="005938D2"/>
    <w:rsid w:val="00594CC6"/>
    <w:rsid w:val="005953A2"/>
    <w:rsid w:val="00595E72"/>
    <w:rsid w:val="005968D1"/>
    <w:rsid w:val="00596BF5"/>
    <w:rsid w:val="00597848"/>
    <w:rsid w:val="005A04C5"/>
    <w:rsid w:val="005A1B51"/>
    <w:rsid w:val="005A210F"/>
    <w:rsid w:val="005A27E8"/>
    <w:rsid w:val="005A3B16"/>
    <w:rsid w:val="005A482B"/>
    <w:rsid w:val="005A4C77"/>
    <w:rsid w:val="005A5488"/>
    <w:rsid w:val="005A6246"/>
    <w:rsid w:val="005A70D6"/>
    <w:rsid w:val="005B0378"/>
    <w:rsid w:val="005B0C97"/>
    <w:rsid w:val="005B174C"/>
    <w:rsid w:val="005B1978"/>
    <w:rsid w:val="005B3BC2"/>
    <w:rsid w:val="005B50D8"/>
    <w:rsid w:val="005B55BC"/>
    <w:rsid w:val="005B79AA"/>
    <w:rsid w:val="005C0537"/>
    <w:rsid w:val="005C125D"/>
    <w:rsid w:val="005C13F2"/>
    <w:rsid w:val="005C1F7B"/>
    <w:rsid w:val="005C2915"/>
    <w:rsid w:val="005C3A7C"/>
    <w:rsid w:val="005C4AFD"/>
    <w:rsid w:val="005C4CD9"/>
    <w:rsid w:val="005C5D60"/>
    <w:rsid w:val="005C5F44"/>
    <w:rsid w:val="005C6206"/>
    <w:rsid w:val="005C66C6"/>
    <w:rsid w:val="005D0469"/>
    <w:rsid w:val="005D23BC"/>
    <w:rsid w:val="005D2B45"/>
    <w:rsid w:val="005D3AFA"/>
    <w:rsid w:val="005D4CC4"/>
    <w:rsid w:val="005D5121"/>
    <w:rsid w:val="005D53F0"/>
    <w:rsid w:val="005D5E5B"/>
    <w:rsid w:val="005D7D46"/>
    <w:rsid w:val="005E0D24"/>
    <w:rsid w:val="005E13F7"/>
    <w:rsid w:val="005E1634"/>
    <w:rsid w:val="005E1E8F"/>
    <w:rsid w:val="005E2286"/>
    <w:rsid w:val="005E3883"/>
    <w:rsid w:val="005E3988"/>
    <w:rsid w:val="005E3E42"/>
    <w:rsid w:val="005E3F57"/>
    <w:rsid w:val="005E4034"/>
    <w:rsid w:val="005E5029"/>
    <w:rsid w:val="005F0560"/>
    <w:rsid w:val="005F0869"/>
    <w:rsid w:val="005F17B0"/>
    <w:rsid w:val="005F2318"/>
    <w:rsid w:val="005F260A"/>
    <w:rsid w:val="005F2D67"/>
    <w:rsid w:val="005F3167"/>
    <w:rsid w:val="005F3B2E"/>
    <w:rsid w:val="005F3E6E"/>
    <w:rsid w:val="005F46DF"/>
    <w:rsid w:val="005F47D4"/>
    <w:rsid w:val="005F6ADF"/>
    <w:rsid w:val="005F7C2B"/>
    <w:rsid w:val="005F7D7D"/>
    <w:rsid w:val="0060093D"/>
    <w:rsid w:val="00600A5B"/>
    <w:rsid w:val="00601770"/>
    <w:rsid w:val="00601FA8"/>
    <w:rsid w:val="00603154"/>
    <w:rsid w:val="0060348A"/>
    <w:rsid w:val="006047BA"/>
    <w:rsid w:val="006051A6"/>
    <w:rsid w:val="00605831"/>
    <w:rsid w:val="00605B24"/>
    <w:rsid w:val="00606C61"/>
    <w:rsid w:val="00610BB2"/>
    <w:rsid w:val="00611301"/>
    <w:rsid w:val="006118F9"/>
    <w:rsid w:val="00611F00"/>
    <w:rsid w:val="00612CD2"/>
    <w:rsid w:val="006136A5"/>
    <w:rsid w:val="00613BFC"/>
    <w:rsid w:val="00614CC0"/>
    <w:rsid w:val="00614CD5"/>
    <w:rsid w:val="00615359"/>
    <w:rsid w:val="00616A0B"/>
    <w:rsid w:val="00617168"/>
    <w:rsid w:val="00617E71"/>
    <w:rsid w:val="0062076F"/>
    <w:rsid w:val="00621112"/>
    <w:rsid w:val="00621BDF"/>
    <w:rsid w:val="00623625"/>
    <w:rsid w:val="0062364B"/>
    <w:rsid w:val="00623EBF"/>
    <w:rsid w:val="006264A8"/>
    <w:rsid w:val="0062745B"/>
    <w:rsid w:val="0062795E"/>
    <w:rsid w:val="00627D1E"/>
    <w:rsid w:val="006304B7"/>
    <w:rsid w:val="00630E82"/>
    <w:rsid w:val="00632393"/>
    <w:rsid w:val="006328D2"/>
    <w:rsid w:val="0063427A"/>
    <w:rsid w:val="00634311"/>
    <w:rsid w:val="00635186"/>
    <w:rsid w:val="006353A2"/>
    <w:rsid w:val="00635F7B"/>
    <w:rsid w:val="006361DF"/>
    <w:rsid w:val="00637553"/>
    <w:rsid w:val="00640DB9"/>
    <w:rsid w:val="00641065"/>
    <w:rsid w:val="0064146A"/>
    <w:rsid w:val="00641654"/>
    <w:rsid w:val="00641EE9"/>
    <w:rsid w:val="00643433"/>
    <w:rsid w:val="00643A8A"/>
    <w:rsid w:val="00643AF6"/>
    <w:rsid w:val="00644C88"/>
    <w:rsid w:val="006459F2"/>
    <w:rsid w:val="006464CB"/>
    <w:rsid w:val="006474FE"/>
    <w:rsid w:val="006477A1"/>
    <w:rsid w:val="006509F7"/>
    <w:rsid w:val="00652F4E"/>
    <w:rsid w:val="006538BC"/>
    <w:rsid w:val="006543DB"/>
    <w:rsid w:val="0065469B"/>
    <w:rsid w:val="00656496"/>
    <w:rsid w:val="00657361"/>
    <w:rsid w:val="00657431"/>
    <w:rsid w:val="0066141D"/>
    <w:rsid w:val="00661496"/>
    <w:rsid w:val="0066157A"/>
    <w:rsid w:val="00661B7B"/>
    <w:rsid w:val="00662B18"/>
    <w:rsid w:val="00662EFA"/>
    <w:rsid w:val="0066309F"/>
    <w:rsid w:val="0066369B"/>
    <w:rsid w:val="00663FE9"/>
    <w:rsid w:val="006666BC"/>
    <w:rsid w:val="0066704F"/>
    <w:rsid w:val="00667B31"/>
    <w:rsid w:val="00670EA3"/>
    <w:rsid w:val="006717D3"/>
    <w:rsid w:val="006731F3"/>
    <w:rsid w:val="006734C0"/>
    <w:rsid w:val="00674356"/>
    <w:rsid w:val="0067587B"/>
    <w:rsid w:val="00675D2B"/>
    <w:rsid w:val="00676245"/>
    <w:rsid w:val="00676723"/>
    <w:rsid w:val="00676AAC"/>
    <w:rsid w:val="00677989"/>
    <w:rsid w:val="006802EF"/>
    <w:rsid w:val="00680441"/>
    <w:rsid w:val="0068047A"/>
    <w:rsid w:val="00681B2B"/>
    <w:rsid w:val="0068248B"/>
    <w:rsid w:val="006826F2"/>
    <w:rsid w:val="006832C0"/>
    <w:rsid w:val="0068520D"/>
    <w:rsid w:val="00685EC3"/>
    <w:rsid w:val="00685F80"/>
    <w:rsid w:val="0068672C"/>
    <w:rsid w:val="006867C4"/>
    <w:rsid w:val="00686910"/>
    <w:rsid w:val="00687015"/>
    <w:rsid w:val="00690119"/>
    <w:rsid w:val="0069029D"/>
    <w:rsid w:val="006906A8"/>
    <w:rsid w:val="00690724"/>
    <w:rsid w:val="00690C47"/>
    <w:rsid w:val="006922E8"/>
    <w:rsid w:val="006925AB"/>
    <w:rsid w:val="0069266E"/>
    <w:rsid w:val="00692897"/>
    <w:rsid w:val="00692A20"/>
    <w:rsid w:val="006933F9"/>
    <w:rsid w:val="00693B4E"/>
    <w:rsid w:val="0069468B"/>
    <w:rsid w:val="00694EDD"/>
    <w:rsid w:val="0069591E"/>
    <w:rsid w:val="00695F3D"/>
    <w:rsid w:val="006963E9"/>
    <w:rsid w:val="006965F3"/>
    <w:rsid w:val="00696641"/>
    <w:rsid w:val="00696A22"/>
    <w:rsid w:val="0069751C"/>
    <w:rsid w:val="006A0097"/>
    <w:rsid w:val="006A016A"/>
    <w:rsid w:val="006A166D"/>
    <w:rsid w:val="006A16AE"/>
    <w:rsid w:val="006A27C2"/>
    <w:rsid w:val="006A2D73"/>
    <w:rsid w:val="006A4064"/>
    <w:rsid w:val="006A48CE"/>
    <w:rsid w:val="006A6072"/>
    <w:rsid w:val="006A62EB"/>
    <w:rsid w:val="006A65A8"/>
    <w:rsid w:val="006B10FF"/>
    <w:rsid w:val="006B146C"/>
    <w:rsid w:val="006B1C9F"/>
    <w:rsid w:val="006B2649"/>
    <w:rsid w:val="006B3307"/>
    <w:rsid w:val="006B3A15"/>
    <w:rsid w:val="006B4C1C"/>
    <w:rsid w:val="006B51F5"/>
    <w:rsid w:val="006B5389"/>
    <w:rsid w:val="006B585F"/>
    <w:rsid w:val="006B596F"/>
    <w:rsid w:val="006B6F38"/>
    <w:rsid w:val="006B7489"/>
    <w:rsid w:val="006C0621"/>
    <w:rsid w:val="006C1521"/>
    <w:rsid w:val="006C3354"/>
    <w:rsid w:val="006C35CB"/>
    <w:rsid w:val="006C4F95"/>
    <w:rsid w:val="006C625D"/>
    <w:rsid w:val="006C6EEB"/>
    <w:rsid w:val="006C790D"/>
    <w:rsid w:val="006D0975"/>
    <w:rsid w:val="006D10F4"/>
    <w:rsid w:val="006D1DCE"/>
    <w:rsid w:val="006D200B"/>
    <w:rsid w:val="006D26D3"/>
    <w:rsid w:val="006D28F3"/>
    <w:rsid w:val="006D3C15"/>
    <w:rsid w:val="006D45EE"/>
    <w:rsid w:val="006D4A64"/>
    <w:rsid w:val="006D5706"/>
    <w:rsid w:val="006D5B99"/>
    <w:rsid w:val="006D5CEE"/>
    <w:rsid w:val="006D5CF6"/>
    <w:rsid w:val="006D6FFF"/>
    <w:rsid w:val="006E0903"/>
    <w:rsid w:val="006E0DA0"/>
    <w:rsid w:val="006E2738"/>
    <w:rsid w:val="006E299C"/>
    <w:rsid w:val="006E3832"/>
    <w:rsid w:val="006E3A75"/>
    <w:rsid w:val="006E5323"/>
    <w:rsid w:val="006E53AD"/>
    <w:rsid w:val="006E6958"/>
    <w:rsid w:val="006E6C84"/>
    <w:rsid w:val="006E7082"/>
    <w:rsid w:val="006F052C"/>
    <w:rsid w:val="006F0B85"/>
    <w:rsid w:val="006F16D3"/>
    <w:rsid w:val="006F2453"/>
    <w:rsid w:val="006F24A9"/>
    <w:rsid w:val="006F2B77"/>
    <w:rsid w:val="006F3012"/>
    <w:rsid w:val="006F34CD"/>
    <w:rsid w:val="006F45E1"/>
    <w:rsid w:val="006F467E"/>
    <w:rsid w:val="006F4CEC"/>
    <w:rsid w:val="006F504B"/>
    <w:rsid w:val="006F596C"/>
    <w:rsid w:val="006F76F5"/>
    <w:rsid w:val="006F7FE1"/>
    <w:rsid w:val="00700811"/>
    <w:rsid w:val="00700ED0"/>
    <w:rsid w:val="0070118C"/>
    <w:rsid w:val="00701678"/>
    <w:rsid w:val="007018E2"/>
    <w:rsid w:val="00701B3E"/>
    <w:rsid w:val="00702CF5"/>
    <w:rsid w:val="00705635"/>
    <w:rsid w:val="00705653"/>
    <w:rsid w:val="00705EA2"/>
    <w:rsid w:val="00706CC9"/>
    <w:rsid w:val="00707213"/>
    <w:rsid w:val="00707269"/>
    <w:rsid w:val="007113BD"/>
    <w:rsid w:val="00712B07"/>
    <w:rsid w:val="00713E15"/>
    <w:rsid w:val="00714CB3"/>
    <w:rsid w:val="00715CD9"/>
    <w:rsid w:val="007163E1"/>
    <w:rsid w:val="007167BB"/>
    <w:rsid w:val="00720223"/>
    <w:rsid w:val="00720258"/>
    <w:rsid w:val="00720511"/>
    <w:rsid w:val="007211C2"/>
    <w:rsid w:val="00722C76"/>
    <w:rsid w:val="00723F39"/>
    <w:rsid w:val="007243B8"/>
    <w:rsid w:val="00724882"/>
    <w:rsid w:val="00724CEF"/>
    <w:rsid w:val="007254EC"/>
    <w:rsid w:val="007265F7"/>
    <w:rsid w:val="00727298"/>
    <w:rsid w:val="007313DF"/>
    <w:rsid w:val="00732AEA"/>
    <w:rsid w:val="0073533A"/>
    <w:rsid w:val="007354D5"/>
    <w:rsid w:val="00736181"/>
    <w:rsid w:val="007363A1"/>
    <w:rsid w:val="00736AD2"/>
    <w:rsid w:val="00736D6F"/>
    <w:rsid w:val="007370D5"/>
    <w:rsid w:val="00737535"/>
    <w:rsid w:val="00737C77"/>
    <w:rsid w:val="00737FAC"/>
    <w:rsid w:val="00737FCA"/>
    <w:rsid w:val="00740DBC"/>
    <w:rsid w:val="00740FD6"/>
    <w:rsid w:val="00741B29"/>
    <w:rsid w:val="00742145"/>
    <w:rsid w:val="00742604"/>
    <w:rsid w:val="00743002"/>
    <w:rsid w:val="00743605"/>
    <w:rsid w:val="007438AA"/>
    <w:rsid w:val="00743E08"/>
    <w:rsid w:val="00744294"/>
    <w:rsid w:val="00747809"/>
    <w:rsid w:val="007500B2"/>
    <w:rsid w:val="0075030F"/>
    <w:rsid w:val="007506FB"/>
    <w:rsid w:val="00750C17"/>
    <w:rsid w:val="00751199"/>
    <w:rsid w:val="00751686"/>
    <w:rsid w:val="00752BA3"/>
    <w:rsid w:val="00753115"/>
    <w:rsid w:val="0075544A"/>
    <w:rsid w:val="00756507"/>
    <w:rsid w:val="0075712A"/>
    <w:rsid w:val="007608D2"/>
    <w:rsid w:val="007622A5"/>
    <w:rsid w:val="00763023"/>
    <w:rsid w:val="007637EF"/>
    <w:rsid w:val="00763AC7"/>
    <w:rsid w:val="0076444B"/>
    <w:rsid w:val="00764618"/>
    <w:rsid w:val="0076725B"/>
    <w:rsid w:val="00767555"/>
    <w:rsid w:val="0076778A"/>
    <w:rsid w:val="00770305"/>
    <w:rsid w:val="00771A60"/>
    <w:rsid w:val="00772742"/>
    <w:rsid w:val="00773DAD"/>
    <w:rsid w:val="00776298"/>
    <w:rsid w:val="007773F2"/>
    <w:rsid w:val="00777F40"/>
    <w:rsid w:val="00780B3A"/>
    <w:rsid w:val="007817E2"/>
    <w:rsid w:val="0078218E"/>
    <w:rsid w:val="007821A0"/>
    <w:rsid w:val="00782906"/>
    <w:rsid w:val="00782CA8"/>
    <w:rsid w:val="00782F40"/>
    <w:rsid w:val="0078331C"/>
    <w:rsid w:val="00783AD7"/>
    <w:rsid w:val="007842A0"/>
    <w:rsid w:val="0078606D"/>
    <w:rsid w:val="007862E8"/>
    <w:rsid w:val="00786813"/>
    <w:rsid w:val="007869DB"/>
    <w:rsid w:val="007901E8"/>
    <w:rsid w:val="007925B7"/>
    <w:rsid w:val="00792A51"/>
    <w:rsid w:val="00792F1D"/>
    <w:rsid w:val="0079382E"/>
    <w:rsid w:val="007940C0"/>
    <w:rsid w:val="00794B8C"/>
    <w:rsid w:val="0079671D"/>
    <w:rsid w:val="007969C3"/>
    <w:rsid w:val="00797729"/>
    <w:rsid w:val="00797CB1"/>
    <w:rsid w:val="007A0A11"/>
    <w:rsid w:val="007A1695"/>
    <w:rsid w:val="007A299E"/>
    <w:rsid w:val="007A2C1B"/>
    <w:rsid w:val="007A396F"/>
    <w:rsid w:val="007A3C9C"/>
    <w:rsid w:val="007A44B1"/>
    <w:rsid w:val="007A4732"/>
    <w:rsid w:val="007A4CA5"/>
    <w:rsid w:val="007A4E35"/>
    <w:rsid w:val="007A6047"/>
    <w:rsid w:val="007A79D4"/>
    <w:rsid w:val="007A7E0E"/>
    <w:rsid w:val="007B009D"/>
    <w:rsid w:val="007B08C3"/>
    <w:rsid w:val="007B1978"/>
    <w:rsid w:val="007B2089"/>
    <w:rsid w:val="007B2589"/>
    <w:rsid w:val="007B2A2B"/>
    <w:rsid w:val="007B2B9F"/>
    <w:rsid w:val="007B2D2D"/>
    <w:rsid w:val="007B3BEA"/>
    <w:rsid w:val="007B3C2B"/>
    <w:rsid w:val="007B42A4"/>
    <w:rsid w:val="007B4604"/>
    <w:rsid w:val="007B54B6"/>
    <w:rsid w:val="007B56F9"/>
    <w:rsid w:val="007B570B"/>
    <w:rsid w:val="007B5BA7"/>
    <w:rsid w:val="007B6EDF"/>
    <w:rsid w:val="007B7293"/>
    <w:rsid w:val="007C05AA"/>
    <w:rsid w:val="007C0A61"/>
    <w:rsid w:val="007C2985"/>
    <w:rsid w:val="007C363E"/>
    <w:rsid w:val="007C3A39"/>
    <w:rsid w:val="007C3B65"/>
    <w:rsid w:val="007C404F"/>
    <w:rsid w:val="007C6950"/>
    <w:rsid w:val="007C6AE7"/>
    <w:rsid w:val="007D0B2D"/>
    <w:rsid w:val="007D1318"/>
    <w:rsid w:val="007D1666"/>
    <w:rsid w:val="007D2A7B"/>
    <w:rsid w:val="007D4CAD"/>
    <w:rsid w:val="007D4FCC"/>
    <w:rsid w:val="007D6E3A"/>
    <w:rsid w:val="007E0AA3"/>
    <w:rsid w:val="007E1020"/>
    <w:rsid w:val="007E1260"/>
    <w:rsid w:val="007E1809"/>
    <w:rsid w:val="007E1F22"/>
    <w:rsid w:val="007E3225"/>
    <w:rsid w:val="007E32A8"/>
    <w:rsid w:val="007E3D73"/>
    <w:rsid w:val="007E3D87"/>
    <w:rsid w:val="007E5924"/>
    <w:rsid w:val="007E5E46"/>
    <w:rsid w:val="007E7E8A"/>
    <w:rsid w:val="007F0526"/>
    <w:rsid w:val="007F1AFF"/>
    <w:rsid w:val="007F2305"/>
    <w:rsid w:val="007F2D32"/>
    <w:rsid w:val="007F3924"/>
    <w:rsid w:val="007F39F5"/>
    <w:rsid w:val="007F3E4C"/>
    <w:rsid w:val="007F4CE2"/>
    <w:rsid w:val="007F4F8D"/>
    <w:rsid w:val="007F596E"/>
    <w:rsid w:val="007F678D"/>
    <w:rsid w:val="007F74AD"/>
    <w:rsid w:val="00800569"/>
    <w:rsid w:val="00800809"/>
    <w:rsid w:val="008011FC"/>
    <w:rsid w:val="00802EE5"/>
    <w:rsid w:val="00804428"/>
    <w:rsid w:val="00805917"/>
    <w:rsid w:val="00805C2F"/>
    <w:rsid w:val="0080618B"/>
    <w:rsid w:val="00806AD8"/>
    <w:rsid w:val="00807124"/>
    <w:rsid w:val="008100D2"/>
    <w:rsid w:val="008117BA"/>
    <w:rsid w:val="00811920"/>
    <w:rsid w:val="00811F88"/>
    <w:rsid w:val="008124C4"/>
    <w:rsid w:val="008170FF"/>
    <w:rsid w:val="00817EC6"/>
    <w:rsid w:val="00817FAA"/>
    <w:rsid w:val="00821BFF"/>
    <w:rsid w:val="00821F32"/>
    <w:rsid w:val="00822709"/>
    <w:rsid w:val="00823089"/>
    <w:rsid w:val="00823D9A"/>
    <w:rsid w:val="00824535"/>
    <w:rsid w:val="00824F33"/>
    <w:rsid w:val="00826ABA"/>
    <w:rsid w:val="00826F96"/>
    <w:rsid w:val="008274DB"/>
    <w:rsid w:val="00827C91"/>
    <w:rsid w:val="00830A4C"/>
    <w:rsid w:val="00830E2E"/>
    <w:rsid w:val="00831919"/>
    <w:rsid w:val="00831F0F"/>
    <w:rsid w:val="0083213B"/>
    <w:rsid w:val="0083220F"/>
    <w:rsid w:val="00832B02"/>
    <w:rsid w:val="00832DD4"/>
    <w:rsid w:val="0083314C"/>
    <w:rsid w:val="008333C0"/>
    <w:rsid w:val="00834BB3"/>
    <w:rsid w:val="00834C3D"/>
    <w:rsid w:val="00835820"/>
    <w:rsid w:val="008372A0"/>
    <w:rsid w:val="0083795D"/>
    <w:rsid w:val="00837BCF"/>
    <w:rsid w:val="0084045D"/>
    <w:rsid w:val="00840F87"/>
    <w:rsid w:val="00841171"/>
    <w:rsid w:val="00841E2C"/>
    <w:rsid w:val="00842E84"/>
    <w:rsid w:val="00843358"/>
    <w:rsid w:val="008433DB"/>
    <w:rsid w:val="008445EC"/>
    <w:rsid w:val="00845B4F"/>
    <w:rsid w:val="00846353"/>
    <w:rsid w:val="008466A3"/>
    <w:rsid w:val="0084709D"/>
    <w:rsid w:val="00850C53"/>
    <w:rsid w:val="0085338E"/>
    <w:rsid w:val="00853C7D"/>
    <w:rsid w:val="00853EB7"/>
    <w:rsid w:val="0085575B"/>
    <w:rsid w:val="00856000"/>
    <w:rsid w:val="008569E5"/>
    <w:rsid w:val="008572BD"/>
    <w:rsid w:val="0086016A"/>
    <w:rsid w:val="0086027D"/>
    <w:rsid w:val="008613A0"/>
    <w:rsid w:val="008617BA"/>
    <w:rsid w:val="00861AE1"/>
    <w:rsid w:val="00863D06"/>
    <w:rsid w:val="00863E6A"/>
    <w:rsid w:val="00864835"/>
    <w:rsid w:val="00864B58"/>
    <w:rsid w:val="0086563C"/>
    <w:rsid w:val="00865ABE"/>
    <w:rsid w:val="00865F88"/>
    <w:rsid w:val="00865FB1"/>
    <w:rsid w:val="008660B2"/>
    <w:rsid w:val="00866C61"/>
    <w:rsid w:val="0086769A"/>
    <w:rsid w:val="008717DE"/>
    <w:rsid w:val="008740D1"/>
    <w:rsid w:val="0087440D"/>
    <w:rsid w:val="008751D0"/>
    <w:rsid w:val="00875E9E"/>
    <w:rsid w:val="008760A0"/>
    <w:rsid w:val="00876280"/>
    <w:rsid w:val="00877801"/>
    <w:rsid w:val="00881514"/>
    <w:rsid w:val="00882164"/>
    <w:rsid w:val="00882733"/>
    <w:rsid w:val="00883342"/>
    <w:rsid w:val="00883468"/>
    <w:rsid w:val="0088447C"/>
    <w:rsid w:val="00884994"/>
    <w:rsid w:val="00884D62"/>
    <w:rsid w:val="008853D1"/>
    <w:rsid w:val="0088541E"/>
    <w:rsid w:val="00885723"/>
    <w:rsid w:val="00886347"/>
    <w:rsid w:val="00886A98"/>
    <w:rsid w:val="00887474"/>
    <w:rsid w:val="0088791F"/>
    <w:rsid w:val="008903CC"/>
    <w:rsid w:val="00893133"/>
    <w:rsid w:val="00893226"/>
    <w:rsid w:val="008945FE"/>
    <w:rsid w:val="0089637E"/>
    <w:rsid w:val="00896FAD"/>
    <w:rsid w:val="008A0192"/>
    <w:rsid w:val="008A12D6"/>
    <w:rsid w:val="008A1E25"/>
    <w:rsid w:val="008A2405"/>
    <w:rsid w:val="008A4235"/>
    <w:rsid w:val="008A4EED"/>
    <w:rsid w:val="008A560A"/>
    <w:rsid w:val="008A592D"/>
    <w:rsid w:val="008A7DF0"/>
    <w:rsid w:val="008B0C04"/>
    <w:rsid w:val="008B2ED8"/>
    <w:rsid w:val="008B340E"/>
    <w:rsid w:val="008B4255"/>
    <w:rsid w:val="008B474C"/>
    <w:rsid w:val="008B6CCD"/>
    <w:rsid w:val="008B6EDC"/>
    <w:rsid w:val="008B77BB"/>
    <w:rsid w:val="008C1736"/>
    <w:rsid w:val="008C23A3"/>
    <w:rsid w:val="008C3724"/>
    <w:rsid w:val="008C3C7B"/>
    <w:rsid w:val="008C4A13"/>
    <w:rsid w:val="008C6993"/>
    <w:rsid w:val="008D0B1C"/>
    <w:rsid w:val="008D4461"/>
    <w:rsid w:val="008D5102"/>
    <w:rsid w:val="008D5277"/>
    <w:rsid w:val="008D5ACA"/>
    <w:rsid w:val="008D6A8B"/>
    <w:rsid w:val="008D6D57"/>
    <w:rsid w:val="008D7991"/>
    <w:rsid w:val="008D7AB3"/>
    <w:rsid w:val="008E1E76"/>
    <w:rsid w:val="008E2775"/>
    <w:rsid w:val="008E2BB8"/>
    <w:rsid w:val="008E2CAE"/>
    <w:rsid w:val="008E3469"/>
    <w:rsid w:val="008E5B0A"/>
    <w:rsid w:val="008E5E7F"/>
    <w:rsid w:val="008F030F"/>
    <w:rsid w:val="008F0385"/>
    <w:rsid w:val="008F043E"/>
    <w:rsid w:val="008F0D2F"/>
    <w:rsid w:val="008F0ED1"/>
    <w:rsid w:val="008F369B"/>
    <w:rsid w:val="008F3951"/>
    <w:rsid w:val="008F39DC"/>
    <w:rsid w:val="008F4054"/>
    <w:rsid w:val="008F46FC"/>
    <w:rsid w:val="008F5739"/>
    <w:rsid w:val="008F6BEE"/>
    <w:rsid w:val="008F797A"/>
    <w:rsid w:val="00900B30"/>
    <w:rsid w:val="00901056"/>
    <w:rsid w:val="009015E4"/>
    <w:rsid w:val="00901F9E"/>
    <w:rsid w:val="00902010"/>
    <w:rsid w:val="00902038"/>
    <w:rsid w:val="009033AB"/>
    <w:rsid w:val="009039E1"/>
    <w:rsid w:val="009041F4"/>
    <w:rsid w:val="0090647A"/>
    <w:rsid w:val="00907270"/>
    <w:rsid w:val="00907A9E"/>
    <w:rsid w:val="00907CE1"/>
    <w:rsid w:val="00911856"/>
    <w:rsid w:val="009129EE"/>
    <w:rsid w:val="00913624"/>
    <w:rsid w:val="009138C3"/>
    <w:rsid w:val="009140F0"/>
    <w:rsid w:val="00916340"/>
    <w:rsid w:val="00916F67"/>
    <w:rsid w:val="00917F5D"/>
    <w:rsid w:val="0092098C"/>
    <w:rsid w:val="00920BDA"/>
    <w:rsid w:val="00920CE7"/>
    <w:rsid w:val="00921AA8"/>
    <w:rsid w:val="00921E90"/>
    <w:rsid w:val="00921ED8"/>
    <w:rsid w:val="00922522"/>
    <w:rsid w:val="009249C9"/>
    <w:rsid w:val="0092686E"/>
    <w:rsid w:val="00926B72"/>
    <w:rsid w:val="009273C9"/>
    <w:rsid w:val="009301DD"/>
    <w:rsid w:val="009323B9"/>
    <w:rsid w:val="009329AC"/>
    <w:rsid w:val="00933381"/>
    <w:rsid w:val="00933BD1"/>
    <w:rsid w:val="00933BED"/>
    <w:rsid w:val="00933CBB"/>
    <w:rsid w:val="009345C9"/>
    <w:rsid w:val="00934D62"/>
    <w:rsid w:val="009355EC"/>
    <w:rsid w:val="009359CC"/>
    <w:rsid w:val="00936557"/>
    <w:rsid w:val="00940139"/>
    <w:rsid w:val="00940805"/>
    <w:rsid w:val="00940CF8"/>
    <w:rsid w:val="00940D62"/>
    <w:rsid w:val="00941F02"/>
    <w:rsid w:val="00942140"/>
    <w:rsid w:val="009421E1"/>
    <w:rsid w:val="00942E15"/>
    <w:rsid w:val="00944374"/>
    <w:rsid w:val="009463D5"/>
    <w:rsid w:val="0094658F"/>
    <w:rsid w:val="00946AC4"/>
    <w:rsid w:val="009479C5"/>
    <w:rsid w:val="00947C18"/>
    <w:rsid w:val="00950C75"/>
    <w:rsid w:val="009523C4"/>
    <w:rsid w:val="009525D9"/>
    <w:rsid w:val="009535E3"/>
    <w:rsid w:val="00953BB5"/>
    <w:rsid w:val="00954D3D"/>
    <w:rsid w:val="009554A1"/>
    <w:rsid w:val="00955E02"/>
    <w:rsid w:val="00956A31"/>
    <w:rsid w:val="00956EE3"/>
    <w:rsid w:val="0095775D"/>
    <w:rsid w:val="009579D2"/>
    <w:rsid w:val="00957A00"/>
    <w:rsid w:val="00957DA5"/>
    <w:rsid w:val="00960EFF"/>
    <w:rsid w:val="0096350A"/>
    <w:rsid w:val="00964021"/>
    <w:rsid w:val="009644F3"/>
    <w:rsid w:val="0096457A"/>
    <w:rsid w:val="00964665"/>
    <w:rsid w:val="009655A8"/>
    <w:rsid w:val="00965C57"/>
    <w:rsid w:val="009664AD"/>
    <w:rsid w:val="00966AE0"/>
    <w:rsid w:val="00966B78"/>
    <w:rsid w:val="00967F08"/>
    <w:rsid w:val="00970294"/>
    <w:rsid w:val="00970993"/>
    <w:rsid w:val="009723A0"/>
    <w:rsid w:val="00972F3F"/>
    <w:rsid w:val="00974985"/>
    <w:rsid w:val="00975803"/>
    <w:rsid w:val="00981167"/>
    <w:rsid w:val="00982767"/>
    <w:rsid w:val="0098320B"/>
    <w:rsid w:val="00983EB0"/>
    <w:rsid w:val="009907AC"/>
    <w:rsid w:val="009911C6"/>
    <w:rsid w:val="009931A1"/>
    <w:rsid w:val="00993AAB"/>
    <w:rsid w:val="00994742"/>
    <w:rsid w:val="00994EF4"/>
    <w:rsid w:val="00995D91"/>
    <w:rsid w:val="009967B3"/>
    <w:rsid w:val="009A0A5B"/>
    <w:rsid w:val="009A3500"/>
    <w:rsid w:val="009A63B4"/>
    <w:rsid w:val="009A64C2"/>
    <w:rsid w:val="009B08DD"/>
    <w:rsid w:val="009B18B5"/>
    <w:rsid w:val="009B27BA"/>
    <w:rsid w:val="009B2AF6"/>
    <w:rsid w:val="009B3E68"/>
    <w:rsid w:val="009B5FA3"/>
    <w:rsid w:val="009B669B"/>
    <w:rsid w:val="009B6ABD"/>
    <w:rsid w:val="009B78C2"/>
    <w:rsid w:val="009C0F49"/>
    <w:rsid w:val="009C19B5"/>
    <w:rsid w:val="009C299F"/>
    <w:rsid w:val="009C324D"/>
    <w:rsid w:val="009C3287"/>
    <w:rsid w:val="009C449D"/>
    <w:rsid w:val="009C5645"/>
    <w:rsid w:val="009C5E57"/>
    <w:rsid w:val="009C6A64"/>
    <w:rsid w:val="009C6E9C"/>
    <w:rsid w:val="009C70E5"/>
    <w:rsid w:val="009C718E"/>
    <w:rsid w:val="009D029C"/>
    <w:rsid w:val="009D0560"/>
    <w:rsid w:val="009D2514"/>
    <w:rsid w:val="009D2535"/>
    <w:rsid w:val="009D2657"/>
    <w:rsid w:val="009D2C2A"/>
    <w:rsid w:val="009D4ECC"/>
    <w:rsid w:val="009D6BD1"/>
    <w:rsid w:val="009E0D46"/>
    <w:rsid w:val="009E0D9B"/>
    <w:rsid w:val="009E1CA1"/>
    <w:rsid w:val="009E1D39"/>
    <w:rsid w:val="009E2BCF"/>
    <w:rsid w:val="009E4622"/>
    <w:rsid w:val="009E4791"/>
    <w:rsid w:val="009E5CA2"/>
    <w:rsid w:val="009E71EF"/>
    <w:rsid w:val="009E7527"/>
    <w:rsid w:val="009E7C1E"/>
    <w:rsid w:val="009F075F"/>
    <w:rsid w:val="009F07AC"/>
    <w:rsid w:val="009F0B3F"/>
    <w:rsid w:val="009F1B24"/>
    <w:rsid w:val="009F1DA9"/>
    <w:rsid w:val="009F35E9"/>
    <w:rsid w:val="009F391F"/>
    <w:rsid w:val="009F417D"/>
    <w:rsid w:val="009F418A"/>
    <w:rsid w:val="009F42BB"/>
    <w:rsid w:val="009F4F5F"/>
    <w:rsid w:val="009F5B28"/>
    <w:rsid w:val="009F5EE3"/>
    <w:rsid w:val="009F69DA"/>
    <w:rsid w:val="009F7494"/>
    <w:rsid w:val="009F7DE9"/>
    <w:rsid w:val="009F7F06"/>
    <w:rsid w:val="00A0001A"/>
    <w:rsid w:val="00A0136E"/>
    <w:rsid w:val="00A0145E"/>
    <w:rsid w:val="00A01E1E"/>
    <w:rsid w:val="00A02FDC"/>
    <w:rsid w:val="00A0332C"/>
    <w:rsid w:val="00A04889"/>
    <w:rsid w:val="00A05214"/>
    <w:rsid w:val="00A06179"/>
    <w:rsid w:val="00A104AF"/>
    <w:rsid w:val="00A10874"/>
    <w:rsid w:val="00A11F5C"/>
    <w:rsid w:val="00A14126"/>
    <w:rsid w:val="00A14404"/>
    <w:rsid w:val="00A15B67"/>
    <w:rsid w:val="00A17A54"/>
    <w:rsid w:val="00A2016B"/>
    <w:rsid w:val="00A21C02"/>
    <w:rsid w:val="00A225AB"/>
    <w:rsid w:val="00A231EA"/>
    <w:rsid w:val="00A233AB"/>
    <w:rsid w:val="00A2460E"/>
    <w:rsid w:val="00A246E8"/>
    <w:rsid w:val="00A24D08"/>
    <w:rsid w:val="00A25315"/>
    <w:rsid w:val="00A262BF"/>
    <w:rsid w:val="00A26B10"/>
    <w:rsid w:val="00A26FD0"/>
    <w:rsid w:val="00A271AD"/>
    <w:rsid w:val="00A3020E"/>
    <w:rsid w:val="00A30A65"/>
    <w:rsid w:val="00A33622"/>
    <w:rsid w:val="00A33E85"/>
    <w:rsid w:val="00A33FCA"/>
    <w:rsid w:val="00A341FA"/>
    <w:rsid w:val="00A372AF"/>
    <w:rsid w:val="00A37F01"/>
    <w:rsid w:val="00A4045B"/>
    <w:rsid w:val="00A4092B"/>
    <w:rsid w:val="00A40BCD"/>
    <w:rsid w:val="00A411B9"/>
    <w:rsid w:val="00A418A0"/>
    <w:rsid w:val="00A41952"/>
    <w:rsid w:val="00A42FDF"/>
    <w:rsid w:val="00A43B54"/>
    <w:rsid w:val="00A4574C"/>
    <w:rsid w:val="00A457A7"/>
    <w:rsid w:val="00A45F34"/>
    <w:rsid w:val="00A46126"/>
    <w:rsid w:val="00A46171"/>
    <w:rsid w:val="00A5095B"/>
    <w:rsid w:val="00A50DE8"/>
    <w:rsid w:val="00A53CCB"/>
    <w:rsid w:val="00A562DB"/>
    <w:rsid w:val="00A56DD1"/>
    <w:rsid w:val="00A5701F"/>
    <w:rsid w:val="00A60F2D"/>
    <w:rsid w:val="00A623B5"/>
    <w:rsid w:val="00A62FB1"/>
    <w:rsid w:val="00A6303C"/>
    <w:rsid w:val="00A632C7"/>
    <w:rsid w:val="00A63A84"/>
    <w:rsid w:val="00A644BE"/>
    <w:rsid w:val="00A64D31"/>
    <w:rsid w:val="00A64EC4"/>
    <w:rsid w:val="00A6546C"/>
    <w:rsid w:val="00A65C5D"/>
    <w:rsid w:val="00A6646D"/>
    <w:rsid w:val="00A66615"/>
    <w:rsid w:val="00A66DE1"/>
    <w:rsid w:val="00A67A02"/>
    <w:rsid w:val="00A67D0E"/>
    <w:rsid w:val="00A70675"/>
    <w:rsid w:val="00A7152C"/>
    <w:rsid w:val="00A72328"/>
    <w:rsid w:val="00A7298B"/>
    <w:rsid w:val="00A73A63"/>
    <w:rsid w:val="00A74EBF"/>
    <w:rsid w:val="00A7572E"/>
    <w:rsid w:val="00A7776E"/>
    <w:rsid w:val="00A77A14"/>
    <w:rsid w:val="00A80B02"/>
    <w:rsid w:val="00A81514"/>
    <w:rsid w:val="00A81543"/>
    <w:rsid w:val="00A8195E"/>
    <w:rsid w:val="00A81CE4"/>
    <w:rsid w:val="00A82043"/>
    <w:rsid w:val="00A82874"/>
    <w:rsid w:val="00A83873"/>
    <w:rsid w:val="00A90709"/>
    <w:rsid w:val="00A908FB"/>
    <w:rsid w:val="00A90F28"/>
    <w:rsid w:val="00A90F9C"/>
    <w:rsid w:val="00A917A5"/>
    <w:rsid w:val="00A91E56"/>
    <w:rsid w:val="00A92070"/>
    <w:rsid w:val="00A932F2"/>
    <w:rsid w:val="00A9409F"/>
    <w:rsid w:val="00A94355"/>
    <w:rsid w:val="00A95B34"/>
    <w:rsid w:val="00A95C1C"/>
    <w:rsid w:val="00A95CA7"/>
    <w:rsid w:val="00A9706E"/>
    <w:rsid w:val="00AA100B"/>
    <w:rsid w:val="00AA211A"/>
    <w:rsid w:val="00AA4175"/>
    <w:rsid w:val="00AA5620"/>
    <w:rsid w:val="00AA7DDD"/>
    <w:rsid w:val="00AB17B0"/>
    <w:rsid w:val="00AB34B2"/>
    <w:rsid w:val="00AB4234"/>
    <w:rsid w:val="00AB51AD"/>
    <w:rsid w:val="00AB5EDA"/>
    <w:rsid w:val="00AB7CEA"/>
    <w:rsid w:val="00AB7DD7"/>
    <w:rsid w:val="00AC1017"/>
    <w:rsid w:val="00AC148C"/>
    <w:rsid w:val="00AC1B0A"/>
    <w:rsid w:val="00AC20B4"/>
    <w:rsid w:val="00AC266A"/>
    <w:rsid w:val="00AC286A"/>
    <w:rsid w:val="00AC4BBC"/>
    <w:rsid w:val="00AC5B1C"/>
    <w:rsid w:val="00AC5FF4"/>
    <w:rsid w:val="00AC6B3F"/>
    <w:rsid w:val="00AC72D9"/>
    <w:rsid w:val="00AC748E"/>
    <w:rsid w:val="00AD12F9"/>
    <w:rsid w:val="00AD3348"/>
    <w:rsid w:val="00AD3BF9"/>
    <w:rsid w:val="00AD5140"/>
    <w:rsid w:val="00AD6443"/>
    <w:rsid w:val="00AD75EB"/>
    <w:rsid w:val="00AE00A1"/>
    <w:rsid w:val="00AE0BEC"/>
    <w:rsid w:val="00AE16A3"/>
    <w:rsid w:val="00AE25C0"/>
    <w:rsid w:val="00AE32CC"/>
    <w:rsid w:val="00AE37D0"/>
    <w:rsid w:val="00AE3C27"/>
    <w:rsid w:val="00AE3D9A"/>
    <w:rsid w:val="00AE40B0"/>
    <w:rsid w:val="00AE57EB"/>
    <w:rsid w:val="00AE6FFC"/>
    <w:rsid w:val="00AE74D0"/>
    <w:rsid w:val="00AF028C"/>
    <w:rsid w:val="00AF0CD9"/>
    <w:rsid w:val="00AF127E"/>
    <w:rsid w:val="00AF133B"/>
    <w:rsid w:val="00AF2411"/>
    <w:rsid w:val="00AF2EA7"/>
    <w:rsid w:val="00AF30D0"/>
    <w:rsid w:val="00AF53AA"/>
    <w:rsid w:val="00AF6323"/>
    <w:rsid w:val="00AF671D"/>
    <w:rsid w:val="00AF6EB7"/>
    <w:rsid w:val="00B01DC6"/>
    <w:rsid w:val="00B03B8E"/>
    <w:rsid w:val="00B03C7E"/>
    <w:rsid w:val="00B04164"/>
    <w:rsid w:val="00B0422A"/>
    <w:rsid w:val="00B05530"/>
    <w:rsid w:val="00B056B4"/>
    <w:rsid w:val="00B1013B"/>
    <w:rsid w:val="00B103F3"/>
    <w:rsid w:val="00B10DD2"/>
    <w:rsid w:val="00B123BA"/>
    <w:rsid w:val="00B127B5"/>
    <w:rsid w:val="00B13D26"/>
    <w:rsid w:val="00B143FC"/>
    <w:rsid w:val="00B15672"/>
    <w:rsid w:val="00B166EA"/>
    <w:rsid w:val="00B17034"/>
    <w:rsid w:val="00B17C88"/>
    <w:rsid w:val="00B17CF7"/>
    <w:rsid w:val="00B20C17"/>
    <w:rsid w:val="00B2112E"/>
    <w:rsid w:val="00B21831"/>
    <w:rsid w:val="00B22508"/>
    <w:rsid w:val="00B2288E"/>
    <w:rsid w:val="00B22F76"/>
    <w:rsid w:val="00B24264"/>
    <w:rsid w:val="00B2489A"/>
    <w:rsid w:val="00B2525B"/>
    <w:rsid w:val="00B255E9"/>
    <w:rsid w:val="00B26CDE"/>
    <w:rsid w:val="00B26E1B"/>
    <w:rsid w:val="00B275F3"/>
    <w:rsid w:val="00B307FF"/>
    <w:rsid w:val="00B3094E"/>
    <w:rsid w:val="00B30F41"/>
    <w:rsid w:val="00B31266"/>
    <w:rsid w:val="00B31B44"/>
    <w:rsid w:val="00B33017"/>
    <w:rsid w:val="00B3305B"/>
    <w:rsid w:val="00B33119"/>
    <w:rsid w:val="00B343C6"/>
    <w:rsid w:val="00B34C9A"/>
    <w:rsid w:val="00B35111"/>
    <w:rsid w:val="00B37435"/>
    <w:rsid w:val="00B37A01"/>
    <w:rsid w:val="00B419AF"/>
    <w:rsid w:val="00B4363B"/>
    <w:rsid w:val="00B44331"/>
    <w:rsid w:val="00B44515"/>
    <w:rsid w:val="00B44788"/>
    <w:rsid w:val="00B44C43"/>
    <w:rsid w:val="00B45004"/>
    <w:rsid w:val="00B450BB"/>
    <w:rsid w:val="00B466C4"/>
    <w:rsid w:val="00B4678A"/>
    <w:rsid w:val="00B4698C"/>
    <w:rsid w:val="00B46A0A"/>
    <w:rsid w:val="00B5076F"/>
    <w:rsid w:val="00B51E3A"/>
    <w:rsid w:val="00B52349"/>
    <w:rsid w:val="00B534A5"/>
    <w:rsid w:val="00B53D4F"/>
    <w:rsid w:val="00B541B8"/>
    <w:rsid w:val="00B5528A"/>
    <w:rsid w:val="00B561D7"/>
    <w:rsid w:val="00B567B9"/>
    <w:rsid w:val="00B5741E"/>
    <w:rsid w:val="00B57B07"/>
    <w:rsid w:val="00B57B94"/>
    <w:rsid w:val="00B60CE5"/>
    <w:rsid w:val="00B6113C"/>
    <w:rsid w:val="00B613A7"/>
    <w:rsid w:val="00B63446"/>
    <w:rsid w:val="00B634CB"/>
    <w:rsid w:val="00B6405F"/>
    <w:rsid w:val="00B6448B"/>
    <w:rsid w:val="00B64BC8"/>
    <w:rsid w:val="00B64DAD"/>
    <w:rsid w:val="00B65166"/>
    <w:rsid w:val="00B71D9D"/>
    <w:rsid w:val="00B73BC7"/>
    <w:rsid w:val="00B74191"/>
    <w:rsid w:val="00B7462E"/>
    <w:rsid w:val="00B75200"/>
    <w:rsid w:val="00B75259"/>
    <w:rsid w:val="00B76AB8"/>
    <w:rsid w:val="00B8007C"/>
    <w:rsid w:val="00B802FC"/>
    <w:rsid w:val="00B809D3"/>
    <w:rsid w:val="00B80B3F"/>
    <w:rsid w:val="00B81214"/>
    <w:rsid w:val="00B812A6"/>
    <w:rsid w:val="00B816A1"/>
    <w:rsid w:val="00B81FCA"/>
    <w:rsid w:val="00B82BBA"/>
    <w:rsid w:val="00B83009"/>
    <w:rsid w:val="00B8346D"/>
    <w:rsid w:val="00B83AA3"/>
    <w:rsid w:val="00B83CF4"/>
    <w:rsid w:val="00B84310"/>
    <w:rsid w:val="00B84EA6"/>
    <w:rsid w:val="00B8610F"/>
    <w:rsid w:val="00B86453"/>
    <w:rsid w:val="00B87678"/>
    <w:rsid w:val="00B91775"/>
    <w:rsid w:val="00B91AAA"/>
    <w:rsid w:val="00B921F9"/>
    <w:rsid w:val="00B92305"/>
    <w:rsid w:val="00B928F6"/>
    <w:rsid w:val="00B92A5F"/>
    <w:rsid w:val="00B9346F"/>
    <w:rsid w:val="00B944C5"/>
    <w:rsid w:val="00B95B31"/>
    <w:rsid w:val="00B9705F"/>
    <w:rsid w:val="00B9771A"/>
    <w:rsid w:val="00BA066B"/>
    <w:rsid w:val="00BA53D0"/>
    <w:rsid w:val="00BA5EC0"/>
    <w:rsid w:val="00BA617C"/>
    <w:rsid w:val="00BA7F12"/>
    <w:rsid w:val="00BB09A8"/>
    <w:rsid w:val="00BB2181"/>
    <w:rsid w:val="00BB2494"/>
    <w:rsid w:val="00BB3956"/>
    <w:rsid w:val="00BB453F"/>
    <w:rsid w:val="00BB5079"/>
    <w:rsid w:val="00BB6E94"/>
    <w:rsid w:val="00BB6EED"/>
    <w:rsid w:val="00BC267A"/>
    <w:rsid w:val="00BC3304"/>
    <w:rsid w:val="00BC3BB0"/>
    <w:rsid w:val="00BC5B99"/>
    <w:rsid w:val="00BC72E8"/>
    <w:rsid w:val="00BC76C8"/>
    <w:rsid w:val="00BD1416"/>
    <w:rsid w:val="00BD4157"/>
    <w:rsid w:val="00BD513E"/>
    <w:rsid w:val="00BD5868"/>
    <w:rsid w:val="00BD5AEE"/>
    <w:rsid w:val="00BD7A16"/>
    <w:rsid w:val="00BD7D39"/>
    <w:rsid w:val="00BD7F81"/>
    <w:rsid w:val="00BE04F6"/>
    <w:rsid w:val="00BE1542"/>
    <w:rsid w:val="00BE1843"/>
    <w:rsid w:val="00BE1E60"/>
    <w:rsid w:val="00BE2CA0"/>
    <w:rsid w:val="00BE2D53"/>
    <w:rsid w:val="00BE3260"/>
    <w:rsid w:val="00BE4A6B"/>
    <w:rsid w:val="00BE50B0"/>
    <w:rsid w:val="00BE5818"/>
    <w:rsid w:val="00BE6299"/>
    <w:rsid w:val="00BE63C8"/>
    <w:rsid w:val="00BE7D07"/>
    <w:rsid w:val="00BF1201"/>
    <w:rsid w:val="00BF17A0"/>
    <w:rsid w:val="00BF1EA4"/>
    <w:rsid w:val="00BF2B7B"/>
    <w:rsid w:val="00BF2B9B"/>
    <w:rsid w:val="00BF4EB0"/>
    <w:rsid w:val="00BF529D"/>
    <w:rsid w:val="00BF5ADC"/>
    <w:rsid w:val="00C00569"/>
    <w:rsid w:val="00C00CFE"/>
    <w:rsid w:val="00C01CEC"/>
    <w:rsid w:val="00C02429"/>
    <w:rsid w:val="00C0330E"/>
    <w:rsid w:val="00C03A0D"/>
    <w:rsid w:val="00C06289"/>
    <w:rsid w:val="00C071C1"/>
    <w:rsid w:val="00C10040"/>
    <w:rsid w:val="00C117DB"/>
    <w:rsid w:val="00C11F5C"/>
    <w:rsid w:val="00C12CE4"/>
    <w:rsid w:val="00C1379E"/>
    <w:rsid w:val="00C1381C"/>
    <w:rsid w:val="00C140C9"/>
    <w:rsid w:val="00C14F31"/>
    <w:rsid w:val="00C15B28"/>
    <w:rsid w:val="00C16D56"/>
    <w:rsid w:val="00C17796"/>
    <w:rsid w:val="00C17F53"/>
    <w:rsid w:val="00C21F60"/>
    <w:rsid w:val="00C23480"/>
    <w:rsid w:val="00C243A7"/>
    <w:rsid w:val="00C245DF"/>
    <w:rsid w:val="00C24CE9"/>
    <w:rsid w:val="00C25A3B"/>
    <w:rsid w:val="00C265BD"/>
    <w:rsid w:val="00C27426"/>
    <w:rsid w:val="00C30C4C"/>
    <w:rsid w:val="00C30E64"/>
    <w:rsid w:val="00C31AE4"/>
    <w:rsid w:val="00C31E72"/>
    <w:rsid w:val="00C33052"/>
    <w:rsid w:val="00C34DC5"/>
    <w:rsid w:val="00C37A07"/>
    <w:rsid w:val="00C37CBF"/>
    <w:rsid w:val="00C418DB"/>
    <w:rsid w:val="00C41952"/>
    <w:rsid w:val="00C41C28"/>
    <w:rsid w:val="00C42C8E"/>
    <w:rsid w:val="00C44263"/>
    <w:rsid w:val="00C4435E"/>
    <w:rsid w:val="00C447F4"/>
    <w:rsid w:val="00C453C6"/>
    <w:rsid w:val="00C45F2B"/>
    <w:rsid w:val="00C45F83"/>
    <w:rsid w:val="00C46714"/>
    <w:rsid w:val="00C470DC"/>
    <w:rsid w:val="00C476FA"/>
    <w:rsid w:val="00C511B4"/>
    <w:rsid w:val="00C528F3"/>
    <w:rsid w:val="00C52965"/>
    <w:rsid w:val="00C535B8"/>
    <w:rsid w:val="00C536DC"/>
    <w:rsid w:val="00C54650"/>
    <w:rsid w:val="00C54B05"/>
    <w:rsid w:val="00C55413"/>
    <w:rsid w:val="00C55A31"/>
    <w:rsid w:val="00C55CA0"/>
    <w:rsid w:val="00C56A5A"/>
    <w:rsid w:val="00C5714B"/>
    <w:rsid w:val="00C574E7"/>
    <w:rsid w:val="00C57786"/>
    <w:rsid w:val="00C57B02"/>
    <w:rsid w:val="00C609E3"/>
    <w:rsid w:val="00C60CDF"/>
    <w:rsid w:val="00C62208"/>
    <w:rsid w:val="00C62426"/>
    <w:rsid w:val="00C62B00"/>
    <w:rsid w:val="00C64BEE"/>
    <w:rsid w:val="00C65597"/>
    <w:rsid w:val="00C65EC6"/>
    <w:rsid w:val="00C6621B"/>
    <w:rsid w:val="00C71039"/>
    <w:rsid w:val="00C728C9"/>
    <w:rsid w:val="00C738CD"/>
    <w:rsid w:val="00C73E8C"/>
    <w:rsid w:val="00C74876"/>
    <w:rsid w:val="00C75DAF"/>
    <w:rsid w:val="00C76476"/>
    <w:rsid w:val="00C76708"/>
    <w:rsid w:val="00C76BF6"/>
    <w:rsid w:val="00C771B5"/>
    <w:rsid w:val="00C772E2"/>
    <w:rsid w:val="00C81627"/>
    <w:rsid w:val="00C81EF6"/>
    <w:rsid w:val="00C82A9A"/>
    <w:rsid w:val="00C8382A"/>
    <w:rsid w:val="00C83B02"/>
    <w:rsid w:val="00C83D28"/>
    <w:rsid w:val="00C84166"/>
    <w:rsid w:val="00C841BD"/>
    <w:rsid w:val="00C84D48"/>
    <w:rsid w:val="00C85062"/>
    <w:rsid w:val="00C85EF3"/>
    <w:rsid w:val="00C900C5"/>
    <w:rsid w:val="00C90675"/>
    <w:rsid w:val="00C90EE0"/>
    <w:rsid w:val="00C92809"/>
    <w:rsid w:val="00C93E03"/>
    <w:rsid w:val="00C93EB1"/>
    <w:rsid w:val="00C941DA"/>
    <w:rsid w:val="00C943B0"/>
    <w:rsid w:val="00C94E20"/>
    <w:rsid w:val="00C951D8"/>
    <w:rsid w:val="00C9711F"/>
    <w:rsid w:val="00CA02E9"/>
    <w:rsid w:val="00CA07E6"/>
    <w:rsid w:val="00CA1073"/>
    <w:rsid w:val="00CA1E6D"/>
    <w:rsid w:val="00CA23CE"/>
    <w:rsid w:val="00CA37EE"/>
    <w:rsid w:val="00CA3995"/>
    <w:rsid w:val="00CA40D2"/>
    <w:rsid w:val="00CA4268"/>
    <w:rsid w:val="00CA542D"/>
    <w:rsid w:val="00CA682E"/>
    <w:rsid w:val="00CA6AFE"/>
    <w:rsid w:val="00CB1B5F"/>
    <w:rsid w:val="00CB1EE6"/>
    <w:rsid w:val="00CB396A"/>
    <w:rsid w:val="00CB3C79"/>
    <w:rsid w:val="00CB55A6"/>
    <w:rsid w:val="00CB5A69"/>
    <w:rsid w:val="00CB6386"/>
    <w:rsid w:val="00CB6A3D"/>
    <w:rsid w:val="00CB6D6E"/>
    <w:rsid w:val="00CB7F16"/>
    <w:rsid w:val="00CC0B32"/>
    <w:rsid w:val="00CC0DB9"/>
    <w:rsid w:val="00CC0F13"/>
    <w:rsid w:val="00CC1F49"/>
    <w:rsid w:val="00CC27F6"/>
    <w:rsid w:val="00CC2DBB"/>
    <w:rsid w:val="00CC379B"/>
    <w:rsid w:val="00CC4526"/>
    <w:rsid w:val="00CC509E"/>
    <w:rsid w:val="00CC5FF8"/>
    <w:rsid w:val="00CC622F"/>
    <w:rsid w:val="00CD039E"/>
    <w:rsid w:val="00CD1CDB"/>
    <w:rsid w:val="00CD204D"/>
    <w:rsid w:val="00CD231D"/>
    <w:rsid w:val="00CD4275"/>
    <w:rsid w:val="00CD48CB"/>
    <w:rsid w:val="00CD6938"/>
    <w:rsid w:val="00CD7AE9"/>
    <w:rsid w:val="00CE0342"/>
    <w:rsid w:val="00CE1379"/>
    <w:rsid w:val="00CE1909"/>
    <w:rsid w:val="00CE4AF1"/>
    <w:rsid w:val="00CE4F47"/>
    <w:rsid w:val="00CE502C"/>
    <w:rsid w:val="00CE5875"/>
    <w:rsid w:val="00CE59A5"/>
    <w:rsid w:val="00CE5AFB"/>
    <w:rsid w:val="00CE6E2E"/>
    <w:rsid w:val="00CE7095"/>
    <w:rsid w:val="00CE772D"/>
    <w:rsid w:val="00CF0117"/>
    <w:rsid w:val="00CF1BFD"/>
    <w:rsid w:val="00CF1C65"/>
    <w:rsid w:val="00CF1FF3"/>
    <w:rsid w:val="00CF22A1"/>
    <w:rsid w:val="00CF292B"/>
    <w:rsid w:val="00CF2D41"/>
    <w:rsid w:val="00CF37BF"/>
    <w:rsid w:val="00CF385C"/>
    <w:rsid w:val="00CF3BDC"/>
    <w:rsid w:val="00CF44C5"/>
    <w:rsid w:val="00CF47F9"/>
    <w:rsid w:val="00CF4BDA"/>
    <w:rsid w:val="00CF5A3A"/>
    <w:rsid w:val="00CF6849"/>
    <w:rsid w:val="00CF76D2"/>
    <w:rsid w:val="00CF7AC6"/>
    <w:rsid w:val="00D005F4"/>
    <w:rsid w:val="00D00D0C"/>
    <w:rsid w:val="00D02C7E"/>
    <w:rsid w:val="00D02F4E"/>
    <w:rsid w:val="00D03A6C"/>
    <w:rsid w:val="00D053DA"/>
    <w:rsid w:val="00D0621F"/>
    <w:rsid w:val="00D07520"/>
    <w:rsid w:val="00D076A3"/>
    <w:rsid w:val="00D1170A"/>
    <w:rsid w:val="00D124F8"/>
    <w:rsid w:val="00D13E09"/>
    <w:rsid w:val="00D15D7C"/>
    <w:rsid w:val="00D16217"/>
    <w:rsid w:val="00D165AD"/>
    <w:rsid w:val="00D16BF7"/>
    <w:rsid w:val="00D17CEF"/>
    <w:rsid w:val="00D17D17"/>
    <w:rsid w:val="00D17F2D"/>
    <w:rsid w:val="00D205AE"/>
    <w:rsid w:val="00D210B7"/>
    <w:rsid w:val="00D2207B"/>
    <w:rsid w:val="00D23FC0"/>
    <w:rsid w:val="00D242CA"/>
    <w:rsid w:val="00D25206"/>
    <w:rsid w:val="00D26646"/>
    <w:rsid w:val="00D26D06"/>
    <w:rsid w:val="00D27FD8"/>
    <w:rsid w:val="00D30134"/>
    <w:rsid w:val="00D31078"/>
    <w:rsid w:val="00D312EF"/>
    <w:rsid w:val="00D3266B"/>
    <w:rsid w:val="00D33993"/>
    <w:rsid w:val="00D3566C"/>
    <w:rsid w:val="00D36625"/>
    <w:rsid w:val="00D36701"/>
    <w:rsid w:val="00D36B94"/>
    <w:rsid w:val="00D3767E"/>
    <w:rsid w:val="00D40970"/>
    <w:rsid w:val="00D41FD0"/>
    <w:rsid w:val="00D4258D"/>
    <w:rsid w:val="00D42AB5"/>
    <w:rsid w:val="00D42ED3"/>
    <w:rsid w:val="00D43A3C"/>
    <w:rsid w:val="00D4414E"/>
    <w:rsid w:val="00D44501"/>
    <w:rsid w:val="00D446CF"/>
    <w:rsid w:val="00D44AD3"/>
    <w:rsid w:val="00D45EF3"/>
    <w:rsid w:val="00D4646C"/>
    <w:rsid w:val="00D4665F"/>
    <w:rsid w:val="00D46707"/>
    <w:rsid w:val="00D4682F"/>
    <w:rsid w:val="00D46AB3"/>
    <w:rsid w:val="00D47556"/>
    <w:rsid w:val="00D47BA7"/>
    <w:rsid w:val="00D5055D"/>
    <w:rsid w:val="00D51AE4"/>
    <w:rsid w:val="00D52DC2"/>
    <w:rsid w:val="00D53A57"/>
    <w:rsid w:val="00D53BF5"/>
    <w:rsid w:val="00D5470A"/>
    <w:rsid w:val="00D54882"/>
    <w:rsid w:val="00D55571"/>
    <w:rsid w:val="00D555C9"/>
    <w:rsid w:val="00D55CDB"/>
    <w:rsid w:val="00D55F45"/>
    <w:rsid w:val="00D56E3B"/>
    <w:rsid w:val="00D5736F"/>
    <w:rsid w:val="00D57EAF"/>
    <w:rsid w:val="00D60803"/>
    <w:rsid w:val="00D6086A"/>
    <w:rsid w:val="00D63E46"/>
    <w:rsid w:val="00D643BF"/>
    <w:rsid w:val="00D644C8"/>
    <w:rsid w:val="00D6509E"/>
    <w:rsid w:val="00D6664E"/>
    <w:rsid w:val="00D66C17"/>
    <w:rsid w:val="00D6702B"/>
    <w:rsid w:val="00D67174"/>
    <w:rsid w:val="00D70C2F"/>
    <w:rsid w:val="00D7220F"/>
    <w:rsid w:val="00D72F15"/>
    <w:rsid w:val="00D732A3"/>
    <w:rsid w:val="00D73AAD"/>
    <w:rsid w:val="00D73D5B"/>
    <w:rsid w:val="00D73F6E"/>
    <w:rsid w:val="00D74C2E"/>
    <w:rsid w:val="00D751D1"/>
    <w:rsid w:val="00D762C1"/>
    <w:rsid w:val="00D76333"/>
    <w:rsid w:val="00D7711B"/>
    <w:rsid w:val="00D774F1"/>
    <w:rsid w:val="00D77982"/>
    <w:rsid w:val="00D80359"/>
    <w:rsid w:val="00D80664"/>
    <w:rsid w:val="00D80677"/>
    <w:rsid w:val="00D806F7"/>
    <w:rsid w:val="00D80806"/>
    <w:rsid w:val="00D80876"/>
    <w:rsid w:val="00D818F6"/>
    <w:rsid w:val="00D82E4D"/>
    <w:rsid w:val="00D839E8"/>
    <w:rsid w:val="00D83B13"/>
    <w:rsid w:val="00D84079"/>
    <w:rsid w:val="00D8461A"/>
    <w:rsid w:val="00D85519"/>
    <w:rsid w:val="00D86C02"/>
    <w:rsid w:val="00D86C16"/>
    <w:rsid w:val="00D9002E"/>
    <w:rsid w:val="00D9095E"/>
    <w:rsid w:val="00D90C3F"/>
    <w:rsid w:val="00D91779"/>
    <w:rsid w:val="00D922F1"/>
    <w:rsid w:val="00D94711"/>
    <w:rsid w:val="00D949E3"/>
    <w:rsid w:val="00D94FFF"/>
    <w:rsid w:val="00D95558"/>
    <w:rsid w:val="00D96F82"/>
    <w:rsid w:val="00D97046"/>
    <w:rsid w:val="00D9748B"/>
    <w:rsid w:val="00D97C5F"/>
    <w:rsid w:val="00DA05FB"/>
    <w:rsid w:val="00DA0F19"/>
    <w:rsid w:val="00DA1089"/>
    <w:rsid w:val="00DA10A6"/>
    <w:rsid w:val="00DA1D80"/>
    <w:rsid w:val="00DA242E"/>
    <w:rsid w:val="00DA3752"/>
    <w:rsid w:val="00DA5065"/>
    <w:rsid w:val="00DA5F22"/>
    <w:rsid w:val="00DA6BF2"/>
    <w:rsid w:val="00DA6CE5"/>
    <w:rsid w:val="00DA725C"/>
    <w:rsid w:val="00DB0194"/>
    <w:rsid w:val="00DB11D9"/>
    <w:rsid w:val="00DB1301"/>
    <w:rsid w:val="00DB1755"/>
    <w:rsid w:val="00DB1B2F"/>
    <w:rsid w:val="00DB1B32"/>
    <w:rsid w:val="00DB1BD2"/>
    <w:rsid w:val="00DB273F"/>
    <w:rsid w:val="00DB2E8D"/>
    <w:rsid w:val="00DB31CB"/>
    <w:rsid w:val="00DB36E1"/>
    <w:rsid w:val="00DB4D9F"/>
    <w:rsid w:val="00DB7247"/>
    <w:rsid w:val="00DC2BA8"/>
    <w:rsid w:val="00DC2F77"/>
    <w:rsid w:val="00DC3D2F"/>
    <w:rsid w:val="00DC5076"/>
    <w:rsid w:val="00DC5747"/>
    <w:rsid w:val="00DC5C24"/>
    <w:rsid w:val="00DC6547"/>
    <w:rsid w:val="00DC6DD7"/>
    <w:rsid w:val="00DC6EED"/>
    <w:rsid w:val="00DC7D2D"/>
    <w:rsid w:val="00DD03D9"/>
    <w:rsid w:val="00DD1DC1"/>
    <w:rsid w:val="00DD248A"/>
    <w:rsid w:val="00DD2722"/>
    <w:rsid w:val="00DD2C14"/>
    <w:rsid w:val="00DD3BE0"/>
    <w:rsid w:val="00DD4147"/>
    <w:rsid w:val="00DD4939"/>
    <w:rsid w:val="00DD5648"/>
    <w:rsid w:val="00DD5D57"/>
    <w:rsid w:val="00DD626E"/>
    <w:rsid w:val="00DD64F6"/>
    <w:rsid w:val="00DD6887"/>
    <w:rsid w:val="00DD6D84"/>
    <w:rsid w:val="00DD6DC8"/>
    <w:rsid w:val="00DD6DF9"/>
    <w:rsid w:val="00DD797C"/>
    <w:rsid w:val="00DE027D"/>
    <w:rsid w:val="00DE059F"/>
    <w:rsid w:val="00DE0736"/>
    <w:rsid w:val="00DE0FFC"/>
    <w:rsid w:val="00DE13D3"/>
    <w:rsid w:val="00DE20E7"/>
    <w:rsid w:val="00DE25E6"/>
    <w:rsid w:val="00DE38CD"/>
    <w:rsid w:val="00DE3FC4"/>
    <w:rsid w:val="00DE4B66"/>
    <w:rsid w:val="00DE55FC"/>
    <w:rsid w:val="00DE5BA5"/>
    <w:rsid w:val="00DE6171"/>
    <w:rsid w:val="00DE65B7"/>
    <w:rsid w:val="00DE6668"/>
    <w:rsid w:val="00DE717F"/>
    <w:rsid w:val="00DE7295"/>
    <w:rsid w:val="00DF0AB4"/>
    <w:rsid w:val="00DF1B78"/>
    <w:rsid w:val="00DF20AC"/>
    <w:rsid w:val="00DF2189"/>
    <w:rsid w:val="00DF39EF"/>
    <w:rsid w:val="00DF3C5B"/>
    <w:rsid w:val="00DF3D43"/>
    <w:rsid w:val="00DF4865"/>
    <w:rsid w:val="00DF4DCD"/>
    <w:rsid w:val="00DF5BDB"/>
    <w:rsid w:val="00DF6116"/>
    <w:rsid w:val="00DF63E2"/>
    <w:rsid w:val="00DF643A"/>
    <w:rsid w:val="00DF6B59"/>
    <w:rsid w:val="00DF7060"/>
    <w:rsid w:val="00DF75EB"/>
    <w:rsid w:val="00DF79C5"/>
    <w:rsid w:val="00E0057D"/>
    <w:rsid w:val="00E0281F"/>
    <w:rsid w:val="00E02A4A"/>
    <w:rsid w:val="00E03570"/>
    <w:rsid w:val="00E0421F"/>
    <w:rsid w:val="00E04A70"/>
    <w:rsid w:val="00E05728"/>
    <w:rsid w:val="00E109D0"/>
    <w:rsid w:val="00E11971"/>
    <w:rsid w:val="00E12213"/>
    <w:rsid w:val="00E12C54"/>
    <w:rsid w:val="00E12EA7"/>
    <w:rsid w:val="00E14440"/>
    <w:rsid w:val="00E14879"/>
    <w:rsid w:val="00E154B7"/>
    <w:rsid w:val="00E15A58"/>
    <w:rsid w:val="00E17094"/>
    <w:rsid w:val="00E170B2"/>
    <w:rsid w:val="00E17307"/>
    <w:rsid w:val="00E17C96"/>
    <w:rsid w:val="00E20379"/>
    <w:rsid w:val="00E2063C"/>
    <w:rsid w:val="00E20B08"/>
    <w:rsid w:val="00E20C45"/>
    <w:rsid w:val="00E21220"/>
    <w:rsid w:val="00E21E49"/>
    <w:rsid w:val="00E22CBF"/>
    <w:rsid w:val="00E234EB"/>
    <w:rsid w:val="00E2371C"/>
    <w:rsid w:val="00E25807"/>
    <w:rsid w:val="00E25B84"/>
    <w:rsid w:val="00E262F0"/>
    <w:rsid w:val="00E26C23"/>
    <w:rsid w:val="00E26D38"/>
    <w:rsid w:val="00E30259"/>
    <w:rsid w:val="00E30959"/>
    <w:rsid w:val="00E30A10"/>
    <w:rsid w:val="00E31A50"/>
    <w:rsid w:val="00E31AB7"/>
    <w:rsid w:val="00E32C5B"/>
    <w:rsid w:val="00E333F3"/>
    <w:rsid w:val="00E338DE"/>
    <w:rsid w:val="00E34A1D"/>
    <w:rsid w:val="00E34C01"/>
    <w:rsid w:val="00E3509F"/>
    <w:rsid w:val="00E3541C"/>
    <w:rsid w:val="00E35797"/>
    <w:rsid w:val="00E368B3"/>
    <w:rsid w:val="00E403C6"/>
    <w:rsid w:val="00E41195"/>
    <w:rsid w:val="00E41225"/>
    <w:rsid w:val="00E41B72"/>
    <w:rsid w:val="00E41BD7"/>
    <w:rsid w:val="00E41D98"/>
    <w:rsid w:val="00E430A7"/>
    <w:rsid w:val="00E43289"/>
    <w:rsid w:val="00E4417C"/>
    <w:rsid w:val="00E4482E"/>
    <w:rsid w:val="00E44D7C"/>
    <w:rsid w:val="00E4543D"/>
    <w:rsid w:val="00E4603E"/>
    <w:rsid w:val="00E46874"/>
    <w:rsid w:val="00E46D45"/>
    <w:rsid w:val="00E46ECF"/>
    <w:rsid w:val="00E50348"/>
    <w:rsid w:val="00E50D71"/>
    <w:rsid w:val="00E50DB4"/>
    <w:rsid w:val="00E51A7A"/>
    <w:rsid w:val="00E5235A"/>
    <w:rsid w:val="00E532A1"/>
    <w:rsid w:val="00E54595"/>
    <w:rsid w:val="00E549FF"/>
    <w:rsid w:val="00E56DFD"/>
    <w:rsid w:val="00E5721A"/>
    <w:rsid w:val="00E61FC7"/>
    <w:rsid w:val="00E645FB"/>
    <w:rsid w:val="00E6489A"/>
    <w:rsid w:val="00E649D2"/>
    <w:rsid w:val="00E64E5B"/>
    <w:rsid w:val="00E70589"/>
    <w:rsid w:val="00E709A0"/>
    <w:rsid w:val="00E70DE6"/>
    <w:rsid w:val="00E70F55"/>
    <w:rsid w:val="00E73D3B"/>
    <w:rsid w:val="00E7464A"/>
    <w:rsid w:val="00E75B96"/>
    <w:rsid w:val="00E75FF4"/>
    <w:rsid w:val="00E76295"/>
    <w:rsid w:val="00E76C2F"/>
    <w:rsid w:val="00E770FF"/>
    <w:rsid w:val="00E778E4"/>
    <w:rsid w:val="00E83DCC"/>
    <w:rsid w:val="00E849F0"/>
    <w:rsid w:val="00E85A0B"/>
    <w:rsid w:val="00E85CFE"/>
    <w:rsid w:val="00E86040"/>
    <w:rsid w:val="00E861B5"/>
    <w:rsid w:val="00E905D1"/>
    <w:rsid w:val="00E92498"/>
    <w:rsid w:val="00E92A86"/>
    <w:rsid w:val="00E92F54"/>
    <w:rsid w:val="00E9325F"/>
    <w:rsid w:val="00E965C4"/>
    <w:rsid w:val="00E9670C"/>
    <w:rsid w:val="00E96AD0"/>
    <w:rsid w:val="00E96FE5"/>
    <w:rsid w:val="00EA17E9"/>
    <w:rsid w:val="00EA279E"/>
    <w:rsid w:val="00EA37BF"/>
    <w:rsid w:val="00EA43EC"/>
    <w:rsid w:val="00EA48ED"/>
    <w:rsid w:val="00EA57D1"/>
    <w:rsid w:val="00EA67D8"/>
    <w:rsid w:val="00EA6833"/>
    <w:rsid w:val="00EA7030"/>
    <w:rsid w:val="00EB0CAA"/>
    <w:rsid w:val="00EB10CF"/>
    <w:rsid w:val="00EB1BDC"/>
    <w:rsid w:val="00EB2ACB"/>
    <w:rsid w:val="00EB400E"/>
    <w:rsid w:val="00EB45C9"/>
    <w:rsid w:val="00EB495D"/>
    <w:rsid w:val="00EB5DCE"/>
    <w:rsid w:val="00EB62CF"/>
    <w:rsid w:val="00EB6A59"/>
    <w:rsid w:val="00EB6CF8"/>
    <w:rsid w:val="00EB7671"/>
    <w:rsid w:val="00EC0214"/>
    <w:rsid w:val="00EC0513"/>
    <w:rsid w:val="00EC0BE0"/>
    <w:rsid w:val="00EC1A78"/>
    <w:rsid w:val="00EC25F3"/>
    <w:rsid w:val="00EC2A28"/>
    <w:rsid w:val="00EC5C4B"/>
    <w:rsid w:val="00EC5D3F"/>
    <w:rsid w:val="00EC6992"/>
    <w:rsid w:val="00ED0B56"/>
    <w:rsid w:val="00ED0B69"/>
    <w:rsid w:val="00ED3C69"/>
    <w:rsid w:val="00ED3F63"/>
    <w:rsid w:val="00ED3FDE"/>
    <w:rsid w:val="00ED401E"/>
    <w:rsid w:val="00ED5E38"/>
    <w:rsid w:val="00ED78E8"/>
    <w:rsid w:val="00EE07B7"/>
    <w:rsid w:val="00EE1B62"/>
    <w:rsid w:val="00EE363C"/>
    <w:rsid w:val="00EE513B"/>
    <w:rsid w:val="00EE54AC"/>
    <w:rsid w:val="00EE5DAE"/>
    <w:rsid w:val="00EF0A06"/>
    <w:rsid w:val="00EF1D34"/>
    <w:rsid w:val="00EF2229"/>
    <w:rsid w:val="00EF261C"/>
    <w:rsid w:val="00EF4DE4"/>
    <w:rsid w:val="00EF5345"/>
    <w:rsid w:val="00EF6788"/>
    <w:rsid w:val="00EF7FEA"/>
    <w:rsid w:val="00F00211"/>
    <w:rsid w:val="00F00F44"/>
    <w:rsid w:val="00F011F8"/>
    <w:rsid w:val="00F01341"/>
    <w:rsid w:val="00F0204A"/>
    <w:rsid w:val="00F033BB"/>
    <w:rsid w:val="00F04FC0"/>
    <w:rsid w:val="00F05298"/>
    <w:rsid w:val="00F056BD"/>
    <w:rsid w:val="00F056F0"/>
    <w:rsid w:val="00F0575A"/>
    <w:rsid w:val="00F05C98"/>
    <w:rsid w:val="00F0618E"/>
    <w:rsid w:val="00F06D66"/>
    <w:rsid w:val="00F10AEB"/>
    <w:rsid w:val="00F10B00"/>
    <w:rsid w:val="00F110EF"/>
    <w:rsid w:val="00F11FA1"/>
    <w:rsid w:val="00F12161"/>
    <w:rsid w:val="00F1261C"/>
    <w:rsid w:val="00F13014"/>
    <w:rsid w:val="00F14AAC"/>
    <w:rsid w:val="00F15E0B"/>
    <w:rsid w:val="00F171AF"/>
    <w:rsid w:val="00F226EE"/>
    <w:rsid w:val="00F2301D"/>
    <w:rsid w:val="00F23152"/>
    <w:rsid w:val="00F24405"/>
    <w:rsid w:val="00F2545F"/>
    <w:rsid w:val="00F256AA"/>
    <w:rsid w:val="00F259E2"/>
    <w:rsid w:val="00F25A5E"/>
    <w:rsid w:val="00F25AFD"/>
    <w:rsid w:val="00F26B52"/>
    <w:rsid w:val="00F30CF2"/>
    <w:rsid w:val="00F31610"/>
    <w:rsid w:val="00F319C1"/>
    <w:rsid w:val="00F32271"/>
    <w:rsid w:val="00F32A7E"/>
    <w:rsid w:val="00F36DCE"/>
    <w:rsid w:val="00F37AB3"/>
    <w:rsid w:val="00F41F2D"/>
    <w:rsid w:val="00F42EB7"/>
    <w:rsid w:val="00F43CB1"/>
    <w:rsid w:val="00F44669"/>
    <w:rsid w:val="00F46E4B"/>
    <w:rsid w:val="00F46E8B"/>
    <w:rsid w:val="00F51369"/>
    <w:rsid w:val="00F5147B"/>
    <w:rsid w:val="00F51B3F"/>
    <w:rsid w:val="00F52749"/>
    <w:rsid w:val="00F52D45"/>
    <w:rsid w:val="00F52D7B"/>
    <w:rsid w:val="00F535C7"/>
    <w:rsid w:val="00F54BE1"/>
    <w:rsid w:val="00F551EE"/>
    <w:rsid w:val="00F60FAD"/>
    <w:rsid w:val="00F615D6"/>
    <w:rsid w:val="00F62DEC"/>
    <w:rsid w:val="00F63339"/>
    <w:rsid w:val="00F63629"/>
    <w:rsid w:val="00F63F89"/>
    <w:rsid w:val="00F64143"/>
    <w:rsid w:val="00F65556"/>
    <w:rsid w:val="00F66D49"/>
    <w:rsid w:val="00F70378"/>
    <w:rsid w:val="00F703A0"/>
    <w:rsid w:val="00F70B1E"/>
    <w:rsid w:val="00F71D8E"/>
    <w:rsid w:val="00F7318C"/>
    <w:rsid w:val="00F736F7"/>
    <w:rsid w:val="00F75988"/>
    <w:rsid w:val="00F7672E"/>
    <w:rsid w:val="00F76A27"/>
    <w:rsid w:val="00F76F17"/>
    <w:rsid w:val="00F777D9"/>
    <w:rsid w:val="00F77FBE"/>
    <w:rsid w:val="00F805C9"/>
    <w:rsid w:val="00F8097B"/>
    <w:rsid w:val="00F809A4"/>
    <w:rsid w:val="00F80ABF"/>
    <w:rsid w:val="00F811F9"/>
    <w:rsid w:val="00F81372"/>
    <w:rsid w:val="00F81AF5"/>
    <w:rsid w:val="00F82540"/>
    <w:rsid w:val="00F8275C"/>
    <w:rsid w:val="00F8283D"/>
    <w:rsid w:val="00F83436"/>
    <w:rsid w:val="00F83AD4"/>
    <w:rsid w:val="00F876B2"/>
    <w:rsid w:val="00F90470"/>
    <w:rsid w:val="00F91417"/>
    <w:rsid w:val="00F9215F"/>
    <w:rsid w:val="00F92E0D"/>
    <w:rsid w:val="00F93A04"/>
    <w:rsid w:val="00F95384"/>
    <w:rsid w:val="00F95A77"/>
    <w:rsid w:val="00F95A93"/>
    <w:rsid w:val="00F96347"/>
    <w:rsid w:val="00F96CA6"/>
    <w:rsid w:val="00FA1D99"/>
    <w:rsid w:val="00FA2566"/>
    <w:rsid w:val="00FA3D53"/>
    <w:rsid w:val="00FA455D"/>
    <w:rsid w:val="00FA5A6B"/>
    <w:rsid w:val="00FA61E0"/>
    <w:rsid w:val="00FA63C3"/>
    <w:rsid w:val="00FA7432"/>
    <w:rsid w:val="00FA7777"/>
    <w:rsid w:val="00FA7FE7"/>
    <w:rsid w:val="00FB033A"/>
    <w:rsid w:val="00FB125E"/>
    <w:rsid w:val="00FB1F78"/>
    <w:rsid w:val="00FB37EC"/>
    <w:rsid w:val="00FB44F4"/>
    <w:rsid w:val="00FB4C60"/>
    <w:rsid w:val="00FB55C5"/>
    <w:rsid w:val="00FB7542"/>
    <w:rsid w:val="00FB7B3D"/>
    <w:rsid w:val="00FB7B7D"/>
    <w:rsid w:val="00FC02F2"/>
    <w:rsid w:val="00FC07E6"/>
    <w:rsid w:val="00FC0B38"/>
    <w:rsid w:val="00FC2277"/>
    <w:rsid w:val="00FC24CD"/>
    <w:rsid w:val="00FC2758"/>
    <w:rsid w:val="00FC2A78"/>
    <w:rsid w:val="00FC33A7"/>
    <w:rsid w:val="00FC3E70"/>
    <w:rsid w:val="00FC728D"/>
    <w:rsid w:val="00FC7B3F"/>
    <w:rsid w:val="00FD131F"/>
    <w:rsid w:val="00FD1523"/>
    <w:rsid w:val="00FD31ED"/>
    <w:rsid w:val="00FD3F41"/>
    <w:rsid w:val="00FD4C05"/>
    <w:rsid w:val="00FD6D26"/>
    <w:rsid w:val="00FD6D5E"/>
    <w:rsid w:val="00FD6F95"/>
    <w:rsid w:val="00FD76A8"/>
    <w:rsid w:val="00FD790D"/>
    <w:rsid w:val="00FE053C"/>
    <w:rsid w:val="00FE1CCB"/>
    <w:rsid w:val="00FE449C"/>
    <w:rsid w:val="00FE5C45"/>
    <w:rsid w:val="00FE5D54"/>
    <w:rsid w:val="00FE7473"/>
    <w:rsid w:val="00FF0601"/>
    <w:rsid w:val="00FF07A3"/>
    <w:rsid w:val="00FF19DF"/>
    <w:rsid w:val="00FF1B1C"/>
    <w:rsid w:val="00FF2C45"/>
    <w:rsid w:val="00FF38D6"/>
    <w:rsid w:val="00FF3E09"/>
    <w:rsid w:val="00FF40BF"/>
    <w:rsid w:val="00FF4F0F"/>
    <w:rsid w:val="00FF657B"/>
    <w:rsid w:val="00FF65EB"/>
    <w:rsid w:val="00FF6F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5A0859E"/>
  <w15:chartTrackingRefBased/>
  <w15:docId w15:val="{B4926255-F669-4DF5-9B91-D048E064C8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7F16"/>
    <w:pPr>
      <w:jc w:val="both"/>
    </w:pPr>
  </w:style>
  <w:style w:type="paragraph" w:styleId="Heading1">
    <w:name w:val="heading 1"/>
    <w:aliases w:val="H1,H11,Heading 1 (NN),Attribute Heading 1,Level 1,SAHeading 1,Heading 1numbered,First Level Topic,h1,DO NOT USE_h1,Level 1 Topic Heading"/>
    <w:basedOn w:val="Normal"/>
    <w:next w:val="Normal"/>
    <w:link w:val="Heading1Char"/>
    <w:qFormat/>
    <w:rsid w:val="00EB10CF"/>
    <w:pPr>
      <w:keepNext/>
      <w:shd w:val="clear" w:color="auto" w:fill="F2F2F2" w:themeFill="background1" w:themeFillShade="F2"/>
      <w:spacing w:before="120" w:after="120" w:line="240" w:lineRule="auto"/>
      <w:ind w:left="113" w:right="113"/>
      <w:outlineLvl w:val="0"/>
    </w:pPr>
    <w:rPr>
      <w:rFonts w:eastAsia="Times New Roman" w:cs="Arial"/>
      <w:b/>
      <w:sz w:val="32"/>
      <w:szCs w:val="24"/>
    </w:rPr>
  </w:style>
  <w:style w:type="paragraph" w:styleId="Heading2">
    <w:name w:val="heading 2"/>
    <w:aliases w:val="Attribute Heading 2,H2,H21,Attribute Heading 2 Char,H2 Char,H21 Char,SAHeading 2,(Alt+2),h2,Chapter,1.Seite,2,headline,Major,PRTM Heading 2,Heading 2subnumbered,questions,Req group,Second Level Topic,Level 2 Topic Heading"/>
    <w:basedOn w:val="Normal"/>
    <w:next w:val="Normal"/>
    <w:link w:val="Heading2Char"/>
    <w:unhideWhenUsed/>
    <w:qFormat/>
    <w:rsid w:val="00EB10C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aliases w:val="h3,Table Attribute Heading,H3,H31,SAHeading 3,head 3,Section,Minor,HeadingL  3,Third Level Topic"/>
    <w:basedOn w:val="Normal"/>
    <w:next w:val="Normal"/>
    <w:link w:val="Heading3Char"/>
    <w:uiPriority w:val="9"/>
    <w:unhideWhenUsed/>
    <w:qFormat/>
    <w:rsid w:val="00EB10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aliases w:val="H4,Dell Heading 4,First Level Subtopic,h4"/>
    <w:basedOn w:val="Normal"/>
    <w:next w:val="Normal"/>
    <w:link w:val="Heading4Char"/>
    <w:uiPriority w:val="9"/>
    <w:unhideWhenUsed/>
    <w:qFormat/>
    <w:rsid w:val="00737FC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aliases w:val="Second Level Subtopic,h5"/>
    <w:basedOn w:val="Normal"/>
    <w:next w:val="Normal"/>
    <w:link w:val="Heading5Char"/>
    <w:uiPriority w:val="9"/>
    <w:unhideWhenUsed/>
    <w:qFormat/>
    <w:rsid w:val="00A9409F"/>
    <w:pPr>
      <w:keepNext/>
      <w:keepLines/>
      <w:spacing w:before="200" w:after="0" w:line="276" w:lineRule="auto"/>
      <w:outlineLvl w:val="4"/>
    </w:pPr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paragraph" w:styleId="Heading6">
    <w:name w:val="heading 6"/>
    <w:aliases w:val="Third Level Subtopic,h6"/>
    <w:basedOn w:val="Normal"/>
    <w:next w:val="Normal"/>
    <w:link w:val="Heading6Char"/>
    <w:unhideWhenUsed/>
    <w:rsid w:val="00A9409F"/>
    <w:pPr>
      <w:tabs>
        <w:tab w:val="left" w:pos="1134"/>
      </w:tabs>
      <w:spacing w:before="240" w:after="60" w:line="276" w:lineRule="auto"/>
      <w:outlineLvl w:val="5"/>
    </w:pPr>
    <w:rPr>
      <w:rFonts w:ascii="Arial" w:eastAsia="Times New Roman" w:hAnsi="Arial" w:cs="Times New Roman"/>
      <w:b/>
      <w:bCs/>
      <w:color w:val="005036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409F"/>
    <w:pPr>
      <w:keepNext/>
      <w:keepLines/>
      <w:spacing w:before="200" w:after="0" w:line="276" w:lineRule="auto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H11 Char,Heading 1 (NN) Char,Attribute Heading 1 Char,Level 1 Char,SAHeading 1 Char,Heading 1numbered Char,First Level Topic Char,h1 Char,DO NOT USE_h1 Char,Level 1 Topic Heading Char"/>
    <w:basedOn w:val="DefaultParagraphFont"/>
    <w:link w:val="Heading1"/>
    <w:uiPriority w:val="9"/>
    <w:rsid w:val="00EB10CF"/>
    <w:rPr>
      <w:rFonts w:eastAsia="Times New Roman" w:cs="Arial"/>
      <w:b/>
      <w:sz w:val="32"/>
      <w:szCs w:val="24"/>
      <w:shd w:val="clear" w:color="auto" w:fill="F2F2F2" w:themeFill="background1" w:themeFillShade="F2"/>
    </w:rPr>
  </w:style>
  <w:style w:type="character" w:styleId="Hyperlink">
    <w:name w:val="Hyperlink"/>
    <w:basedOn w:val="DefaultParagraphFont"/>
    <w:uiPriority w:val="99"/>
    <w:unhideWhenUsed/>
    <w:rsid w:val="00EB10CF"/>
    <w:rPr>
      <w:color w:val="0563C1" w:themeColor="hyperlink"/>
      <w:u w:val="single"/>
    </w:rPr>
  </w:style>
  <w:style w:type="character" w:customStyle="1" w:styleId="BodyTextChar">
    <w:name w:val="Body Text Char"/>
    <w:aliases w:val="RFL Body Text Char"/>
    <w:basedOn w:val="DefaultParagraphFont"/>
    <w:link w:val="BodyText"/>
    <w:locked/>
    <w:rsid w:val="00EB62CF"/>
    <w:rPr>
      <w:rFonts w:cstheme="minorHAnsi"/>
      <w:szCs w:val="24"/>
    </w:rPr>
  </w:style>
  <w:style w:type="paragraph" w:styleId="BodyText">
    <w:name w:val="Body Text"/>
    <w:aliases w:val="RFL Body Text"/>
    <w:basedOn w:val="Normal"/>
    <w:link w:val="BodyTextChar"/>
    <w:uiPriority w:val="99"/>
    <w:unhideWhenUsed/>
    <w:qFormat/>
    <w:rsid w:val="00EB62CF"/>
    <w:pPr>
      <w:spacing w:before="120" w:after="120" w:line="300" w:lineRule="exact"/>
      <w:ind w:right="113"/>
    </w:pPr>
    <w:rPr>
      <w:rFonts w:cstheme="minorHAnsi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EB10CF"/>
  </w:style>
  <w:style w:type="character" w:customStyle="1" w:styleId="Outline1CharChar">
    <w:name w:val="Outline 1 Char Char"/>
    <w:basedOn w:val="BodyTextChar"/>
    <w:link w:val="Outline1"/>
    <w:locked/>
    <w:rsid w:val="003E0F10"/>
    <w:rPr>
      <w:rFonts w:cs="Arial"/>
      <w:b/>
      <w:color w:val="365F91"/>
      <w:sz w:val="32"/>
      <w:szCs w:val="24"/>
      <w:shd w:val="clear" w:color="auto" w:fill="F3F3F3"/>
    </w:rPr>
  </w:style>
  <w:style w:type="paragraph" w:customStyle="1" w:styleId="Outline1">
    <w:name w:val="Outline 1"/>
    <w:basedOn w:val="Heading1"/>
    <w:next w:val="Normal"/>
    <w:link w:val="Outline1CharChar"/>
    <w:qFormat/>
    <w:rsid w:val="003E0F10"/>
    <w:pPr>
      <w:keepNext w:val="0"/>
      <w:widowControl w:val="0"/>
      <w:numPr>
        <w:numId w:val="1"/>
      </w:numPr>
      <w:shd w:val="clear" w:color="auto" w:fill="F3F3F3"/>
    </w:pPr>
    <w:rPr>
      <w:rFonts w:eastAsiaTheme="minorHAnsi"/>
      <w:color w:val="365F91"/>
    </w:rPr>
  </w:style>
  <w:style w:type="character" w:customStyle="1" w:styleId="Outline2CharChar">
    <w:name w:val="Outline 2 Char Char"/>
    <w:basedOn w:val="BodyTextChar"/>
    <w:link w:val="Outline2"/>
    <w:locked/>
    <w:rsid w:val="00390B80"/>
    <w:rPr>
      <w:rFonts w:cs="Arial"/>
      <w:b/>
      <w:bCs/>
      <w:iCs/>
      <w:noProof/>
      <w:color w:val="365F91"/>
      <w:sz w:val="28"/>
      <w:szCs w:val="28"/>
    </w:rPr>
  </w:style>
  <w:style w:type="paragraph" w:customStyle="1" w:styleId="Outline2">
    <w:name w:val="Outline 2"/>
    <w:basedOn w:val="Heading2"/>
    <w:next w:val="Normal"/>
    <w:link w:val="Outline2CharChar"/>
    <w:autoRedefine/>
    <w:qFormat/>
    <w:rsid w:val="00390B80"/>
    <w:pPr>
      <w:keepLines w:val="0"/>
      <w:numPr>
        <w:ilvl w:val="1"/>
        <w:numId w:val="1"/>
      </w:numPr>
      <w:spacing w:before="120" w:after="120" w:line="240" w:lineRule="auto"/>
      <w:ind w:left="0"/>
    </w:pPr>
    <w:rPr>
      <w:rFonts w:asciiTheme="minorHAnsi" w:eastAsiaTheme="minorHAnsi" w:hAnsiTheme="minorHAnsi" w:cs="Arial"/>
      <w:b/>
      <w:bCs/>
      <w:iCs/>
      <w:noProof/>
      <w:color w:val="365F91"/>
      <w:sz w:val="28"/>
      <w:szCs w:val="28"/>
    </w:rPr>
  </w:style>
  <w:style w:type="paragraph" w:customStyle="1" w:styleId="Outline3">
    <w:name w:val="Outline 3"/>
    <w:basedOn w:val="BodyText"/>
    <w:next w:val="Normal"/>
    <w:link w:val="Outline3Char"/>
    <w:qFormat/>
    <w:rsid w:val="003E0F10"/>
    <w:pPr>
      <w:numPr>
        <w:ilvl w:val="2"/>
        <w:numId w:val="1"/>
      </w:numPr>
    </w:pPr>
    <w:rPr>
      <w:b/>
      <w:color w:val="365F91"/>
      <w:sz w:val="24"/>
    </w:rPr>
  </w:style>
  <w:style w:type="paragraph" w:customStyle="1" w:styleId="NewParagraph">
    <w:name w:val="New Paragraph"/>
    <w:basedOn w:val="Normal"/>
    <w:rsid w:val="00EB10CF"/>
    <w:pPr>
      <w:spacing w:before="120" w:after="120" w:line="240" w:lineRule="auto"/>
      <w:ind w:left="113" w:right="113"/>
    </w:pPr>
    <w:rPr>
      <w:rFonts w:eastAsia="Times New Roman" w:cstheme="minorHAnsi"/>
      <w:sz w:val="16"/>
      <w:szCs w:val="16"/>
    </w:rPr>
  </w:style>
  <w:style w:type="character" w:customStyle="1" w:styleId="smartFOCUSNormalChar">
    <w:name w:val="smartFOCUS Normal Char"/>
    <w:link w:val="smartFOCUSNormal"/>
    <w:locked/>
    <w:rsid w:val="00EB10CF"/>
    <w:rPr>
      <w:rFonts w:ascii="Calibri" w:eastAsia="Arial" w:hAnsi="Calibri"/>
    </w:rPr>
  </w:style>
  <w:style w:type="paragraph" w:customStyle="1" w:styleId="smartFOCUSNormal">
    <w:name w:val="smartFOCUS Normal"/>
    <w:basedOn w:val="Normal"/>
    <w:link w:val="smartFOCUSNormalChar"/>
    <w:autoRedefine/>
    <w:rsid w:val="00EB10CF"/>
    <w:pPr>
      <w:spacing w:after="120" w:line="240" w:lineRule="auto"/>
    </w:pPr>
    <w:rPr>
      <w:rFonts w:ascii="Calibri" w:eastAsia="Arial" w:hAnsi="Calibri"/>
    </w:rPr>
  </w:style>
  <w:style w:type="paragraph" w:customStyle="1" w:styleId="smartFOCUSHeading1">
    <w:name w:val="smartFOCUS Heading 1"/>
    <w:basedOn w:val="Heading1"/>
    <w:next w:val="smartFOCUSNormal"/>
    <w:rsid w:val="00EB10CF"/>
    <w:pPr>
      <w:numPr>
        <w:numId w:val="2"/>
      </w:numPr>
      <w:shd w:val="clear" w:color="auto" w:fill="auto"/>
      <w:ind w:right="0"/>
    </w:pPr>
    <w:rPr>
      <w:rFonts w:ascii="Trebuchet MS" w:hAnsi="Trebuchet MS"/>
      <w:bCs/>
      <w:szCs w:val="32"/>
      <w:lang w:eastAsia="en-GB"/>
    </w:rPr>
  </w:style>
  <w:style w:type="paragraph" w:customStyle="1" w:styleId="smartFOCUSheading3">
    <w:name w:val="smartFOCUS heading 3"/>
    <w:basedOn w:val="Heading3"/>
    <w:next w:val="smartFOCUSNormal"/>
    <w:rsid w:val="00EB10CF"/>
    <w:pPr>
      <w:keepLines w:val="0"/>
      <w:numPr>
        <w:ilvl w:val="2"/>
        <w:numId w:val="2"/>
      </w:numPr>
      <w:tabs>
        <w:tab w:val="clear" w:pos="720"/>
        <w:tab w:val="num" w:pos="360"/>
      </w:tabs>
      <w:spacing w:before="120" w:after="120" w:line="240" w:lineRule="auto"/>
      <w:ind w:left="113" w:firstLine="0"/>
    </w:pPr>
    <w:rPr>
      <w:rFonts w:ascii="Trebuchet MS" w:eastAsia="Times New Roman" w:hAnsi="Trebuchet MS" w:cs="Arial"/>
      <w:b/>
      <w:bCs/>
      <w:color w:val="auto"/>
      <w:szCs w:val="20"/>
      <w:lang w:eastAsia="en-GB"/>
    </w:rPr>
  </w:style>
  <w:style w:type="character" w:customStyle="1" w:styleId="smartFOCUSheading2Char">
    <w:name w:val="smartFOCUS heading 2 Char"/>
    <w:link w:val="smartFOCUSheading2"/>
    <w:locked/>
    <w:rsid w:val="00EB10CF"/>
    <w:rPr>
      <w:rFonts w:ascii="Trebuchet MS" w:hAnsi="Trebuchet MS" w:cs="Arial"/>
      <w:bCs/>
      <w:sz w:val="28"/>
    </w:rPr>
  </w:style>
  <w:style w:type="paragraph" w:customStyle="1" w:styleId="smartFOCUSheading2">
    <w:name w:val="smartFOCUS heading 2"/>
    <w:basedOn w:val="Heading2"/>
    <w:next w:val="smartFOCUSNormal"/>
    <w:link w:val="smartFOCUSheading2Char"/>
    <w:rsid w:val="00EB10CF"/>
    <w:pPr>
      <w:keepLines w:val="0"/>
      <w:numPr>
        <w:ilvl w:val="1"/>
        <w:numId w:val="2"/>
      </w:numPr>
      <w:spacing w:before="120" w:after="120" w:line="240" w:lineRule="auto"/>
    </w:pPr>
    <w:rPr>
      <w:rFonts w:ascii="Trebuchet MS" w:eastAsiaTheme="minorHAnsi" w:hAnsi="Trebuchet MS" w:cs="Arial"/>
      <w:bCs/>
      <w:color w:val="auto"/>
      <w:sz w:val="28"/>
      <w:szCs w:val="22"/>
    </w:rPr>
  </w:style>
  <w:style w:type="paragraph" w:customStyle="1" w:styleId="smartFOCUSheading">
    <w:name w:val="smartFOCUS heading"/>
    <w:basedOn w:val="Normal"/>
    <w:rsid w:val="00EB10CF"/>
    <w:pPr>
      <w:keepNext/>
      <w:numPr>
        <w:ilvl w:val="3"/>
        <w:numId w:val="2"/>
      </w:numPr>
      <w:spacing w:before="120" w:after="120" w:line="240" w:lineRule="auto"/>
      <w:outlineLvl w:val="2"/>
    </w:pPr>
    <w:rPr>
      <w:rFonts w:ascii="Trebuchet MS" w:eastAsia="Times New Roman" w:hAnsi="Trebuchet MS" w:cs="Arial"/>
      <w:b/>
      <w:bCs/>
      <w:sz w:val="24"/>
      <w:szCs w:val="20"/>
      <w:lang w:eastAsia="en-GB"/>
    </w:rPr>
  </w:style>
  <w:style w:type="table" w:styleId="TableGrid">
    <w:name w:val="Table Grid"/>
    <w:basedOn w:val="TableNormal"/>
    <w:uiPriority w:val="59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8" w:space="0" w:color="C0C0C0"/>
        <w:left w:val="single" w:sz="8" w:space="0" w:color="C0C0C0"/>
        <w:bottom w:val="single" w:sz="8" w:space="0" w:color="C0C0C0"/>
        <w:right w:val="single" w:sz="8" w:space="0" w:color="C0C0C0"/>
        <w:insideH w:val="single" w:sz="8" w:space="0" w:color="C0C0C0"/>
        <w:insideV w:val="single" w:sz="8" w:space="0" w:color="C0C0C0"/>
      </w:tblBorders>
    </w:tblPr>
  </w:style>
  <w:style w:type="table" w:customStyle="1" w:styleId="Table-Deliverables">
    <w:name w:val="Table - Deliverables"/>
    <w:basedOn w:val="TableNormal"/>
    <w:rsid w:val="00EB10CF"/>
    <w:pPr>
      <w:spacing w:before="120" w:after="120" w:line="240" w:lineRule="auto"/>
      <w:ind w:left="113" w:right="113"/>
    </w:pPr>
    <w:rPr>
      <w:rFonts w:ascii="Arial" w:eastAsia="Times New Roman" w:hAnsi="Arial" w:cs="Times New Roman"/>
      <w:sz w:val="20"/>
      <w:szCs w:val="20"/>
      <w:lang w:eastAsia="en-GB"/>
    </w:rPr>
    <w:tblPr>
      <w:tblBorders>
        <w:top w:val="single" w:sz="12" w:space="0" w:color="C0C0C0"/>
        <w:left w:val="single" w:sz="12" w:space="0" w:color="C0C0C0"/>
        <w:bottom w:val="single" w:sz="12" w:space="0" w:color="C0C0C0"/>
        <w:right w:val="single" w:sz="12" w:space="0" w:color="C0C0C0"/>
        <w:insideH w:val="single" w:sz="2" w:space="0" w:color="C0C0C0"/>
        <w:insideV w:val="single" w:sz="2" w:space="0" w:color="C0C0C0"/>
      </w:tblBorders>
    </w:tblPr>
  </w:style>
  <w:style w:type="character" w:customStyle="1" w:styleId="Heading2Char">
    <w:name w:val="Heading 2 Char"/>
    <w:aliases w:val="Attribute Heading 2 Char1,H2 Char1,H21 Char1,Attribute Heading 2 Char Char,H2 Char Char,H21 Char Char,SAHeading 2 Char,(Alt+2) Char,h2 Char,Chapter Char,1.Seite Char,2 Char,headline Char,Major Char,PRTM Heading 2 Char,questions Char"/>
    <w:basedOn w:val="DefaultParagraphFont"/>
    <w:link w:val="Heading2"/>
    <w:uiPriority w:val="9"/>
    <w:rsid w:val="00EB10C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aliases w:val="h3 Char,Table Attribute Heading Char,H3 Char,H31 Char,SAHeading 3 Char,head 3 Char,Section Char,Minor Char,HeadingL  3 Char,Third Level Topic Char"/>
    <w:basedOn w:val="DefaultParagraphFont"/>
    <w:link w:val="Heading3"/>
    <w:uiPriority w:val="9"/>
    <w:rsid w:val="00EB10C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EB10CF"/>
  </w:style>
  <w:style w:type="paragraph" w:styleId="TOCHeading">
    <w:name w:val="TOC Heading"/>
    <w:basedOn w:val="Heading1"/>
    <w:next w:val="Normal"/>
    <w:uiPriority w:val="39"/>
    <w:unhideWhenUsed/>
    <w:qFormat/>
    <w:rsid w:val="00EB10CF"/>
    <w:pPr>
      <w:keepLines/>
      <w:shd w:val="clear" w:color="auto" w:fill="auto"/>
      <w:spacing w:before="240" w:after="0" w:line="259" w:lineRule="auto"/>
      <w:ind w:left="0" w:right="0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EB10CF"/>
    <w:pPr>
      <w:spacing w:after="100"/>
      <w:ind w:left="220"/>
    </w:pPr>
    <w:rPr>
      <w:rFonts w:eastAsiaTheme="minorEastAsia" w:cs="Times New Roman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10CF"/>
    <w:pPr>
      <w:spacing w:after="10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EB10CF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1D6C"/>
  </w:style>
  <w:style w:type="paragraph" w:styleId="Footer">
    <w:name w:val="footer"/>
    <w:basedOn w:val="Normal"/>
    <w:link w:val="FooterChar"/>
    <w:uiPriority w:val="99"/>
    <w:unhideWhenUsed/>
    <w:rsid w:val="00501D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1D6C"/>
  </w:style>
  <w:style w:type="numbering" w:customStyle="1" w:styleId="BulletArrow">
    <w:name w:val="Bullet Arrow"/>
    <w:basedOn w:val="NoList"/>
    <w:locked/>
    <w:rsid w:val="00005D5A"/>
    <w:pPr>
      <w:numPr>
        <w:numId w:val="3"/>
      </w:numPr>
    </w:pPr>
  </w:style>
  <w:style w:type="paragraph" w:styleId="ListParagraph">
    <w:name w:val="List Paragraph"/>
    <w:basedOn w:val="Normal"/>
    <w:uiPriority w:val="34"/>
    <w:qFormat/>
    <w:rsid w:val="00611301"/>
    <w:pPr>
      <w:ind w:left="720"/>
      <w:contextualSpacing/>
    </w:pPr>
  </w:style>
  <w:style w:type="paragraph" w:customStyle="1" w:styleId="RFLHeading1">
    <w:name w:val="RFL Heading 1"/>
    <w:basedOn w:val="Heading1"/>
    <w:next w:val="BodyText"/>
    <w:link w:val="RFLHeading1Char"/>
    <w:rsid w:val="00173074"/>
    <w:pPr>
      <w:keepNext w:val="0"/>
      <w:pageBreakBefore/>
      <w:widowControl w:val="0"/>
      <w:shd w:val="clear" w:color="auto" w:fill="F3F3F3"/>
      <w:ind w:left="0" w:right="0"/>
    </w:pPr>
    <w:rPr>
      <w:rFonts w:cstheme="minorHAnsi"/>
      <w:caps/>
    </w:rPr>
  </w:style>
  <w:style w:type="character" w:customStyle="1" w:styleId="RFLHeading1Char">
    <w:name w:val="RFL Heading 1 Char"/>
    <w:basedOn w:val="BodyTextChar"/>
    <w:link w:val="RFLHeading1"/>
    <w:rsid w:val="00173074"/>
    <w:rPr>
      <w:rFonts w:eastAsia="Times New Roman" w:cstheme="minorHAnsi"/>
      <w:b/>
      <w:caps/>
      <w:sz w:val="32"/>
      <w:szCs w:val="24"/>
      <w:shd w:val="clear" w:color="auto" w:fill="F3F3F3"/>
    </w:rPr>
  </w:style>
  <w:style w:type="paragraph" w:customStyle="1" w:styleId="RFLHeading2">
    <w:name w:val="RFL Heading 2"/>
    <w:basedOn w:val="Heading2"/>
    <w:next w:val="BodyText"/>
    <w:link w:val="RFLHeading2Char"/>
    <w:rsid w:val="00173074"/>
    <w:pPr>
      <w:keepLines w:val="0"/>
      <w:spacing w:before="120" w:after="60" w:line="240" w:lineRule="auto"/>
    </w:pPr>
    <w:rPr>
      <w:rFonts w:asciiTheme="minorHAnsi" w:eastAsia="Times New Roman" w:hAnsiTheme="minorHAnsi" w:cstheme="minorHAnsi"/>
      <w:b/>
      <w:bCs/>
      <w:iCs/>
      <w:color w:val="222A35" w:themeColor="text2" w:themeShade="80"/>
      <w:sz w:val="28"/>
      <w:szCs w:val="28"/>
    </w:rPr>
  </w:style>
  <w:style w:type="paragraph" w:customStyle="1" w:styleId="RFLHeading3">
    <w:name w:val="RFL Heading 3"/>
    <w:basedOn w:val="RFLHeading2"/>
    <w:rsid w:val="00173074"/>
    <w:pPr>
      <w:tabs>
        <w:tab w:val="num" w:pos="709"/>
      </w:tabs>
    </w:pPr>
    <w:rPr>
      <w:color w:val="auto"/>
      <w:sz w:val="20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97663"/>
    <w:rPr>
      <w:color w:val="954F72" w:themeColor="followedHyperlink"/>
      <w:u w:val="single"/>
    </w:rPr>
  </w:style>
  <w:style w:type="character" w:customStyle="1" w:styleId="RFLHeading2Char">
    <w:name w:val="RFL Heading 2 Char"/>
    <w:basedOn w:val="BodyTextChar"/>
    <w:link w:val="RFLHeading2"/>
    <w:rsid w:val="003B08D6"/>
    <w:rPr>
      <w:rFonts w:eastAsia="Times New Roman" w:cstheme="minorHAnsi"/>
      <w:b/>
      <w:bCs/>
      <w:iCs/>
      <w:color w:val="222A35" w:themeColor="text2" w:themeShade="80"/>
      <w:sz w:val="28"/>
      <w:szCs w:val="28"/>
    </w:rPr>
  </w:style>
  <w:style w:type="character" w:customStyle="1" w:styleId="Heading4Char">
    <w:name w:val="Heading 4 Char"/>
    <w:aliases w:val="H4 Char,Dell Heading 4 Char,First Level Subtopic Char,h4 Char"/>
    <w:basedOn w:val="DefaultParagraphFont"/>
    <w:link w:val="Heading4"/>
    <w:uiPriority w:val="9"/>
    <w:rsid w:val="00737FCA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table" w:customStyle="1" w:styleId="Eurodata">
    <w:name w:val="Eurodata"/>
    <w:basedOn w:val="TableSimple3"/>
    <w:rsid w:val="00737FCA"/>
    <w:pPr>
      <w:spacing w:before="120" w:after="60" w:line="240" w:lineRule="auto"/>
      <w:ind w:left="1134"/>
    </w:pPr>
    <w:rPr>
      <w:rFonts w:ascii="Arial" w:eastAsia="Times New Roman" w:hAnsi="Arial" w:cs="Times New Roman"/>
      <w:sz w:val="16"/>
      <w:szCs w:val="20"/>
      <w:lang w:val="fi-FI" w:eastAsia="en-GB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rFonts w:ascii="Arial" w:hAnsi="Arial" w:cs="Times New Roman"/>
        <w:b/>
        <w:bCs/>
        <w:color w:val="FFFFFF"/>
        <w:sz w:val="18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00898B"/>
      </w:tcPr>
    </w:tblStylePr>
  </w:style>
  <w:style w:type="table" w:styleId="TableSimple3">
    <w:name w:val="Table Simple 3"/>
    <w:basedOn w:val="TableNormal"/>
    <w:uiPriority w:val="99"/>
    <w:semiHidden/>
    <w:unhideWhenUsed/>
    <w:rsid w:val="00737FC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qFormat/>
    <w:rsid w:val="00685F8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85F8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qFormat/>
    <w:rsid w:val="00685F80"/>
    <w:rPr>
      <w:vertAlign w:val="superscript"/>
    </w:rPr>
  </w:style>
  <w:style w:type="paragraph" w:customStyle="1" w:styleId="allrightsreserved">
    <w:name w:val="all rights reserved"/>
    <w:basedOn w:val="Normal"/>
    <w:uiPriority w:val="99"/>
    <w:rsid w:val="00B81FCA"/>
    <w:pPr>
      <w:tabs>
        <w:tab w:val="left" w:pos="8730"/>
      </w:tabs>
      <w:spacing w:after="120" w:line="300" w:lineRule="auto"/>
    </w:pPr>
    <w:rPr>
      <w:rFonts w:ascii="Arial" w:eastAsia="Times New Roman" w:hAnsi="Arial" w:cs="Times New Roman"/>
      <w:sz w:val="16"/>
      <w:szCs w:val="24"/>
    </w:rPr>
  </w:style>
  <w:style w:type="paragraph" w:styleId="NoSpacing">
    <w:name w:val="No Spacing"/>
    <w:link w:val="NoSpacingChar"/>
    <w:uiPriority w:val="1"/>
    <w:qFormat/>
    <w:rsid w:val="00B81FCA"/>
    <w:pPr>
      <w:spacing w:after="0" w:line="240" w:lineRule="auto"/>
    </w:pPr>
    <w:rPr>
      <w:rFonts w:eastAsiaTheme="minorEastAsia"/>
      <w:lang w:eastAsia="ja-JP"/>
    </w:rPr>
  </w:style>
  <w:style w:type="paragraph" w:customStyle="1" w:styleId="Heading2noTOC">
    <w:name w:val="Heading 2 (no TOC)"/>
    <w:basedOn w:val="Normal"/>
    <w:link w:val="Heading2noTOCChar"/>
    <w:autoRedefine/>
    <w:uiPriority w:val="1"/>
    <w:qFormat/>
    <w:rsid w:val="00B81FCA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44"/>
      <w:szCs w:val="30"/>
    </w:rPr>
  </w:style>
  <w:style w:type="character" w:customStyle="1" w:styleId="Heading2noTOCChar">
    <w:name w:val="Heading 2 (no TOC) Char"/>
    <w:link w:val="Heading2noTOC"/>
    <w:uiPriority w:val="9"/>
    <w:rsid w:val="00B81FCA"/>
    <w:rPr>
      <w:rFonts w:asciiTheme="majorHAnsi" w:eastAsia="MS Mincho" w:hAnsiTheme="majorHAnsi" w:cs="Times New Roman"/>
      <w:b/>
      <w:color w:val="365F91"/>
      <w:sz w:val="44"/>
      <w:szCs w:val="30"/>
    </w:rPr>
  </w:style>
  <w:style w:type="table" w:styleId="ListTable3-Accent1">
    <w:name w:val="List Table 3 Accent 1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B81FCA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customStyle="1" w:styleId="Heading1noTOC">
    <w:name w:val="Heading 1 (no TOC)"/>
    <w:basedOn w:val="Normal"/>
    <w:next w:val="Normal"/>
    <w:link w:val="Heading1noTOCChar"/>
    <w:autoRedefine/>
    <w:uiPriority w:val="1"/>
    <w:qFormat/>
    <w:rsid w:val="009D6BD1"/>
    <w:pPr>
      <w:spacing w:after="200" w:line="240" w:lineRule="auto"/>
    </w:pPr>
    <w:rPr>
      <w:rFonts w:asciiTheme="majorHAnsi" w:eastAsia="MS Mincho" w:hAnsiTheme="majorHAnsi" w:cs="Times New Roman"/>
      <w:b/>
      <w:color w:val="365F91"/>
      <w:sz w:val="36"/>
      <w:szCs w:val="30"/>
    </w:rPr>
  </w:style>
  <w:style w:type="character" w:customStyle="1" w:styleId="Heading1noTOCChar">
    <w:name w:val="Heading 1 (no TOC) Char"/>
    <w:link w:val="Heading1noTOC"/>
    <w:uiPriority w:val="9"/>
    <w:rsid w:val="009D6BD1"/>
    <w:rPr>
      <w:rFonts w:asciiTheme="majorHAnsi" w:eastAsia="MS Mincho" w:hAnsiTheme="majorHAnsi" w:cs="Times New Roman"/>
      <w:b/>
      <w:color w:val="365F91"/>
      <w:sz w:val="36"/>
      <w:szCs w:val="30"/>
    </w:rPr>
  </w:style>
  <w:style w:type="table" w:customStyle="1" w:styleId="ListTable3-Accent11">
    <w:name w:val="List Table 3 - Accent 11"/>
    <w:basedOn w:val="TableNormal"/>
    <w:uiPriority w:val="48"/>
    <w:rsid w:val="009D6BD1"/>
    <w:pPr>
      <w:spacing w:after="0" w:line="240" w:lineRule="auto"/>
    </w:pPr>
    <w:rPr>
      <w:kern w:val="2"/>
      <w14:ligatures w14:val="standard"/>
    </w:rPr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29" w:type="dxa"/>
        <w:bottom w:w="29" w:type="dxa"/>
      </w:tblCellMar>
    </w:tblPr>
    <w:tblStylePr w:type="firstRow"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5B9BD5" w:themeFill="accent1"/>
      </w:tcPr>
    </w:tblStylePr>
    <w:tblStylePr w:type="lastRow">
      <w:rPr>
        <w:rFonts w:asciiTheme="minorHAnsi" w:hAnsiTheme="minorHAnsi"/>
        <w:b/>
        <w:bCs/>
        <w:sz w:val="22"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rFonts w:asciiTheme="minorHAnsi" w:hAnsiTheme="minorHAnsi"/>
        <w:b w:val="0"/>
        <w:bCs/>
        <w:sz w:val="22"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rPr>
        <w:rFonts w:asciiTheme="minorHAnsi" w:hAnsiTheme="minorHAnsi"/>
        <w:sz w:val="22"/>
      </w:rPr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2Vert">
      <w:rPr>
        <w:rFonts w:asciiTheme="minorHAnsi" w:hAnsiTheme="minorHAnsi"/>
        <w:sz w:val="22"/>
      </w:rPr>
    </w:tblStylePr>
    <w:tblStylePr w:type="band1Horz">
      <w:rPr>
        <w:rFonts w:asciiTheme="minorHAnsi" w:hAnsiTheme="minorHAnsi"/>
        <w:sz w:val="22"/>
      </w:rPr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band2Horz">
      <w:rPr>
        <w:rFonts w:asciiTheme="minorHAnsi" w:hAnsiTheme="minorHAnsi"/>
        <w:sz w:val="22"/>
      </w:rPr>
    </w:tblStylePr>
    <w:tblStylePr w:type="neCell">
      <w:rPr>
        <w:rFonts w:asciiTheme="minorHAnsi" w:hAnsiTheme="minorHAnsi"/>
        <w:sz w:val="22"/>
      </w:rPr>
      <w:tblPr/>
      <w:tcPr>
        <w:tcBorders>
          <w:left w:val="nil"/>
          <w:bottom w:val="nil"/>
        </w:tcBorders>
      </w:tcPr>
    </w:tblStylePr>
    <w:tblStylePr w:type="nwCell">
      <w:rPr>
        <w:rFonts w:asciiTheme="minorHAnsi" w:hAnsiTheme="minorHAnsi"/>
        <w:sz w:val="22"/>
      </w:rPr>
      <w:tblPr/>
      <w:tcPr>
        <w:tcBorders>
          <w:bottom w:val="nil"/>
          <w:right w:val="nil"/>
        </w:tcBorders>
      </w:tcPr>
    </w:tblStylePr>
    <w:tblStylePr w:type="se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rPr>
        <w:rFonts w:asciiTheme="minorHAnsi" w:hAnsiTheme="minorHAnsi"/>
        <w:sz w:val="22"/>
      </w:rPr>
      <w:tblPr/>
      <w:tcPr>
        <w:tcBorders>
          <w:top w:val="double" w:sz="4" w:space="0" w:color="5B9BD5" w:themeColor="accent1"/>
          <w:right w:val="nil"/>
        </w:tcBorders>
      </w:tcPr>
    </w:tblStylePr>
  </w:style>
  <w:style w:type="paragraph" w:styleId="TableofFigures">
    <w:name w:val="table of figures"/>
    <w:next w:val="Normal"/>
    <w:uiPriority w:val="99"/>
    <w:rsid w:val="00AB51AD"/>
    <w:pPr>
      <w:tabs>
        <w:tab w:val="left" w:pos="1134"/>
        <w:tab w:val="right" w:leader="dot" w:pos="8505"/>
      </w:tabs>
      <w:spacing w:before="60" w:after="60" w:line="300" w:lineRule="atLeast"/>
      <w:ind w:left="1134" w:right="1134" w:hanging="1134"/>
    </w:pPr>
    <w:rPr>
      <w:rFonts w:ascii="Arial" w:eastAsia="Times New Roman" w:hAnsi="Arial" w:cs="Arial"/>
      <w:bCs/>
      <w:noProof/>
      <w:color w:val="000000"/>
      <w:spacing w:val="10"/>
      <w:sz w:val="20"/>
      <w:szCs w:val="20"/>
    </w:rPr>
  </w:style>
  <w:style w:type="character" w:customStyle="1" w:styleId="Heading5Char">
    <w:name w:val="Heading 5 Char"/>
    <w:aliases w:val="Second Level Subtopic Char,h5 Char"/>
    <w:basedOn w:val="DefaultParagraphFont"/>
    <w:link w:val="Heading5"/>
    <w:uiPriority w:val="9"/>
    <w:rsid w:val="00A9409F"/>
    <w:rPr>
      <w:rFonts w:asciiTheme="majorHAnsi" w:eastAsiaTheme="majorEastAsia" w:hAnsiTheme="majorHAnsi" w:cstheme="majorBidi"/>
      <w:color w:val="1F4D78" w:themeColor="accent1" w:themeShade="7F"/>
      <w:lang w:eastAsia="ja-JP"/>
    </w:rPr>
  </w:style>
  <w:style w:type="character" w:customStyle="1" w:styleId="Heading6Char">
    <w:name w:val="Heading 6 Char"/>
    <w:aliases w:val="Third Level Subtopic Char,h6 Char"/>
    <w:basedOn w:val="DefaultParagraphFont"/>
    <w:link w:val="Heading6"/>
    <w:rsid w:val="00A9409F"/>
    <w:rPr>
      <w:rFonts w:ascii="Arial" w:eastAsia="Times New Roman" w:hAnsi="Arial" w:cs="Times New Roman"/>
      <w:b/>
      <w:bCs/>
      <w:color w:val="005036"/>
      <w:sz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40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character" w:customStyle="1" w:styleId="Heading1Char1">
    <w:name w:val="Heading 1 Char1"/>
    <w:aliases w:val="H1 Char1,H11 Char1,Heading 1 (NN) Char1,Attribute Heading 1 Char1,Level 1 Char1,SAHeading 1 Char1,Heading 1numbered Char1,First Level Topic Char1,h1 Char1,DO NOT USE_h1 Char1,Level 1 Topic Heading Char1"/>
    <w:basedOn w:val="DefaultParagraphFont"/>
    <w:rsid w:val="00A9409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1">
    <w:name w:val="Heading 2 Char1"/>
    <w:aliases w:val="Attribute Heading 2 Char2,H2 Char2,H21 Char2,Attribute Heading 2 Char Char1,H2 Char Char1,H21 Char Char1,SAHeading 2 Char1,(Alt+2) Char1,h2 Char1,Chapter Char1,1.Seite Char1,2 Char1,headline Char1,Major Char1,PRTM Heading 2 Char1"/>
    <w:basedOn w:val="DefaultParagraphFont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1">
    <w:name w:val="Heading 3 Char1"/>
    <w:aliases w:val="h3 Char1,Table Attribute Heading Char1,H3 Char1,H31 Char1,SAHeading 3 Char1,head 3 Char1,Section Char1,Minor Char1,HeadingL  3 Char1,Third Level Topic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1">
    <w:name w:val="Heading 4 Char1"/>
    <w:aliases w:val="H4 Char1,Dell Heading 4 Char1,First Level Subtopic Char1,h4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i/>
      <w:iCs/>
      <w:color w:val="2E74B5" w:themeColor="accent1" w:themeShade="BF"/>
      <w:sz w:val="22"/>
      <w:szCs w:val="22"/>
    </w:rPr>
  </w:style>
  <w:style w:type="character" w:customStyle="1" w:styleId="Heading5Char1">
    <w:name w:val="Heading 5 Char1"/>
    <w:aliases w:val="Second Level Subtopic Char1,h5 Char1"/>
    <w:basedOn w:val="DefaultParagraphFont"/>
    <w:uiPriority w:val="9"/>
    <w:semiHidden/>
    <w:rsid w:val="00A9409F"/>
    <w:rPr>
      <w:rFonts w:asciiTheme="majorHAnsi" w:eastAsiaTheme="majorEastAsia" w:hAnsiTheme="majorHAnsi" w:cstheme="majorBidi"/>
      <w:color w:val="2E74B5" w:themeColor="accent1" w:themeShade="BF"/>
      <w:sz w:val="22"/>
      <w:szCs w:val="22"/>
    </w:rPr>
  </w:style>
  <w:style w:type="character" w:customStyle="1" w:styleId="Heading6Char1">
    <w:name w:val="Heading 6 Char1"/>
    <w:aliases w:val="Third Level Subtopic Char1,h6 Char1"/>
    <w:basedOn w:val="DefaultParagraphFont"/>
    <w:semiHidden/>
    <w:rsid w:val="00A9409F"/>
    <w:rPr>
      <w:rFonts w:asciiTheme="majorHAnsi" w:eastAsiaTheme="majorEastAsia" w:hAnsiTheme="majorHAnsi" w:cstheme="majorBidi"/>
      <w:color w:val="1F4D78" w:themeColor="accent1" w:themeShade="7F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A9409F"/>
    <w:pPr>
      <w:spacing w:after="200" w:line="240" w:lineRule="auto"/>
    </w:pPr>
    <w:rPr>
      <w:rFonts w:ascii="Calibri" w:hAnsi="Calibri" w:cs="Times New Roman"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A9409F"/>
    <w:pPr>
      <w:spacing w:after="100" w:line="276" w:lineRule="auto"/>
      <w:ind w:left="660"/>
    </w:pPr>
    <w:rPr>
      <w:rFonts w:eastAsiaTheme="minorEastAsia"/>
      <w:lang w:eastAsia="ja-JP"/>
    </w:rPr>
  </w:style>
  <w:style w:type="paragraph" w:styleId="TOC5">
    <w:name w:val="toc 5"/>
    <w:basedOn w:val="Normal"/>
    <w:next w:val="Normal"/>
    <w:autoRedefine/>
    <w:uiPriority w:val="39"/>
    <w:unhideWhenUsed/>
    <w:rsid w:val="00A9409F"/>
    <w:pPr>
      <w:spacing w:after="100" w:line="276" w:lineRule="auto"/>
      <w:ind w:left="880"/>
    </w:pPr>
    <w:rPr>
      <w:rFonts w:eastAsiaTheme="minorEastAsia"/>
      <w:lang w:eastAsia="ja-JP"/>
    </w:rPr>
  </w:style>
  <w:style w:type="paragraph" w:styleId="TOC6">
    <w:name w:val="toc 6"/>
    <w:basedOn w:val="Normal"/>
    <w:next w:val="Normal"/>
    <w:autoRedefine/>
    <w:uiPriority w:val="39"/>
    <w:unhideWhenUsed/>
    <w:rsid w:val="00A9409F"/>
    <w:pPr>
      <w:spacing w:after="100" w:line="276" w:lineRule="auto"/>
      <w:ind w:left="1100"/>
    </w:pPr>
    <w:rPr>
      <w:rFonts w:eastAsiaTheme="minorEastAsia"/>
      <w:lang w:eastAsia="ja-JP"/>
    </w:rPr>
  </w:style>
  <w:style w:type="paragraph" w:styleId="TOC7">
    <w:name w:val="toc 7"/>
    <w:basedOn w:val="Normal"/>
    <w:next w:val="Normal"/>
    <w:autoRedefine/>
    <w:uiPriority w:val="39"/>
    <w:unhideWhenUsed/>
    <w:rsid w:val="00A9409F"/>
    <w:pPr>
      <w:spacing w:after="100" w:line="276" w:lineRule="auto"/>
      <w:ind w:left="1320"/>
    </w:pPr>
    <w:rPr>
      <w:rFonts w:eastAsiaTheme="minorEastAsia"/>
      <w:lang w:eastAsia="ja-JP"/>
    </w:rPr>
  </w:style>
  <w:style w:type="paragraph" w:styleId="TOC8">
    <w:name w:val="toc 8"/>
    <w:basedOn w:val="Normal"/>
    <w:next w:val="Normal"/>
    <w:autoRedefine/>
    <w:uiPriority w:val="39"/>
    <w:unhideWhenUsed/>
    <w:rsid w:val="00A9409F"/>
    <w:pPr>
      <w:spacing w:after="100" w:line="276" w:lineRule="auto"/>
      <w:ind w:left="1540"/>
    </w:pPr>
    <w:rPr>
      <w:rFonts w:eastAsiaTheme="minorEastAsia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A9409F"/>
    <w:pPr>
      <w:spacing w:after="100" w:line="276" w:lineRule="auto"/>
      <w:ind w:left="1760"/>
    </w:pPr>
    <w:rPr>
      <w:rFonts w:eastAsiaTheme="minorEastAsia"/>
      <w:lang w:eastAsia="ja-JP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09F"/>
    <w:pPr>
      <w:spacing w:after="20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09F"/>
    <w:rPr>
      <w:sz w:val="20"/>
      <w:szCs w:val="20"/>
    </w:rPr>
  </w:style>
  <w:style w:type="paragraph" w:styleId="Caption">
    <w:name w:val="caption"/>
    <w:basedOn w:val="Normal"/>
    <w:next w:val="Normal"/>
    <w:uiPriority w:val="99"/>
    <w:semiHidden/>
    <w:unhideWhenUsed/>
    <w:qFormat/>
    <w:rsid w:val="00A9409F"/>
    <w:pPr>
      <w:spacing w:after="120" w:line="240" w:lineRule="auto"/>
    </w:pPr>
    <w:rPr>
      <w:rFonts w:ascii="Verdana" w:eastAsia="MS Mincho" w:hAnsi="Verdana" w:cs="Times New Roman"/>
      <w:b/>
      <w:sz w:val="18"/>
      <w:szCs w:val="20"/>
    </w:rPr>
  </w:style>
  <w:style w:type="paragraph" w:styleId="ListBullet">
    <w:name w:val="List Bullet"/>
    <w:basedOn w:val="Normal"/>
    <w:uiPriority w:val="99"/>
    <w:semiHidden/>
    <w:unhideWhenUsed/>
    <w:rsid w:val="00A9409F"/>
    <w:pPr>
      <w:tabs>
        <w:tab w:val="num" w:pos="360"/>
      </w:tabs>
      <w:spacing w:after="200" w:line="276" w:lineRule="auto"/>
      <w:ind w:left="360" w:hanging="360"/>
      <w:contextualSpacing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99"/>
    <w:qFormat/>
    <w:rsid w:val="00A9409F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rsid w:val="00A9409F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9409F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9409F"/>
    <w:rPr>
      <w:rFonts w:ascii="Calibri" w:hAnsi="Calibri"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940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9409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0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09F"/>
    <w:rPr>
      <w:rFonts w:ascii="Tahoma" w:hAnsi="Tahoma" w:cs="Tahoma"/>
      <w:sz w:val="16"/>
      <w:szCs w:val="16"/>
    </w:rPr>
  </w:style>
  <w:style w:type="paragraph" w:customStyle="1" w:styleId="AlertLabel">
    <w:name w:val="Alert Label"/>
    <w:aliases w:val="al"/>
    <w:basedOn w:val="Normal"/>
    <w:uiPriority w:val="99"/>
    <w:rsid w:val="00A9409F"/>
    <w:pPr>
      <w:keepNext/>
      <w:framePr w:wrap="notBeside" w:vAnchor="text" w:hAnchor="text" w:y="1"/>
      <w:spacing w:before="120" w:after="0" w:line="300" w:lineRule="exact"/>
    </w:pPr>
    <w:rPr>
      <w:rFonts w:eastAsiaTheme="minorEastAsia"/>
      <w:b/>
      <w:lang w:eastAsia="ja-JP"/>
    </w:rPr>
  </w:style>
  <w:style w:type="paragraph" w:customStyle="1" w:styleId="AlertText">
    <w:name w:val="Alert Text"/>
    <w:aliases w:val="at"/>
    <w:basedOn w:val="Normal"/>
    <w:uiPriority w:val="99"/>
    <w:rsid w:val="00A9409F"/>
    <w:pPr>
      <w:spacing w:after="200" w:line="276" w:lineRule="auto"/>
      <w:ind w:left="360" w:right="360"/>
    </w:pPr>
    <w:rPr>
      <w:rFonts w:eastAsiaTheme="minorEastAsia"/>
      <w:lang w:eastAsia="ja-JP"/>
    </w:rPr>
  </w:style>
  <w:style w:type="paragraph" w:customStyle="1" w:styleId="BulletedList1">
    <w:name w:val="Bulleted List 1"/>
    <w:aliases w:val="bl1"/>
    <w:basedOn w:val="ListBullet"/>
    <w:uiPriority w:val="99"/>
    <w:rsid w:val="00A9409F"/>
    <w:pPr>
      <w:numPr>
        <w:numId w:val="4"/>
      </w:numPr>
      <w:contextualSpacing w:val="0"/>
    </w:pPr>
  </w:style>
  <w:style w:type="paragraph" w:customStyle="1" w:styleId="Default">
    <w:name w:val="Default"/>
    <w:uiPriority w:val="99"/>
    <w:rsid w:val="00A9409F"/>
    <w:pPr>
      <w:autoSpaceDE w:val="0"/>
      <w:autoSpaceDN w:val="0"/>
      <w:adjustRightInd w:val="0"/>
      <w:spacing w:after="0" w:line="240" w:lineRule="auto"/>
    </w:pPr>
    <w:rPr>
      <w:rFonts w:ascii="Arial" w:eastAsiaTheme="minorEastAsia" w:hAnsi="Arial" w:cs="Arial"/>
      <w:color w:val="000000"/>
      <w:sz w:val="24"/>
      <w:szCs w:val="24"/>
      <w:lang w:eastAsia="ja-JP"/>
    </w:rPr>
  </w:style>
  <w:style w:type="paragraph" w:customStyle="1" w:styleId="DSTOC3-0">
    <w:name w:val="DSTOC3-0"/>
    <w:basedOn w:val="Heading3"/>
    <w:uiPriority w:val="99"/>
    <w:rsid w:val="00A9409F"/>
    <w:pPr>
      <w:keepLines w:val="0"/>
      <w:spacing w:before="360" w:after="60" w:line="240" w:lineRule="auto"/>
      <w:outlineLvl w:val="9"/>
    </w:pPr>
    <w:rPr>
      <w:rFonts w:asciiTheme="minorHAnsi" w:eastAsiaTheme="minorEastAsia" w:hAnsiTheme="minorHAnsi" w:cstheme="minorBidi"/>
      <w:b/>
      <w:bCs/>
      <w:color w:val="auto"/>
      <w:sz w:val="28"/>
      <w:szCs w:val="28"/>
      <w:lang w:eastAsia="ja-JP"/>
    </w:rPr>
  </w:style>
  <w:style w:type="paragraph" w:customStyle="1" w:styleId="TableSpacing">
    <w:name w:val="Table Spacing"/>
    <w:aliases w:val="ts"/>
    <w:basedOn w:val="Normal"/>
    <w:next w:val="Normal"/>
    <w:uiPriority w:val="99"/>
    <w:rsid w:val="00A9409F"/>
    <w:pPr>
      <w:spacing w:before="80" w:after="80" w:line="240" w:lineRule="auto"/>
    </w:pPr>
    <w:rPr>
      <w:rFonts w:eastAsiaTheme="minorEastAsia"/>
      <w:sz w:val="8"/>
      <w:szCs w:val="8"/>
      <w:lang w:eastAsia="ja-JP"/>
    </w:rPr>
  </w:style>
  <w:style w:type="paragraph" w:customStyle="1" w:styleId="HeadingB">
    <w:name w:val="Heading B"/>
    <w:basedOn w:val="Heading2"/>
    <w:uiPriority w:val="99"/>
    <w:rsid w:val="00A9409F"/>
    <w:pPr>
      <w:tabs>
        <w:tab w:val="num" w:pos="936"/>
        <w:tab w:val="left" w:pos="1008"/>
      </w:tabs>
      <w:overflowPunct w:val="0"/>
      <w:autoSpaceDE w:val="0"/>
      <w:autoSpaceDN w:val="0"/>
      <w:adjustRightInd w:val="0"/>
      <w:spacing w:before="425" w:after="113" w:line="240" w:lineRule="auto"/>
      <w:ind w:right="45"/>
      <w:outlineLvl w:val="9"/>
    </w:pPr>
    <w:rPr>
      <w:rFonts w:ascii="Arial" w:eastAsia="Times New Roman" w:hAnsi="Arial" w:cs="Arial"/>
      <w:b/>
      <w:bCs/>
      <w:iCs/>
      <w:noProof/>
      <w:color w:val="000000"/>
      <w:sz w:val="28"/>
      <w:szCs w:val="28"/>
    </w:rPr>
  </w:style>
  <w:style w:type="paragraph" w:customStyle="1" w:styleId="TextinList1">
    <w:name w:val="Text in List 1"/>
    <w:aliases w:val="t1"/>
    <w:basedOn w:val="Normal"/>
    <w:uiPriority w:val="99"/>
    <w:rsid w:val="00A9409F"/>
    <w:pPr>
      <w:spacing w:after="200" w:line="276" w:lineRule="auto"/>
      <w:ind w:left="360"/>
    </w:pPr>
    <w:rPr>
      <w:rFonts w:eastAsiaTheme="minorEastAsia"/>
      <w:lang w:eastAsia="ja-JP"/>
    </w:rPr>
  </w:style>
  <w:style w:type="paragraph" w:customStyle="1" w:styleId="AlertLabelinList1">
    <w:name w:val="Alert Label in List 1"/>
    <w:aliases w:val="al1"/>
    <w:basedOn w:val="AlertLabel"/>
    <w:uiPriority w:val="99"/>
    <w:rsid w:val="00A9409F"/>
    <w:pPr>
      <w:framePr w:wrap="notBeside"/>
      <w:ind w:left="360"/>
    </w:pPr>
  </w:style>
  <w:style w:type="paragraph" w:customStyle="1" w:styleId="AlertTextinList1">
    <w:name w:val="Alert Text in List 1"/>
    <w:aliases w:val="at1"/>
    <w:basedOn w:val="AlertText"/>
    <w:uiPriority w:val="99"/>
    <w:rsid w:val="00A9409F"/>
    <w:pPr>
      <w:ind w:left="720"/>
    </w:pPr>
  </w:style>
  <w:style w:type="character" w:styleId="CommentReference">
    <w:name w:val="annotation reference"/>
    <w:basedOn w:val="DefaultParagraphFont"/>
    <w:uiPriority w:val="99"/>
    <w:semiHidden/>
    <w:unhideWhenUsed/>
    <w:rsid w:val="00A9409F"/>
    <w:rPr>
      <w:sz w:val="16"/>
      <w:szCs w:val="16"/>
    </w:rPr>
  </w:style>
  <w:style w:type="character" w:customStyle="1" w:styleId="UI">
    <w:name w:val="UI"/>
    <w:aliases w:val="ui"/>
    <w:basedOn w:val="DefaultParagraphFont"/>
    <w:rsid w:val="00A9409F"/>
    <w:rPr>
      <w:b/>
      <w:bCs w:val="0"/>
      <w:strike w:val="0"/>
      <w:dstrike w:val="0"/>
      <w:color w:val="auto"/>
      <w:szCs w:val="18"/>
      <w:u w:val="none"/>
      <w:effect w:val="none"/>
    </w:rPr>
  </w:style>
  <w:style w:type="character" w:customStyle="1" w:styleId="UserInputNon-localizable">
    <w:name w:val="User Input Non-localizable"/>
    <w:aliases w:val="uinl"/>
    <w:basedOn w:val="DefaultParagraphFont"/>
    <w:rsid w:val="00A9409F"/>
    <w:rPr>
      <w:b/>
      <w:bCs w:val="0"/>
      <w:szCs w:val="18"/>
    </w:rPr>
  </w:style>
  <w:style w:type="character" w:customStyle="1" w:styleId="Placeholder">
    <w:name w:val="Placeholder"/>
    <w:aliases w:val="ph"/>
    <w:basedOn w:val="DefaultParagraphFont"/>
    <w:rsid w:val="00A9409F"/>
    <w:rPr>
      <w:i/>
      <w:iCs w:val="0"/>
      <w:strike w:val="0"/>
      <w:dstrike w:val="0"/>
      <w:color w:val="auto"/>
      <w:szCs w:val="18"/>
      <w:u w:val="none"/>
      <w:effect w:val="none"/>
    </w:rPr>
  </w:style>
  <w:style w:type="character" w:customStyle="1" w:styleId="System">
    <w:name w:val="System"/>
    <w:aliases w:val="sys"/>
    <w:basedOn w:val="DefaultParagraphFont"/>
    <w:locked/>
    <w:rsid w:val="00A9409F"/>
    <w:rPr>
      <w:b/>
      <w:bCs w:val="0"/>
      <w:strike w:val="0"/>
      <w:dstrike w:val="0"/>
      <w:color w:val="auto"/>
      <w:szCs w:val="20"/>
      <w:u w:val="none"/>
      <w:effect w:val="none"/>
      <w:bdr w:val="none" w:sz="0" w:space="0" w:color="auto" w:frame="1"/>
    </w:rPr>
  </w:style>
  <w:style w:type="character" w:customStyle="1" w:styleId="CodeEmbedded">
    <w:name w:val="Code Embedded"/>
    <w:aliases w:val="ce"/>
    <w:basedOn w:val="DefaultParagraphFont"/>
    <w:rsid w:val="00A9409F"/>
    <w:rPr>
      <w:rFonts w:ascii="Courier New" w:hAnsi="Courier New" w:cs="Courier New" w:hint="default"/>
      <w:strike w:val="0"/>
      <w:dstrike w:val="0"/>
      <w:noProof/>
      <w:color w:val="auto"/>
      <w:position w:val="0"/>
      <w:sz w:val="16"/>
      <w:szCs w:val="16"/>
      <w:u w:val="none"/>
      <w:effect w:val="none"/>
    </w:rPr>
  </w:style>
  <w:style w:type="character" w:customStyle="1" w:styleId="Superscript">
    <w:name w:val="Superscript"/>
    <w:aliases w:val="sup"/>
    <w:basedOn w:val="DefaultParagraphFont"/>
    <w:rsid w:val="00A9409F"/>
    <w:rPr>
      <w:strike w:val="0"/>
      <w:dstrike w:val="0"/>
      <w:color w:val="auto"/>
      <w:szCs w:val="18"/>
      <w:u w:val="none"/>
      <w:effect w:val="none"/>
      <w:vertAlign w:val="superscript"/>
    </w:rPr>
  </w:style>
  <w:style w:type="character" w:customStyle="1" w:styleId="lwcollapsibleareatitle">
    <w:name w:val="lw_collapsiblearea_title"/>
    <w:basedOn w:val="DefaultParagraphFont"/>
    <w:rsid w:val="00A9409F"/>
  </w:style>
  <w:style w:type="character" w:customStyle="1" w:styleId="apple-converted-space">
    <w:name w:val="apple-converted-space"/>
    <w:basedOn w:val="DefaultParagraphFont"/>
    <w:rsid w:val="00A9409F"/>
  </w:style>
  <w:style w:type="table" w:styleId="LightList-Accent1">
    <w:name w:val="Light List Accent 1"/>
    <w:aliases w:val="WAE Table"/>
    <w:basedOn w:val="TableNormal"/>
    <w:uiPriority w:val="61"/>
    <w:semiHidden/>
    <w:unhideWhenUsed/>
    <w:rsid w:val="00A9409F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Lines="0" w:before="0" w:beforeAutospacing="0" w:afterLines="0" w:after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Lines="0" w:before="0" w:beforeAutospacing="0" w:afterLines="0" w:after="0" w:afterAutospacing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GridTable4-Accent1">
    <w:name w:val="Grid Table 4 Accent 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A9409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TablewithHeader">
    <w:name w:val="Table with Header"/>
    <w:aliases w:val="twh"/>
    <w:basedOn w:val="TableNormal"/>
    <w:rsid w:val="00A9409F"/>
    <w:pPr>
      <w:spacing w:before="60" w:after="60" w:line="240" w:lineRule="exact"/>
    </w:pPr>
    <w:rPr>
      <w:rFonts w:ascii="Arial" w:eastAsia="Times New Roman" w:hAnsi="Arial" w:cs="Times New Roman"/>
      <w:sz w:val="20"/>
      <w:szCs w:val="20"/>
      <w:lang w:val="en-US"/>
    </w:rPr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H w:val="single" w:sz="6" w:space="0" w:color="808080"/>
        <w:insideV w:val="single" w:sz="6" w:space="0" w:color="808080"/>
      </w:tblBorders>
      <w:tblCellMar>
        <w:left w:w="86" w:type="dxa"/>
        <w:right w:w="86" w:type="dxa"/>
      </w:tblCellMar>
    </w:tblPr>
    <w:tblStylePr w:type="firstRow">
      <w:pPr>
        <w:wordWrap/>
        <w:spacing w:beforeLines="0" w:before="100" w:beforeAutospacing="1" w:afterLines="0" w:after="100" w:afterAutospacing="1" w:line="220" w:lineRule="exact"/>
        <w:ind w:leftChars="0" w:left="0" w:rightChars="0" w:right="0" w:firstLineChars="0" w:firstLine="0"/>
      </w:pPr>
      <w:rPr>
        <w:rFonts w:ascii="Arial" w:hAnsi="Arial" w:cs="Arial" w:hint="default"/>
        <w:b/>
        <w:i w:val="0"/>
        <w:sz w:val="18"/>
        <w:szCs w:val="18"/>
      </w:rPr>
      <w:tblPr/>
      <w:tcPr>
        <w:tcBorders>
          <w:top w:val="single" w:sz="12" w:space="0" w:color="808080"/>
          <w:left w:val="single" w:sz="12" w:space="0" w:color="808080"/>
          <w:bottom w:val="single" w:sz="4" w:space="0" w:color="808080"/>
          <w:right w:val="single" w:sz="12" w:space="0" w:color="808080"/>
          <w:insideH w:val="single" w:sz="6" w:space="0" w:color="808080"/>
          <w:insideV w:val="single" w:sz="6" w:space="0" w:color="808080"/>
          <w:tl2br w:val="nil"/>
          <w:tr2bl w:val="nil"/>
        </w:tcBorders>
        <w:shd w:val="clear" w:color="auto" w:fill="D9D9D9"/>
      </w:tcPr>
    </w:tblStylePr>
  </w:style>
  <w:style w:type="character" w:customStyle="1" w:styleId="NoSpacingChar">
    <w:name w:val="No Spacing Char"/>
    <w:basedOn w:val="DefaultParagraphFont"/>
    <w:link w:val="NoSpacing"/>
    <w:uiPriority w:val="1"/>
    <w:rsid w:val="00A9409F"/>
    <w:rPr>
      <w:rFonts w:eastAsiaTheme="minorEastAsia"/>
      <w:lang w:eastAsia="ja-JP"/>
    </w:rPr>
  </w:style>
  <w:style w:type="paragraph" w:customStyle="1" w:styleId="Code">
    <w:name w:val="Code"/>
    <w:basedOn w:val="NoSpacing"/>
    <w:link w:val="CodeChar"/>
    <w:autoRedefine/>
    <w:qFormat/>
    <w:rsid w:val="00B275F3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</w:pPr>
    <w:rPr>
      <w:rFonts w:ascii="Courier New" w:hAnsi="Courier New"/>
      <w:i/>
      <w:noProof/>
      <w:color w:val="1F4E79" w:themeColor="accent1" w:themeShade="80"/>
      <w:sz w:val="20"/>
    </w:rPr>
  </w:style>
  <w:style w:type="character" w:customStyle="1" w:styleId="CodeChar">
    <w:name w:val="Code Char"/>
    <w:basedOn w:val="NoSpacingChar"/>
    <w:link w:val="Code"/>
    <w:rsid w:val="00B275F3"/>
    <w:rPr>
      <w:rFonts w:ascii="Courier New" w:eastAsiaTheme="minorEastAsia" w:hAnsi="Courier New"/>
      <w:i/>
      <w:noProof/>
      <w:color w:val="1F4E79" w:themeColor="accent1" w:themeShade="80"/>
      <w:sz w:val="20"/>
      <w:shd w:val="clear" w:color="auto" w:fill="D9D9D9" w:themeFill="background1" w:themeFillShade="D9"/>
      <w:lang w:eastAsia="ja-JP"/>
    </w:rPr>
  </w:style>
  <w:style w:type="paragraph" w:customStyle="1" w:styleId="Outline4">
    <w:name w:val="Outline 4"/>
    <w:basedOn w:val="Outline3"/>
    <w:link w:val="Outline4Char"/>
    <w:qFormat/>
    <w:rsid w:val="00A66DE1"/>
    <w:pPr>
      <w:numPr>
        <w:ilvl w:val="3"/>
      </w:numPr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45F34"/>
    <w:pPr>
      <w:spacing w:after="0" w:line="240" w:lineRule="auto"/>
    </w:pPr>
    <w:rPr>
      <w:sz w:val="20"/>
      <w:szCs w:val="20"/>
    </w:rPr>
  </w:style>
  <w:style w:type="character" w:customStyle="1" w:styleId="Outline3Char">
    <w:name w:val="Outline 3 Char"/>
    <w:basedOn w:val="BodyTextChar"/>
    <w:link w:val="Outline3"/>
    <w:rsid w:val="00A66DE1"/>
    <w:rPr>
      <w:rFonts w:cstheme="minorHAnsi"/>
      <w:b/>
      <w:color w:val="365F91"/>
      <w:sz w:val="24"/>
      <w:szCs w:val="24"/>
    </w:rPr>
  </w:style>
  <w:style w:type="character" w:customStyle="1" w:styleId="Outline4Char">
    <w:name w:val="Outline 4 Char"/>
    <w:basedOn w:val="Outline3Char"/>
    <w:link w:val="Outline4"/>
    <w:rsid w:val="00A66DE1"/>
    <w:rPr>
      <w:rFonts w:cstheme="minorHAnsi"/>
      <w:b/>
      <w:color w:val="365F91"/>
      <w:sz w:val="24"/>
      <w:szCs w:val="24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45F3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A45F34"/>
    <w:rPr>
      <w:vertAlign w:val="superscript"/>
    </w:rPr>
  </w:style>
  <w:style w:type="character" w:styleId="Strong">
    <w:name w:val="Strong"/>
    <w:basedOn w:val="DefaultParagraphFont"/>
    <w:uiPriority w:val="22"/>
    <w:qFormat/>
    <w:rsid w:val="00D242CA"/>
    <w:rPr>
      <w:b/>
      <w:bCs/>
    </w:rPr>
  </w:style>
  <w:style w:type="numbering" w:customStyle="1" w:styleId="Checklist">
    <w:name w:val="Checklist"/>
    <w:basedOn w:val="NoList"/>
    <w:rsid w:val="00480EB2"/>
    <w:pPr>
      <w:numPr>
        <w:numId w:val="57"/>
      </w:numPr>
    </w:pPr>
  </w:style>
  <w:style w:type="table" w:customStyle="1" w:styleId="OCSLTable1">
    <w:name w:val="OCSL Table 1"/>
    <w:basedOn w:val="TableNormal"/>
    <w:uiPriority w:val="99"/>
    <w:rsid w:val="00480EB2"/>
    <w:pPr>
      <w:spacing w:before="60" w:after="60" w:line="240" w:lineRule="auto"/>
    </w:pPr>
    <w:rPr>
      <w:sz w:val="20"/>
    </w:rPr>
    <w:tblPr>
      <w:tblStyleRowBandSize w:val="1"/>
      <w:tblStyleColBandSize w:val="1"/>
      <w:tblBorders>
        <w:top w:val="single" w:sz="12" w:space="0" w:color="666666"/>
        <w:bottom w:val="single" w:sz="4" w:space="0" w:color="666666"/>
        <w:insideH w:val="single" w:sz="4" w:space="0" w:color="666666"/>
      </w:tblBorders>
    </w:tblPr>
    <w:trPr>
      <w:cantSplit/>
    </w:trPr>
    <w:tcPr>
      <w:shd w:val="clear" w:color="auto" w:fill="auto"/>
    </w:tcPr>
    <w:tblStylePr w:type="firstRow">
      <w:pPr>
        <w:keepNext/>
        <w:wordWrap/>
      </w:pPr>
      <w:rPr>
        <w:rFonts w:asciiTheme="minorHAnsi" w:hAnsiTheme="minorHAnsi"/>
        <w:b/>
        <w:sz w:val="20"/>
      </w:rPr>
      <w:tblPr/>
      <w:trPr>
        <w:cantSplit w:val="0"/>
        <w:tblHeader/>
      </w:trPr>
      <w:tcPr>
        <w:tcBorders>
          <w:top w:val="single" w:sz="12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  <w:shd w:val="clear" w:color="auto" w:fill="E6E6E6"/>
      </w:tcPr>
    </w:tblStylePr>
    <w:tblStylePr w:type="lastRow">
      <w:rPr>
        <w:i/>
      </w:rPr>
      <w:tblPr/>
      <w:tcPr>
        <w:tcBorders>
          <w:top w:val="triple" w:sz="4" w:space="0" w:color="666666"/>
          <w:left w:val="nil"/>
          <w:bottom w:val="single" w:sz="12" w:space="0" w:color="666666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</w:rPr>
      <w:tblPr/>
      <w:tcPr>
        <w:shd w:val="clear" w:color="auto" w:fill="D9D9D9" w:themeFill="background1" w:themeFillShade="D9"/>
      </w:tcPr>
    </w:tblStylePr>
    <w:tblStylePr w:type="lastCol">
      <w:rPr>
        <w:b/>
      </w:rPr>
      <w:tblPr/>
      <w:tcPr>
        <w:tcBorders>
          <w:top w:val="nil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D9D9D9" w:themeFill="background1" w:themeFillShade="D9"/>
      </w:tcPr>
    </w:tblStylePr>
    <w:tblStylePr w:type="band2Vert">
      <w:tblPr/>
      <w:tcPr>
        <w:shd w:val="clear" w:color="auto" w:fill="F2F2F2" w:themeFill="background1" w:themeFillShade="F2"/>
      </w:tcPr>
    </w:tblStylePr>
    <w:tblStylePr w:type="band1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4" w:space="0" w:color="666666"/>
          <w:left w:val="nil"/>
          <w:bottom w:val="single" w:sz="4" w:space="0" w:color="666666"/>
          <w:right w:val="nil"/>
          <w:insideH w:val="nil"/>
          <w:insideV w:val="nil"/>
          <w:tl2br w:val="nil"/>
          <w:tr2bl w:val="nil"/>
        </w:tcBorders>
        <w:shd w:val="clear" w:color="auto" w:fill="F2F2F2" w:themeFill="background1" w:themeFillShade="F2"/>
      </w:tcPr>
    </w:tblStylePr>
  </w:style>
  <w:style w:type="character" w:styleId="Mention">
    <w:name w:val="Mention"/>
    <w:basedOn w:val="DefaultParagraphFont"/>
    <w:uiPriority w:val="99"/>
    <w:semiHidden/>
    <w:unhideWhenUsed/>
    <w:rsid w:val="009323B9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475B1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0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1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3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13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17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4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7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7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6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5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4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7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12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15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8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6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3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7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5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13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7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2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1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03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4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5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19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6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8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3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2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9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9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4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7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83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0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9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95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7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72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8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9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0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1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6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5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6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92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3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67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4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48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514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2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0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55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45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8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8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7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7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6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36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9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7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5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5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06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6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5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5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24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0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5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28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18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4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7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9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9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5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919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82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95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7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8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001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93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0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2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5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7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86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4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19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15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83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40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86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92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5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9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0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8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35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6891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164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654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8713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775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4296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27837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9749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877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47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8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6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5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5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4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1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7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9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70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435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891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677817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919925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1092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0733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6018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555348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95973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146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0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84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3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4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60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38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6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9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5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7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78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9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4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3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4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9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7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6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0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8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1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84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6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71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09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2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37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99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75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089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26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4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8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92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4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8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3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73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4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9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3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17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2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3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03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0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56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94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2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34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0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3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85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97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54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59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6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8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05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6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5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6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8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7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7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3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0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04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2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5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4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05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77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8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4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74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25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75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4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55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3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96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00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89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2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07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9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5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48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96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95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0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47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32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8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63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01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2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1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6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96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07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5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8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0447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2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61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2171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5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08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64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62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9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1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43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9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3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74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34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2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18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1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74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23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0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8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9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7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8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76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1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0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0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8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4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5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5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5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7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1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3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63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9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63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9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0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5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1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2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8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5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4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1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3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6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2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6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4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5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6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6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9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7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80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4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6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35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87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2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5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3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9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2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383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89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18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0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1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8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53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4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90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6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9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8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8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2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0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17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45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7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9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7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2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7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0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3143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5595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6080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61792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738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4053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76383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14210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48907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724214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44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83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99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46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524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8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34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32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93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9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4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92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4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1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6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1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4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9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5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9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7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26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69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4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06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0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0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2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0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6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1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7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4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6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1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4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6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0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460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90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9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71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2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7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97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5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2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1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8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0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8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1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8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1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4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1399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27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01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6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62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14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8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7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1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1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6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50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1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5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7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8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3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3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5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9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4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6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0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67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55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6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2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0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62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9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12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1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61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5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6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547728">
                  <w:marLeft w:val="42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175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17441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2596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414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42975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31984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2507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317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86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4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834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7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7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2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6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29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65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0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5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2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3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5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2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4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16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6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6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4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963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5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4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6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97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3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154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1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71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2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99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6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65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6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66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8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2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3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8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46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9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9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1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8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5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1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6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2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5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46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28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17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2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7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04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4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7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28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92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93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5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7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32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8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27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54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2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2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9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7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0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00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4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924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23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59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6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3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040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5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7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89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4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797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4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82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4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3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94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55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5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14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9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2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18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76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06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394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93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37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5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08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49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1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5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0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6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9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8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7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7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0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3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973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8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65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9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83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0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3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9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6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8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0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7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6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6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8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6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4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0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6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2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6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9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2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19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0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67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99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81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50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43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0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57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35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2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48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2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3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57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1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5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4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37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8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6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31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3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5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1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597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90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6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81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87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1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5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1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6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7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3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6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26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52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4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3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3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1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32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71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97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1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75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3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8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074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6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01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9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73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3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2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8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8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4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39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86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9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5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288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53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9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6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4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9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20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4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091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74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8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9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6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7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10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65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3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39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77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52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10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5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045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30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5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2194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6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291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8759797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36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9859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73613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33554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345054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0443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692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848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43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4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1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53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3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95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9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0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3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45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03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9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2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2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40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7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7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6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8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9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7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52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5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56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71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88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2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5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3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50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8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2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53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4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496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4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2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1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8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4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5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0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92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7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1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8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72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8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05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9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12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0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8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3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2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7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2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9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1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1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7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5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6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2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27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05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9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99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7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60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92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92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7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64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2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1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8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5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02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8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18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3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8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1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776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289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1265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902233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5499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53466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82793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6934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913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93025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05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9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7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8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7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3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7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4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7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8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1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8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55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1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4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3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8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6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7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6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5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2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5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3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2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3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6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82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3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22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2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0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54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2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97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99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7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6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57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942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8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2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7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16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637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190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0704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7402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9207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2516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1986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25778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0463431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7940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08959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09887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64019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756530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931210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98497128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272695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513418252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33360659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24094548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873832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98740752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8340111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77983217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4838970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  <w:divsChild>
                                                                                                                        <w:div w:id="2116243146">
                                                                                                                          <w:marLeft w:val="0"/>
                                                                                                                          <w:marRight w:val="0"/>
                                                                                                                          <w:marTop w:val="0"/>
                                                                                                                          <w:marBottom w:val="0"/>
                                                                                                                          <w:divBdr>
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</w:divBdr>
                                                                                                                          <w:divsChild>
                                                                                                                            <w:div w:id="787284211">
                                                                                                                              <w:marLeft w:val="0"/>
                                                                                                                              <w:marRight w:val="0"/>
                                                                                                                              <w:marTop w:val="0"/>
                                                                                                                              <w:marBottom w:val="0"/>
                                                                                                                              <w:divBdr>
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</w:divBdr>
                                                                                                                              <w:divsChild>
                                                                                                                                <w:div w:id="1180050596">
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<w:divBdr>
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</w:divBdr>
                                                                                                                                  <w:divsChild>
                                                                                                                                    <w:div w:id="1915700037">
                                                                                                                                      <w:marLeft w:val="0"/>
                                                                                                                                      <w:marRight w:val="0"/>
                                                                                                                                      <w:marTop w:val="0"/>
                                                                                                                                      <w:marBottom w:val="0"/>
                                                                                                                                      <w:divBdr>
                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                </w:divBdr>
                                                                                                                                    </w:div>
                                                                                                                                  </w:divsChild>
                                                                                                                                </w:div>
                                                                                                                              </w:divsChild>
                                                                                                                            </w:div>
                                                                                                                          </w:divsChild>
                                                                                                                        </w:div>
                                                                                                                      </w:divsChild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217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8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34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16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9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0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01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2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687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6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7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9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3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37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0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0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09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2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4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3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6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1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89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8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73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0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9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5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5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1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73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0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3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5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573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0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7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9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96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7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6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3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31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9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4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23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8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://blog.eastern.nl/2016/08/run-or-enable-microsoft-app-v-client-on-windows-10-anniversary-update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technet.microsoft.com/en-gb/itpro/windows/manage/appv-enable-the-app-v-desktop-client?f=255&amp;MSPPError=-2147217396" TargetMode="External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hyperlink" Target="https://docs.microsoft.com/en-us/sccm/apps/deploy-use/monitor-applications-from-the-console" TargetMode="External"/><Relationship Id="rId4" Type="http://schemas.openxmlformats.org/officeDocument/2006/relationships/styles" Target="styles.xml"/><Relationship Id="rId9" Type="http://schemas.openxmlformats.org/officeDocument/2006/relationships/hyperlink" Target="https://docs.microsoft.com/en-us/sccm/apps/deploy-use/deploy-applications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2-13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5E7A66E-30EC-4133-BAD9-CDCFBF0DF3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14</TotalTime>
  <Pages>2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stem Center Configuration Manager</vt:lpstr>
    </vt:vector>
  </TitlesOfParts>
  <Company/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Center Configuration Manager</dc:title>
  <dc:subject>Administration E-BOOK</dc:subject>
  <dc:creator>Raphael Perez</dc:creator>
  <cp:keywords>SCCM, ConfigMgr, Course, Overview, System Center, System Center Configuration Manager, Intune, Azure, MVP</cp:keywords>
  <dc:description/>
  <cp:lastModifiedBy>Raphael @ Perez.net.br</cp:lastModifiedBy>
  <cp:revision>976</cp:revision>
  <cp:lastPrinted>2018-03-01T08:59:00Z</cp:lastPrinted>
  <dcterms:created xsi:type="dcterms:W3CDTF">2017-01-19T14:32:00Z</dcterms:created>
  <dcterms:modified xsi:type="dcterms:W3CDTF">2018-08-02T1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Version">
    <vt:lpwstr>4.00</vt:lpwstr>
  </property>
  <property fmtid="{D5CDD505-2E9C-101B-9397-08002B2CF9AE}" pid="3" name="DocumentDate">
    <vt:lpwstr>December 2018</vt:lpwstr>
  </property>
  <property fmtid="{D5CDD505-2E9C-101B-9397-08002B2CF9AE}" pid="4" name="DocumentAuthor">
    <vt:lpwstr>Raphael Perez</vt:lpwstr>
  </property>
  <property fmtid="{D5CDD505-2E9C-101B-9397-08002B2CF9AE}" pid="5" name="DocumentAuthorEmail">
    <vt:lpwstr>raphael@perez.net.br</vt:lpwstr>
  </property>
  <property fmtid="{D5CDD505-2E9C-101B-9397-08002B2CF9AE}" pid="6" name="MSIP_Label_514ac1ad-18a2-4d44-a8de-15eb91446b08_Enabled">
    <vt:lpwstr>True</vt:lpwstr>
  </property>
  <property fmtid="{D5CDD505-2E9C-101B-9397-08002B2CF9AE}" pid="7" name="MSIP_Label_514ac1ad-18a2-4d44-a8de-15eb91446b08_Ref">
    <vt:lpwstr>https://api.informationprotection.azure.com/api/375ae835-5f41-42ad-8fad-77a34f332adf</vt:lpwstr>
  </property>
  <property fmtid="{D5CDD505-2E9C-101B-9397-08002B2CF9AE}" pid="8" name="MSIP_Label_514ac1ad-18a2-4d44-a8de-15eb91446b08_AssignedBy">
    <vt:lpwstr>raphael@perez.net.br</vt:lpwstr>
  </property>
  <property fmtid="{D5CDD505-2E9C-101B-9397-08002B2CF9AE}" pid="9" name="MSIP_Label_514ac1ad-18a2-4d44-a8de-15eb91446b08_DateCreated">
    <vt:lpwstr>2016-11-03T12:40:57.7122861+00:00</vt:lpwstr>
  </property>
  <property fmtid="{D5CDD505-2E9C-101B-9397-08002B2CF9AE}" pid="10" name="MSIP_Label_514ac1ad-18a2-4d44-a8de-15eb91446b08_Name">
    <vt:lpwstr>Public</vt:lpwstr>
  </property>
  <property fmtid="{D5CDD505-2E9C-101B-9397-08002B2CF9AE}" pid="11" name="MSIP_Label_514ac1ad-18a2-4d44-a8de-15eb91446b08_Extended_MSFT_Method">
    <vt:lpwstr>Manual</vt:lpwstr>
  </property>
  <property fmtid="{D5CDD505-2E9C-101B-9397-08002B2CF9AE}" pid="12" name="Sensitivity">
    <vt:lpwstr>Public</vt:lpwstr>
  </property>
</Properties>
</file>